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5F92CD" w14:textId="372592BF" w:rsidR="00103535" w:rsidRPr="00B20B36" w:rsidRDefault="00103535" w:rsidP="00103535">
      <w:pPr>
        <w:rPr>
          <w:rFonts w:ascii="Arial" w:hAnsi="Arial"/>
          <w:color w:val="auto"/>
          <w:sz w:val="20"/>
          <w:szCs w:val="20"/>
        </w:rPr>
      </w:pPr>
      <w:r w:rsidRPr="00B20B36">
        <w:rPr>
          <w:rFonts w:ascii="Arial" w:hAnsi="Arial"/>
          <w:color w:val="auto"/>
          <w:sz w:val="20"/>
          <w:szCs w:val="20"/>
        </w:rPr>
        <w:t xml:space="preserve">Great news, you </w:t>
      </w:r>
      <w:r w:rsidR="009B3CE5" w:rsidRPr="00B20B36">
        <w:rPr>
          <w:rFonts w:ascii="Arial" w:hAnsi="Arial"/>
          <w:color w:val="auto"/>
          <w:sz w:val="20"/>
          <w:szCs w:val="20"/>
        </w:rPr>
        <w:t xml:space="preserve">would like to use </w:t>
      </w:r>
      <w:proofErr w:type="gramStart"/>
      <w:r w:rsidR="001A0976" w:rsidRPr="00B20B36">
        <w:rPr>
          <w:rFonts w:ascii="Arial" w:hAnsi="Arial"/>
          <w:color w:val="auto"/>
          <w:sz w:val="20"/>
          <w:szCs w:val="20"/>
        </w:rPr>
        <w:t>An</w:t>
      </w:r>
      <w:proofErr w:type="gramEnd"/>
      <w:r w:rsidR="001A0976" w:rsidRPr="00B20B36">
        <w:rPr>
          <w:rFonts w:ascii="Arial" w:hAnsi="Arial"/>
          <w:color w:val="auto"/>
          <w:sz w:val="20"/>
          <w:szCs w:val="20"/>
        </w:rPr>
        <w:t xml:space="preserve"> Post</w:t>
      </w:r>
      <w:r w:rsidR="009B3CE5" w:rsidRPr="00B20B36">
        <w:rPr>
          <w:rFonts w:ascii="Arial" w:hAnsi="Arial"/>
          <w:color w:val="auto"/>
          <w:sz w:val="20"/>
          <w:szCs w:val="20"/>
        </w:rPr>
        <w:t xml:space="preserve"> </w:t>
      </w:r>
      <w:r w:rsidR="00DA7A06" w:rsidRPr="00B20B36">
        <w:rPr>
          <w:rFonts w:ascii="Arial" w:hAnsi="Arial"/>
          <w:color w:val="auto"/>
          <w:sz w:val="20"/>
          <w:szCs w:val="20"/>
        </w:rPr>
        <w:t xml:space="preserve">services </w:t>
      </w:r>
      <w:r w:rsidR="009B3CE5" w:rsidRPr="00B20B36">
        <w:rPr>
          <w:rFonts w:ascii="Arial" w:hAnsi="Arial"/>
          <w:color w:val="auto"/>
          <w:sz w:val="20"/>
          <w:szCs w:val="20"/>
        </w:rPr>
        <w:t xml:space="preserve">through </w:t>
      </w:r>
      <w:proofErr w:type="spellStart"/>
      <w:r w:rsidR="00DA7A06" w:rsidRPr="00B20B36">
        <w:rPr>
          <w:rFonts w:ascii="Arial" w:hAnsi="Arial"/>
          <w:color w:val="auto"/>
          <w:sz w:val="20"/>
          <w:szCs w:val="20"/>
        </w:rPr>
        <w:t>Intersoft</w:t>
      </w:r>
      <w:proofErr w:type="spellEnd"/>
      <w:r w:rsidR="00B808DF" w:rsidRPr="00B20B36">
        <w:rPr>
          <w:rFonts w:ascii="Arial" w:hAnsi="Arial"/>
          <w:color w:val="auto"/>
          <w:sz w:val="20"/>
          <w:szCs w:val="20"/>
        </w:rPr>
        <w:t>.</w:t>
      </w:r>
    </w:p>
    <w:p w14:paraId="0FB89954" w14:textId="77777777" w:rsidR="00D819ED" w:rsidRPr="00B20B36" w:rsidRDefault="00D819ED" w:rsidP="00103535">
      <w:pPr>
        <w:rPr>
          <w:rFonts w:ascii="Arial" w:hAnsi="Arial"/>
          <w:color w:val="auto"/>
          <w:sz w:val="20"/>
          <w:szCs w:val="20"/>
        </w:rPr>
      </w:pPr>
    </w:p>
    <w:p w14:paraId="63B70B64" w14:textId="166A7BE1" w:rsidR="00103535" w:rsidRPr="00B20B36" w:rsidRDefault="00B808DF" w:rsidP="00103535">
      <w:pPr>
        <w:rPr>
          <w:rFonts w:ascii="Arial" w:hAnsi="Arial"/>
          <w:b/>
          <w:bCs/>
          <w:color w:val="auto"/>
          <w:sz w:val="20"/>
          <w:szCs w:val="20"/>
          <w:u w:val="single"/>
        </w:rPr>
      </w:pPr>
      <w:r w:rsidRPr="00B20B36">
        <w:rPr>
          <w:rFonts w:ascii="Arial" w:hAnsi="Arial"/>
          <w:color w:val="auto"/>
          <w:sz w:val="20"/>
          <w:szCs w:val="20"/>
        </w:rPr>
        <w:t>To</w:t>
      </w:r>
      <w:r w:rsidR="00D819ED" w:rsidRPr="00B20B36">
        <w:rPr>
          <w:rFonts w:ascii="Arial" w:hAnsi="Arial"/>
          <w:color w:val="auto"/>
          <w:sz w:val="20"/>
          <w:szCs w:val="20"/>
        </w:rPr>
        <w:t xml:space="preserve"> progress with the </w:t>
      </w:r>
      <w:r w:rsidRPr="00B20B36">
        <w:rPr>
          <w:rFonts w:ascii="Arial" w:hAnsi="Arial"/>
          <w:color w:val="auto"/>
          <w:sz w:val="20"/>
          <w:szCs w:val="20"/>
        </w:rPr>
        <w:t>setup,</w:t>
      </w:r>
      <w:r w:rsidR="00D819ED" w:rsidRPr="00B20B36">
        <w:rPr>
          <w:rFonts w:ascii="Arial" w:hAnsi="Arial"/>
          <w:color w:val="auto"/>
          <w:sz w:val="20"/>
          <w:szCs w:val="20"/>
        </w:rPr>
        <w:t xml:space="preserve"> you must first be registered with the carrier and held a registered account. Please </w:t>
      </w:r>
      <w:r w:rsidR="00103535" w:rsidRPr="00B20B36">
        <w:rPr>
          <w:rFonts w:ascii="Arial" w:hAnsi="Arial"/>
          <w:color w:val="auto"/>
          <w:sz w:val="20"/>
          <w:szCs w:val="20"/>
        </w:rPr>
        <w:t>complete the below</w:t>
      </w:r>
      <w:r w:rsidRPr="00B20B36">
        <w:rPr>
          <w:rFonts w:ascii="Arial" w:hAnsi="Arial"/>
          <w:color w:val="auto"/>
          <w:sz w:val="20"/>
          <w:szCs w:val="20"/>
        </w:rPr>
        <w:t xml:space="preserve">. If you have any issues doing so, please contact your </w:t>
      </w:r>
      <w:proofErr w:type="gramStart"/>
      <w:r w:rsidRPr="00B20B36">
        <w:rPr>
          <w:rFonts w:ascii="Arial" w:hAnsi="Arial"/>
          <w:color w:val="auto"/>
          <w:sz w:val="20"/>
          <w:szCs w:val="20"/>
        </w:rPr>
        <w:t>An</w:t>
      </w:r>
      <w:proofErr w:type="gramEnd"/>
      <w:r w:rsidRPr="00B20B36">
        <w:rPr>
          <w:rFonts w:ascii="Arial" w:hAnsi="Arial"/>
          <w:color w:val="auto"/>
          <w:sz w:val="20"/>
          <w:szCs w:val="20"/>
        </w:rPr>
        <w:t xml:space="preserve"> Post </w:t>
      </w:r>
      <w:r w:rsidR="0032334C" w:rsidRPr="00B20B36">
        <w:rPr>
          <w:rFonts w:ascii="Arial" w:hAnsi="Arial"/>
          <w:color w:val="auto"/>
          <w:sz w:val="20"/>
          <w:szCs w:val="20"/>
        </w:rPr>
        <w:t>a</w:t>
      </w:r>
      <w:r w:rsidRPr="00B20B36">
        <w:rPr>
          <w:rFonts w:ascii="Arial" w:hAnsi="Arial"/>
          <w:color w:val="auto"/>
          <w:sz w:val="20"/>
          <w:szCs w:val="20"/>
        </w:rPr>
        <w:t xml:space="preserve">ccount </w:t>
      </w:r>
      <w:r w:rsidR="0032334C" w:rsidRPr="00B20B36">
        <w:rPr>
          <w:rFonts w:ascii="Arial" w:hAnsi="Arial"/>
          <w:color w:val="auto"/>
          <w:sz w:val="20"/>
          <w:szCs w:val="20"/>
        </w:rPr>
        <w:t>m</w:t>
      </w:r>
      <w:r w:rsidRPr="00B20B36">
        <w:rPr>
          <w:rFonts w:ascii="Arial" w:hAnsi="Arial"/>
          <w:color w:val="auto"/>
          <w:sz w:val="20"/>
          <w:szCs w:val="20"/>
        </w:rPr>
        <w:t>anager.</w:t>
      </w:r>
      <w:r w:rsidRPr="00B20B36">
        <w:rPr>
          <w:rFonts w:ascii="Arial" w:hAnsi="Arial"/>
          <w:color w:val="auto"/>
          <w:sz w:val="20"/>
          <w:szCs w:val="20"/>
        </w:rPr>
        <w:br/>
      </w:r>
      <w:r w:rsidR="00E52C32" w:rsidRPr="00B20B36">
        <w:rPr>
          <w:rFonts w:ascii="Arial" w:hAnsi="Arial"/>
          <w:color w:val="auto"/>
          <w:sz w:val="20"/>
          <w:szCs w:val="20"/>
        </w:rPr>
        <w:br/>
      </w:r>
      <w:r w:rsidR="00E52C32" w:rsidRPr="00B20B36">
        <w:rPr>
          <w:rFonts w:ascii="Arial" w:hAnsi="Arial"/>
          <w:b/>
          <w:bCs/>
          <w:color w:val="auto"/>
          <w:sz w:val="20"/>
          <w:szCs w:val="20"/>
        </w:rPr>
        <w:t>COMPANY DETAILS</w:t>
      </w:r>
    </w:p>
    <w:tbl>
      <w:tblPr>
        <w:tblStyle w:val="TableGrid"/>
        <w:tblW w:w="10485" w:type="dxa"/>
        <w:jc w:val="center"/>
        <w:tblLook w:val="04A0" w:firstRow="1" w:lastRow="0" w:firstColumn="1" w:lastColumn="0" w:noHBand="0" w:noVBand="1"/>
      </w:tblPr>
      <w:tblGrid>
        <w:gridCol w:w="6232"/>
        <w:gridCol w:w="4253"/>
      </w:tblGrid>
      <w:tr w:rsidR="00D819ED" w:rsidRPr="00B20B36" w14:paraId="5FE30B11" w14:textId="77777777" w:rsidTr="00B5465D">
        <w:trPr>
          <w:trHeight w:hRule="exact" w:val="335"/>
          <w:jc w:val="center"/>
        </w:trPr>
        <w:tc>
          <w:tcPr>
            <w:tcW w:w="6232" w:type="dxa"/>
            <w:vAlign w:val="center"/>
          </w:tcPr>
          <w:p w14:paraId="3172917F" w14:textId="1A599A72" w:rsidR="00660022" w:rsidRPr="00B20B36" w:rsidRDefault="00E52C32" w:rsidP="00660022">
            <w:pPr>
              <w:rPr>
                <w:rFonts w:ascii="Arial" w:hAnsi="Arial"/>
                <w:color w:val="auto"/>
                <w:sz w:val="20"/>
                <w:szCs w:val="20"/>
                <w:shd w:val="clear" w:color="auto" w:fill="FFFFFF"/>
              </w:rPr>
            </w:pPr>
            <w:r w:rsidRPr="00B20B36">
              <w:rPr>
                <w:rFonts w:ascii="Arial" w:hAnsi="Arial"/>
                <w:color w:val="auto"/>
                <w:sz w:val="20"/>
                <w:szCs w:val="20"/>
                <w:shd w:val="clear" w:color="auto" w:fill="FFFFFF"/>
              </w:rPr>
              <w:t>Contact Name</w:t>
            </w:r>
          </w:p>
        </w:tc>
        <w:tc>
          <w:tcPr>
            <w:tcW w:w="4253" w:type="dxa"/>
          </w:tcPr>
          <w:p w14:paraId="4792A57A" w14:textId="77777777" w:rsidR="00D819ED" w:rsidRPr="00B20B36" w:rsidRDefault="00D819ED" w:rsidP="00D31882">
            <w:pPr>
              <w:rPr>
                <w:rFonts w:ascii="Arial" w:hAnsi="Arial"/>
                <w:color w:val="auto"/>
                <w:sz w:val="20"/>
                <w:szCs w:val="20"/>
              </w:rPr>
            </w:pPr>
          </w:p>
        </w:tc>
      </w:tr>
      <w:tr w:rsidR="00D819ED" w:rsidRPr="00B20B36" w14:paraId="4B319652" w14:textId="77777777" w:rsidTr="00B5465D">
        <w:trPr>
          <w:trHeight w:hRule="exact" w:val="335"/>
          <w:jc w:val="center"/>
        </w:trPr>
        <w:tc>
          <w:tcPr>
            <w:tcW w:w="6232" w:type="dxa"/>
            <w:vAlign w:val="center"/>
          </w:tcPr>
          <w:p w14:paraId="242C6B89" w14:textId="673DB682" w:rsidR="00D819ED" w:rsidRPr="00B20B36" w:rsidRDefault="00E52C32" w:rsidP="00660022">
            <w:pPr>
              <w:rPr>
                <w:rFonts w:ascii="Arial" w:hAnsi="Arial"/>
                <w:color w:val="auto"/>
                <w:sz w:val="20"/>
                <w:szCs w:val="20"/>
                <w:shd w:val="clear" w:color="auto" w:fill="FFFFFF"/>
              </w:rPr>
            </w:pPr>
            <w:r w:rsidRPr="00B20B36">
              <w:rPr>
                <w:rFonts w:ascii="Arial" w:hAnsi="Arial"/>
                <w:color w:val="auto"/>
                <w:sz w:val="20"/>
                <w:szCs w:val="20"/>
                <w:shd w:val="clear" w:color="auto" w:fill="FFFFFF"/>
              </w:rPr>
              <w:t>Company Name</w:t>
            </w:r>
            <w:r w:rsidR="00D819ED" w:rsidRPr="00B20B36">
              <w:rPr>
                <w:rFonts w:ascii="Arial" w:hAnsi="Arial"/>
                <w:color w:val="auto"/>
                <w:sz w:val="20"/>
                <w:szCs w:val="20"/>
                <w:shd w:val="clear" w:color="auto" w:fill="FFFFFF"/>
              </w:rPr>
              <w:t xml:space="preserve"> (as registered with the carrier)</w:t>
            </w:r>
          </w:p>
        </w:tc>
        <w:tc>
          <w:tcPr>
            <w:tcW w:w="4253" w:type="dxa"/>
          </w:tcPr>
          <w:p w14:paraId="6F2DCD80" w14:textId="77777777" w:rsidR="00D819ED" w:rsidRPr="00B20B36" w:rsidRDefault="00D819ED" w:rsidP="00D31882">
            <w:pPr>
              <w:rPr>
                <w:rFonts w:ascii="Arial" w:hAnsi="Arial"/>
                <w:color w:val="auto"/>
                <w:sz w:val="20"/>
                <w:szCs w:val="20"/>
              </w:rPr>
            </w:pPr>
          </w:p>
        </w:tc>
      </w:tr>
      <w:tr w:rsidR="00D819ED" w:rsidRPr="00B20B36" w14:paraId="3060C73F" w14:textId="77777777" w:rsidTr="00B5465D">
        <w:trPr>
          <w:trHeight w:hRule="exact" w:val="335"/>
          <w:jc w:val="center"/>
        </w:trPr>
        <w:tc>
          <w:tcPr>
            <w:tcW w:w="6232" w:type="dxa"/>
            <w:vAlign w:val="center"/>
          </w:tcPr>
          <w:p w14:paraId="48609424" w14:textId="713FA122" w:rsidR="00D819ED" w:rsidRPr="00B20B36" w:rsidRDefault="00E52C32" w:rsidP="00660022">
            <w:pPr>
              <w:rPr>
                <w:rFonts w:ascii="Arial" w:hAnsi="Arial"/>
                <w:color w:val="auto"/>
                <w:sz w:val="20"/>
                <w:szCs w:val="20"/>
                <w:shd w:val="clear" w:color="auto" w:fill="FFFFFF"/>
              </w:rPr>
            </w:pPr>
            <w:r w:rsidRPr="00B20B36">
              <w:rPr>
                <w:rFonts w:ascii="Arial" w:hAnsi="Arial"/>
                <w:color w:val="auto"/>
                <w:sz w:val="20"/>
                <w:szCs w:val="20"/>
                <w:shd w:val="clear" w:color="auto" w:fill="FFFFFF"/>
              </w:rPr>
              <w:t>Shipping Address</w:t>
            </w:r>
          </w:p>
        </w:tc>
        <w:tc>
          <w:tcPr>
            <w:tcW w:w="4253" w:type="dxa"/>
          </w:tcPr>
          <w:p w14:paraId="33A3DCF7" w14:textId="77777777" w:rsidR="00D819ED" w:rsidRPr="00B20B36" w:rsidRDefault="00D819ED" w:rsidP="00D31882">
            <w:pPr>
              <w:rPr>
                <w:rFonts w:ascii="Arial" w:hAnsi="Arial"/>
                <w:color w:val="auto"/>
                <w:sz w:val="20"/>
                <w:szCs w:val="20"/>
              </w:rPr>
            </w:pPr>
          </w:p>
        </w:tc>
      </w:tr>
      <w:tr w:rsidR="00D819ED" w:rsidRPr="00B20B36" w14:paraId="6E388874" w14:textId="77777777" w:rsidTr="00B5465D">
        <w:trPr>
          <w:trHeight w:hRule="exact" w:val="335"/>
          <w:jc w:val="center"/>
        </w:trPr>
        <w:tc>
          <w:tcPr>
            <w:tcW w:w="6232" w:type="dxa"/>
            <w:vAlign w:val="center"/>
          </w:tcPr>
          <w:p w14:paraId="0BC89BB9" w14:textId="37CC03E2" w:rsidR="00D819ED" w:rsidRPr="00B20B36" w:rsidRDefault="00E52C32" w:rsidP="00660022">
            <w:pPr>
              <w:rPr>
                <w:rFonts w:ascii="Arial" w:hAnsi="Arial"/>
                <w:color w:val="auto"/>
                <w:sz w:val="20"/>
                <w:szCs w:val="20"/>
                <w:shd w:val="clear" w:color="auto" w:fill="FFFFFF"/>
              </w:rPr>
            </w:pPr>
            <w:r w:rsidRPr="00B20B36">
              <w:rPr>
                <w:rFonts w:ascii="Arial" w:hAnsi="Arial"/>
                <w:color w:val="auto"/>
                <w:sz w:val="20"/>
                <w:szCs w:val="20"/>
                <w:shd w:val="clear" w:color="auto" w:fill="FFFFFF"/>
              </w:rPr>
              <w:t>Shipping Postcode</w:t>
            </w:r>
          </w:p>
        </w:tc>
        <w:tc>
          <w:tcPr>
            <w:tcW w:w="4253" w:type="dxa"/>
          </w:tcPr>
          <w:p w14:paraId="7AA3852A" w14:textId="77777777" w:rsidR="00D819ED" w:rsidRPr="00B20B36" w:rsidRDefault="00D819ED" w:rsidP="00D31882">
            <w:pPr>
              <w:rPr>
                <w:rFonts w:ascii="Arial" w:hAnsi="Arial"/>
                <w:color w:val="auto"/>
                <w:sz w:val="20"/>
                <w:szCs w:val="20"/>
              </w:rPr>
            </w:pPr>
          </w:p>
        </w:tc>
      </w:tr>
      <w:tr w:rsidR="00D819ED" w:rsidRPr="00B20B36" w14:paraId="41C54F67" w14:textId="77777777" w:rsidTr="00B5465D">
        <w:trPr>
          <w:trHeight w:hRule="exact" w:val="335"/>
          <w:jc w:val="center"/>
        </w:trPr>
        <w:tc>
          <w:tcPr>
            <w:tcW w:w="6232" w:type="dxa"/>
            <w:vAlign w:val="center"/>
          </w:tcPr>
          <w:p w14:paraId="09D7AF13" w14:textId="38C637E5" w:rsidR="00D819ED" w:rsidRPr="00B20B36" w:rsidRDefault="00E52C32" w:rsidP="00660022">
            <w:pPr>
              <w:rPr>
                <w:rFonts w:ascii="Arial" w:hAnsi="Arial"/>
                <w:color w:val="auto"/>
                <w:sz w:val="20"/>
                <w:szCs w:val="20"/>
                <w:shd w:val="clear" w:color="auto" w:fill="FFFFFF"/>
              </w:rPr>
            </w:pPr>
            <w:r w:rsidRPr="00B20B36">
              <w:rPr>
                <w:rFonts w:ascii="Arial" w:hAnsi="Arial"/>
                <w:color w:val="auto"/>
                <w:sz w:val="20"/>
                <w:szCs w:val="20"/>
                <w:shd w:val="clear" w:color="auto" w:fill="FFFFFF"/>
              </w:rPr>
              <w:t>Contact Phone Number</w:t>
            </w:r>
          </w:p>
        </w:tc>
        <w:tc>
          <w:tcPr>
            <w:tcW w:w="4253" w:type="dxa"/>
          </w:tcPr>
          <w:p w14:paraId="4431B3A3" w14:textId="77777777" w:rsidR="00D819ED" w:rsidRPr="00B20B36" w:rsidRDefault="00D819ED" w:rsidP="00D31882">
            <w:pPr>
              <w:rPr>
                <w:rFonts w:ascii="Arial" w:hAnsi="Arial"/>
                <w:color w:val="auto"/>
                <w:sz w:val="20"/>
                <w:szCs w:val="20"/>
              </w:rPr>
            </w:pPr>
          </w:p>
        </w:tc>
      </w:tr>
      <w:tr w:rsidR="00D819ED" w:rsidRPr="00B20B36" w14:paraId="44DFCEC5" w14:textId="77777777" w:rsidTr="00B5465D">
        <w:trPr>
          <w:trHeight w:hRule="exact" w:val="335"/>
          <w:jc w:val="center"/>
        </w:trPr>
        <w:tc>
          <w:tcPr>
            <w:tcW w:w="6232" w:type="dxa"/>
            <w:vAlign w:val="center"/>
          </w:tcPr>
          <w:p w14:paraId="2B14BDA3" w14:textId="0E54E1E2" w:rsidR="00D819ED" w:rsidRPr="00B20B36" w:rsidRDefault="00E52C32" w:rsidP="00660022">
            <w:pPr>
              <w:rPr>
                <w:rFonts w:ascii="Arial" w:hAnsi="Arial"/>
                <w:color w:val="auto"/>
                <w:sz w:val="20"/>
                <w:szCs w:val="20"/>
                <w:shd w:val="clear" w:color="auto" w:fill="FFFFFF"/>
              </w:rPr>
            </w:pPr>
            <w:r w:rsidRPr="00B20B36">
              <w:rPr>
                <w:rFonts w:ascii="Arial" w:hAnsi="Arial"/>
                <w:color w:val="auto"/>
                <w:sz w:val="20"/>
                <w:szCs w:val="20"/>
                <w:shd w:val="clear" w:color="auto" w:fill="FFFFFF"/>
              </w:rPr>
              <w:t>Contact Email Address</w:t>
            </w:r>
          </w:p>
          <w:p w14:paraId="4983FE6E" w14:textId="1C881184" w:rsidR="00D819ED" w:rsidRPr="00B20B36" w:rsidRDefault="00D819ED" w:rsidP="00660022">
            <w:pPr>
              <w:rPr>
                <w:rFonts w:ascii="Arial" w:hAnsi="Arial"/>
                <w:color w:val="auto"/>
                <w:sz w:val="20"/>
                <w:szCs w:val="20"/>
              </w:rPr>
            </w:pPr>
          </w:p>
        </w:tc>
        <w:tc>
          <w:tcPr>
            <w:tcW w:w="4253" w:type="dxa"/>
          </w:tcPr>
          <w:p w14:paraId="7CEA5585" w14:textId="77777777" w:rsidR="00D819ED" w:rsidRPr="00B20B36" w:rsidRDefault="00D819ED" w:rsidP="00D31882">
            <w:pPr>
              <w:rPr>
                <w:rFonts w:ascii="Arial" w:hAnsi="Arial"/>
                <w:color w:val="auto"/>
                <w:sz w:val="20"/>
                <w:szCs w:val="20"/>
              </w:rPr>
            </w:pPr>
          </w:p>
        </w:tc>
      </w:tr>
      <w:tr w:rsidR="0079607C" w:rsidRPr="00B20B36" w14:paraId="76D1E42F" w14:textId="77777777" w:rsidTr="00FB7106">
        <w:trPr>
          <w:trHeight w:hRule="exact" w:val="335"/>
          <w:jc w:val="center"/>
        </w:trPr>
        <w:tc>
          <w:tcPr>
            <w:tcW w:w="6232" w:type="dxa"/>
          </w:tcPr>
          <w:p w14:paraId="0CB1C314" w14:textId="4F425F37" w:rsidR="0079607C" w:rsidRPr="00B20B36" w:rsidRDefault="0079607C" w:rsidP="0079607C">
            <w:pPr>
              <w:rPr>
                <w:rFonts w:ascii="Arial" w:hAnsi="Arial"/>
                <w:color w:val="auto"/>
                <w:sz w:val="20"/>
                <w:szCs w:val="20"/>
                <w:shd w:val="clear" w:color="auto" w:fill="FFFFFF"/>
              </w:rPr>
            </w:pPr>
            <w:r>
              <w:rPr>
                <w:rFonts w:cstheme="majorHAnsi"/>
                <w:color w:val="auto"/>
                <w:sz w:val="20"/>
                <w:szCs w:val="20"/>
                <w:shd w:val="clear" w:color="auto" w:fill="FFFFFF"/>
                <w:lang w:eastAsia="en-US"/>
              </w:rPr>
              <w:t>Estimated Annual Volume</w:t>
            </w:r>
          </w:p>
        </w:tc>
        <w:tc>
          <w:tcPr>
            <w:tcW w:w="4253" w:type="dxa"/>
          </w:tcPr>
          <w:p w14:paraId="1A95906A" w14:textId="77777777" w:rsidR="0079607C" w:rsidRPr="00B20B36" w:rsidRDefault="0079607C" w:rsidP="0079607C">
            <w:pPr>
              <w:rPr>
                <w:rFonts w:ascii="Arial" w:hAnsi="Arial"/>
                <w:color w:val="auto"/>
                <w:sz w:val="20"/>
                <w:szCs w:val="20"/>
              </w:rPr>
            </w:pPr>
          </w:p>
        </w:tc>
      </w:tr>
      <w:tr w:rsidR="0079607C" w:rsidRPr="00B20B36" w14:paraId="7B23B3D7" w14:textId="77777777" w:rsidTr="00FB7106">
        <w:trPr>
          <w:trHeight w:hRule="exact" w:val="335"/>
          <w:jc w:val="center"/>
        </w:trPr>
        <w:tc>
          <w:tcPr>
            <w:tcW w:w="6232" w:type="dxa"/>
          </w:tcPr>
          <w:p w14:paraId="3385D479" w14:textId="404B93C7" w:rsidR="0079607C" w:rsidRPr="00B20B36" w:rsidRDefault="0079607C" w:rsidP="0079607C">
            <w:pPr>
              <w:rPr>
                <w:rFonts w:ascii="Arial" w:hAnsi="Arial"/>
                <w:color w:val="auto"/>
                <w:sz w:val="20"/>
                <w:szCs w:val="20"/>
                <w:shd w:val="clear" w:color="auto" w:fill="FFFFFF"/>
              </w:rPr>
            </w:pPr>
            <w:r>
              <w:rPr>
                <w:rFonts w:cstheme="majorHAnsi"/>
                <w:color w:val="auto"/>
                <w:sz w:val="20"/>
                <w:szCs w:val="20"/>
                <w:shd w:val="clear" w:color="auto" w:fill="FFFFFF"/>
                <w:lang w:eastAsia="en-US"/>
              </w:rPr>
              <w:t>Estimated Go-Live Date</w:t>
            </w:r>
          </w:p>
        </w:tc>
        <w:tc>
          <w:tcPr>
            <w:tcW w:w="4253" w:type="dxa"/>
          </w:tcPr>
          <w:p w14:paraId="3034F83B" w14:textId="77777777" w:rsidR="0079607C" w:rsidRPr="00B20B36" w:rsidRDefault="0079607C" w:rsidP="0079607C">
            <w:pPr>
              <w:rPr>
                <w:rFonts w:ascii="Arial" w:hAnsi="Arial"/>
                <w:color w:val="auto"/>
                <w:sz w:val="20"/>
                <w:szCs w:val="20"/>
              </w:rPr>
            </w:pPr>
          </w:p>
        </w:tc>
      </w:tr>
    </w:tbl>
    <w:p w14:paraId="5381F88A" w14:textId="190E620E" w:rsidR="00E52C32" w:rsidRPr="00B20B36" w:rsidRDefault="00E52C32" w:rsidP="00103535">
      <w:pPr>
        <w:rPr>
          <w:rFonts w:ascii="Arial" w:hAnsi="Arial"/>
          <w:b/>
          <w:bCs/>
          <w:color w:val="auto"/>
          <w:sz w:val="20"/>
          <w:szCs w:val="20"/>
        </w:rPr>
      </w:pPr>
      <w:r w:rsidRPr="00B20B36">
        <w:rPr>
          <w:rFonts w:ascii="Arial" w:hAnsi="Arial"/>
          <w:b/>
          <w:bCs/>
          <w:color w:val="auto"/>
          <w:sz w:val="20"/>
          <w:szCs w:val="20"/>
          <w:u w:val="single"/>
        </w:rPr>
        <w:br/>
      </w:r>
      <w:r w:rsidRPr="00B20B36">
        <w:rPr>
          <w:rFonts w:ascii="Arial" w:hAnsi="Arial"/>
          <w:b/>
          <w:bCs/>
          <w:color w:val="auto"/>
          <w:sz w:val="20"/>
          <w:szCs w:val="20"/>
        </w:rPr>
        <w:t>CARRIER DETAILS</w:t>
      </w:r>
    </w:p>
    <w:tbl>
      <w:tblPr>
        <w:tblStyle w:val="TableGrid"/>
        <w:tblW w:w="10485" w:type="dxa"/>
        <w:jc w:val="center"/>
        <w:tblLook w:val="04A0" w:firstRow="1" w:lastRow="0" w:firstColumn="1" w:lastColumn="0" w:noHBand="0" w:noVBand="1"/>
      </w:tblPr>
      <w:tblGrid>
        <w:gridCol w:w="6232"/>
        <w:gridCol w:w="4253"/>
      </w:tblGrid>
      <w:tr w:rsidR="00E52C32" w:rsidRPr="00B20B36" w14:paraId="64277D19" w14:textId="77777777" w:rsidTr="00B5465D">
        <w:trPr>
          <w:trHeight w:hRule="exact" w:val="335"/>
          <w:jc w:val="center"/>
        </w:trPr>
        <w:tc>
          <w:tcPr>
            <w:tcW w:w="6232" w:type="dxa"/>
            <w:vAlign w:val="center"/>
          </w:tcPr>
          <w:p w14:paraId="04791C1D" w14:textId="77777777" w:rsidR="00E52C32" w:rsidRPr="00B20B36" w:rsidRDefault="00E52C32" w:rsidP="00B6725E">
            <w:pPr>
              <w:rPr>
                <w:rFonts w:ascii="Arial" w:hAnsi="Arial"/>
                <w:color w:val="auto"/>
                <w:sz w:val="20"/>
                <w:szCs w:val="20"/>
                <w:shd w:val="clear" w:color="auto" w:fill="FFFFFF"/>
              </w:rPr>
            </w:pPr>
            <w:r w:rsidRPr="00B20B36">
              <w:rPr>
                <w:rFonts w:ascii="Arial" w:hAnsi="Arial"/>
                <w:color w:val="auto"/>
                <w:sz w:val="20"/>
                <w:szCs w:val="20"/>
                <w:shd w:val="clear" w:color="auto" w:fill="FFFFFF"/>
              </w:rPr>
              <w:t>Customer/ Account Number</w:t>
            </w:r>
          </w:p>
          <w:p w14:paraId="35382DD2" w14:textId="77777777" w:rsidR="00E52C32" w:rsidRPr="00B20B36" w:rsidRDefault="00E52C32" w:rsidP="00B6725E">
            <w:pPr>
              <w:rPr>
                <w:rFonts w:ascii="Arial" w:hAnsi="Arial"/>
                <w:color w:val="auto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4253" w:type="dxa"/>
          </w:tcPr>
          <w:p w14:paraId="4742AE5A" w14:textId="77777777" w:rsidR="00E52C32" w:rsidRPr="00B20B36" w:rsidRDefault="00E52C32" w:rsidP="00B6725E">
            <w:pPr>
              <w:rPr>
                <w:rFonts w:ascii="Arial" w:hAnsi="Arial"/>
                <w:color w:val="auto"/>
                <w:sz w:val="20"/>
                <w:szCs w:val="20"/>
              </w:rPr>
            </w:pPr>
          </w:p>
        </w:tc>
      </w:tr>
    </w:tbl>
    <w:p w14:paraId="3B7F1F18" w14:textId="6B2A5EC1" w:rsidR="0032334C" w:rsidRPr="00B20B36" w:rsidRDefault="0032334C" w:rsidP="00103535">
      <w:pPr>
        <w:rPr>
          <w:rFonts w:ascii="Arial" w:hAnsi="Arial"/>
          <w:color w:val="auto"/>
          <w:sz w:val="20"/>
          <w:szCs w:val="20"/>
        </w:rPr>
      </w:pPr>
      <w:r w:rsidRPr="00B20B36">
        <w:rPr>
          <w:rFonts w:ascii="Arial" w:hAnsi="Arial"/>
          <w:b/>
          <w:bCs/>
          <w:color w:val="auto"/>
          <w:sz w:val="20"/>
          <w:szCs w:val="20"/>
          <w:u w:val="single"/>
        </w:rPr>
        <w:br/>
      </w:r>
      <w:r w:rsidRPr="00B20B36">
        <w:rPr>
          <w:rFonts w:ascii="Arial" w:hAnsi="Arial"/>
          <w:b/>
          <w:bCs/>
          <w:color w:val="auto"/>
          <w:sz w:val="20"/>
          <w:szCs w:val="20"/>
        </w:rPr>
        <w:t>DESTINATIONS</w:t>
      </w:r>
      <w:r w:rsidRPr="00B20B36">
        <w:rPr>
          <w:rFonts w:ascii="Arial" w:hAnsi="Arial"/>
          <w:b/>
          <w:bCs/>
          <w:color w:val="auto"/>
          <w:sz w:val="20"/>
          <w:szCs w:val="20"/>
          <w:u w:val="single"/>
        </w:rPr>
        <w:br/>
      </w:r>
      <w:r w:rsidRPr="00B20B36">
        <w:rPr>
          <w:rFonts w:ascii="Arial" w:hAnsi="Arial"/>
          <w:color w:val="auto"/>
          <w:sz w:val="20"/>
          <w:szCs w:val="20"/>
        </w:rPr>
        <w:t>Please tick the destinations you would like to ship to.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6232"/>
        <w:gridCol w:w="4253"/>
      </w:tblGrid>
      <w:tr w:rsidR="0032334C" w:rsidRPr="00B20B36" w14:paraId="672AF838" w14:textId="77777777" w:rsidTr="00B5465D">
        <w:trPr>
          <w:trHeight w:hRule="exact" w:val="340"/>
        </w:trPr>
        <w:tc>
          <w:tcPr>
            <w:tcW w:w="6232" w:type="dxa"/>
          </w:tcPr>
          <w:p w14:paraId="0F75ED88" w14:textId="085548F6" w:rsidR="0032334C" w:rsidRPr="00B20B36" w:rsidRDefault="0032334C" w:rsidP="00B6725E">
            <w:pPr>
              <w:rPr>
                <w:rFonts w:ascii="Arial" w:hAnsi="Arial"/>
                <w:color w:val="auto"/>
                <w:sz w:val="20"/>
                <w:szCs w:val="20"/>
              </w:rPr>
            </w:pPr>
            <w:r w:rsidRPr="00B20B36">
              <w:rPr>
                <w:rFonts w:ascii="Arial" w:hAnsi="Arial"/>
                <w:color w:val="auto"/>
                <w:sz w:val="20"/>
                <w:szCs w:val="20"/>
              </w:rPr>
              <w:t>Domestic</w:t>
            </w:r>
          </w:p>
        </w:tc>
        <w:sdt>
          <w:sdtPr>
            <w:rPr>
              <w:rFonts w:ascii="Arial" w:hAnsi="Arial"/>
              <w:color w:val="auto"/>
              <w:sz w:val="20"/>
              <w:szCs w:val="20"/>
            </w:rPr>
            <w:id w:val="-1210730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3" w:type="dxa"/>
              </w:tcPr>
              <w:p w14:paraId="3A263779" w14:textId="2D56B2EC" w:rsidR="0032334C" w:rsidRPr="00B20B36" w:rsidRDefault="0032334C" w:rsidP="00B6725E">
                <w:pPr>
                  <w:rPr>
                    <w:rFonts w:ascii="Arial" w:hAnsi="Arial"/>
                    <w:color w:val="auto"/>
                    <w:sz w:val="20"/>
                    <w:szCs w:val="20"/>
                  </w:rPr>
                </w:pPr>
                <w:r w:rsidRPr="00B20B36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32334C" w:rsidRPr="00B20B36" w14:paraId="23A16170" w14:textId="77777777" w:rsidTr="00B5465D">
        <w:trPr>
          <w:trHeight w:hRule="exact" w:val="340"/>
        </w:trPr>
        <w:tc>
          <w:tcPr>
            <w:tcW w:w="6232" w:type="dxa"/>
          </w:tcPr>
          <w:p w14:paraId="76815F52" w14:textId="44D8BDF0" w:rsidR="0032334C" w:rsidRPr="00B20B36" w:rsidRDefault="0032334C" w:rsidP="00B6725E">
            <w:pPr>
              <w:rPr>
                <w:rFonts w:ascii="Arial" w:hAnsi="Arial"/>
                <w:color w:val="auto"/>
                <w:sz w:val="20"/>
                <w:szCs w:val="20"/>
              </w:rPr>
            </w:pPr>
            <w:r w:rsidRPr="00B20B36">
              <w:rPr>
                <w:rFonts w:ascii="Arial" w:hAnsi="Arial"/>
                <w:color w:val="auto"/>
                <w:sz w:val="20"/>
                <w:szCs w:val="20"/>
              </w:rPr>
              <w:t>International GB</w:t>
            </w:r>
          </w:p>
        </w:tc>
        <w:sdt>
          <w:sdtPr>
            <w:rPr>
              <w:rFonts w:ascii="Arial" w:hAnsi="Arial"/>
              <w:color w:val="auto"/>
              <w:sz w:val="20"/>
              <w:szCs w:val="20"/>
            </w:rPr>
            <w:id w:val="12690449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3" w:type="dxa"/>
              </w:tcPr>
              <w:p w14:paraId="5C32CAF8" w14:textId="77777777" w:rsidR="0032334C" w:rsidRPr="00B20B36" w:rsidRDefault="0032334C" w:rsidP="00B6725E">
                <w:pPr>
                  <w:rPr>
                    <w:rFonts w:ascii="Arial" w:hAnsi="Arial"/>
                    <w:color w:val="auto"/>
                    <w:sz w:val="20"/>
                    <w:szCs w:val="20"/>
                  </w:rPr>
                </w:pPr>
                <w:r w:rsidRPr="00B20B36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32334C" w:rsidRPr="00B20B36" w14:paraId="1211251B" w14:textId="77777777" w:rsidTr="00B5465D">
        <w:trPr>
          <w:trHeight w:hRule="exact" w:val="340"/>
        </w:trPr>
        <w:tc>
          <w:tcPr>
            <w:tcW w:w="6232" w:type="dxa"/>
          </w:tcPr>
          <w:p w14:paraId="0123DB43" w14:textId="0584FD1C" w:rsidR="0032334C" w:rsidRPr="00B20B36" w:rsidRDefault="0032334C" w:rsidP="00B6725E">
            <w:pPr>
              <w:rPr>
                <w:rFonts w:ascii="Arial" w:hAnsi="Arial"/>
                <w:color w:val="auto"/>
                <w:sz w:val="20"/>
                <w:szCs w:val="20"/>
              </w:rPr>
            </w:pPr>
            <w:r w:rsidRPr="00B20B36">
              <w:rPr>
                <w:rFonts w:ascii="Arial" w:hAnsi="Arial"/>
                <w:color w:val="auto"/>
                <w:sz w:val="20"/>
                <w:szCs w:val="20"/>
              </w:rPr>
              <w:t>International EU</w:t>
            </w:r>
          </w:p>
        </w:tc>
        <w:sdt>
          <w:sdtPr>
            <w:rPr>
              <w:rFonts w:ascii="Arial" w:hAnsi="Arial"/>
              <w:color w:val="auto"/>
              <w:sz w:val="20"/>
              <w:szCs w:val="20"/>
            </w:rPr>
            <w:id w:val="975376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3" w:type="dxa"/>
              </w:tcPr>
              <w:p w14:paraId="579F3716" w14:textId="77777777" w:rsidR="0032334C" w:rsidRPr="00B20B36" w:rsidRDefault="0032334C" w:rsidP="00B6725E">
                <w:pPr>
                  <w:rPr>
                    <w:rFonts w:ascii="Arial" w:hAnsi="Arial"/>
                    <w:color w:val="auto"/>
                    <w:sz w:val="20"/>
                    <w:szCs w:val="20"/>
                  </w:rPr>
                </w:pPr>
                <w:r w:rsidRPr="00B20B36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32334C" w:rsidRPr="00B20B36" w14:paraId="41CB6C97" w14:textId="77777777" w:rsidTr="00B5465D">
        <w:trPr>
          <w:trHeight w:hRule="exact" w:val="340"/>
        </w:trPr>
        <w:tc>
          <w:tcPr>
            <w:tcW w:w="6232" w:type="dxa"/>
          </w:tcPr>
          <w:p w14:paraId="36C94125" w14:textId="6106F992" w:rsidR="0032334C" w:rsidRPr="00B20B36" w:rsidRDefault="0032334C" w:rsidP="00B6725E">
            <w:pPr>
              <w:rPr>
                <w:rFonts w:ascii="Arial" w:hAnsi="Arial"/>
                <w:color w:val="auto"/>
                <w:sz w:val="20"/>
                <w:szCs w:val="20"/>
                <w:shd w:val="clear" w:color="auto" w:fill="F9F9F9"/>
              </w:rPr>
            </w:pPr>
            <w:r w:rsidRPr="00B20B36">
              <w:rPr>
                <w:rFonts w:ascii="Arial" w:hAnsi="Arial"/>
                <w:color w:val="auto"/>
                <w:sz w:val="20"/>
                <w:szCs w:val="20"/>
                <w:shd w:val="clear" w:color="auto" w:fill="F9F9F9"/>
              </w:rPr>
              <w:t xml:space="preserve">International Rest </w:t>
            </w:r>
            <w:r w:rsidR="00E52C32" w:rsidRPr="00B20B36">
              <w:rPr>
                <w:rFonts w:ascii="Arial" w:hAnsi="Arial"/>
                <w:color w:val="auto"/>
                <w:sz w:val="20"/>
                <w:szCs w:val="20"/>
                <w:shd w:val="clear" w:color="auto" w:fill="F9F9F9"/>
              </w:rPr>
              <w:t>of</w:t>
            </w:r>
            <w:r w:rsidRPr="00B20B36">
              <w:rPr>
                <w:rFonts w:ascii="Arial" w:hAnsi="Arial"/>
                <w:color w:val="auto"/>
                <w:sz w:val="20"/>
                <w:szCs w:val="20"/>
                <w:shd w:val="clear" w:color="auto" w:fill="F9F9F9"/>
              </w:rPr>
              <w:t xml:space="preserve"> World</w:t>
            </w:r>
          </w:p>
        </w:tc>
        <w:sdt>
          <w:sdtPr>
            <w:rPr>
              <w:rFonts w:ascii="Arial" w:hAnsi="Arial"/>
              <w:color w:val="auto"/>
              <w:sz w:val="20"/>
              <w:szCs w:val="20"/>
            </w:rPr>
            <w:id w:val="8854620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3" w:type="dxa"/>
              </w:tcPr>
              <w:p w14:paraId="61D4F517" w14:textId="77777777" w:rsidR="0032334C" w:rsidRPr="00B20B36" w:rsidRDefault="0032334C" w:rsidP="00B6725E">
                <w:pPr>
                  <w:rPr>
                    <w:rFonts w:ascii="Arial" w:hAnsi="Arial"/>
                    <w:color w:val="auto"/>
                    <w:sz w:val="20"/>
                    <w:szCs w:val="20"/>
                  </w:rPr>
                </w:pPr>
                <w:r w:rsidRPr="00B20B36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14:paraId="713128BA" w14:textId="1A3DE64E" w:rsidR="00B20B36" w:rsidRPr="00B20B36" w:rsidRDefault="00B20B36" w:rsidP="00103535">
      <w:pPr>
        <w:rPr>
          <w:rFonts w:ascii="Arial" w:hAnsi="Arial"/>
          <w:b/>
          <w:bCs/>
          <w:color w:val="auto"/>
          <w:sz w:val="20"/>
          <w:szCs w:val="20"/>
        </w:rPr>
      </w:pPr>
      <w:r w:rsidRPr="00B20B36">
        <w:rPr>
          <w:rFonts w:ascii="Arial" w:hAnsi="Arial"/>
          <w:b/>
          <w:bCs/>
          <w:color w:val="auto"/>
          <w:sz w:val="20"/>
          <w:szCs w:val="20"/>
          <w:u w:val="single"/>
        </w:rPr>
        <w:br/>
      </w:r>
      <w:r w:rsidRPr="00B20B36">
        <w:rPr>
          <w:rFonts w:ascii="Arial" w:hAnsi="Arial"/>
          <w:b/>
          <w:bCs/>
          <w:color w:val="auto"/>
          <w:sz w:val="20"/>
          <w:szCs w:val="20"/>
        </w:rPr>
        <w:t>RETURN ADDRESS</w:t>
      </w:r>
      <w:r w:rsidRPr="00B20B36">
        <w:rPr>
          <w:rFonts w:ascii="Arial" w:hAnsi="Arial"/>
          <w:b/>
          <w:bCs/>
          <w:color w:val="auto"/>
          <w:sz w:val="20"/>
          <w:szCs w:val="20"/>
        </w:rPr>
        <w:br/>
      </w:r>
      <w:r w:rsidRPr="00B20B36">
        <w:rPr>
          <w:rFonts w:ascii="Arial" w:hAnsi="Arial"/>
          <w:color w:val="auto"/>
          <w:sz w:val="20"/>
          <w:szCs w:val="20"/>
        </w:rPr>
        <w:t>If shipping from GB to IE, please provide an IE based address where you would like your shipments to be returned to.</w:t>
      </w:r>
    </w:p>
    <w:tbl>
      <w:tblPr>
        <w:tblStyle w:val="TableGrid"/>
        <w:tblW w:w="10485" w:type="dxa"/>
        <w:jc w:val="center"/>
        <w:tblLook w:val="04A0" w:firstRow="1" w:lastRow="0" w:firstColumn="1" w:lastColumn="0" w:noHBand="0" w:noVBand="1"/>
      </w:tblPr>
      <w:tblGrid>
        <w:gridCol w:w="6232"/>
        <w:gridCol w:w="4253"/>
      </w:tblGrid>
      <w:tr w:rsidR="00B20B36" w:rsidRPr="00B20B36" w14:paraId="677A27D4" w14:textId="77777777" w:rsidTr="007E4D0C">
        <w:trPr>
          <w:trHeight w:hRule="exact" w:val="335"/>
          <w:jc w:val="center"/>
        </w:trPr>
        <w:tc>
          <w:tcPr>
            <w:tcW w:w="6232" w:type="dxa"/>
            <w:vAlign w:val="center"/>
          </w:tcPr>
          <w:p w14:paraId="05F465FA" w14:textId="7400A549" w:rsidR="00B20B36" w:rsidRPr="00B20B36" w:rsidRDefault="00B20B36" w:rsidP="007E4D0C">
            <w:pPr>
              <w:rPr>
                <w:rFonts w:ascii="Arial" w:hAnsi="Arial"/>
                <w:color w:val="auto"/>
                <w:sz w:val="20"/>
                <w:szCs w:val="20"/>
                <w:shd w:val="clear" w:color="auto" w:fill="FFFFFF"/>
              </w:rPr>
            </w:pPr>
            <w:r w:rsidRPr="00B20B36">
              <w:rPr>
                <w:rFonts w:ascii="Arial" w:hAnsi="Arial"/>
                <w:color w:val="auto"/>
                <w:sz w:val="20"/>
                <w:szCs w:val="20"/>
                <w:shd w:val="clear" w:color="auto" w:fill="FFFFFF"/>
              </w:rPr>
              <w:t>Contact or Company Name</w:t>
            </w:r>
          </w:p>
        </w:tc>
        <w:tc>
          <w:tcPr>
            <w:tcW w:w="4253" w:type="dxa"/>
          </w:tcPr>
          <w:p w14:paraId="0BF8EBC9" w14:textId="77777777" w:rsidR="00B20B36" w:rsidRPr="00B20B36" w:rsidRDefault="00B20B36" w:rsidP="007E4D0C">
            <w:pPr>
              <w:rPr>
                <w:rFonts w:ascii="Arial" w:hAnsi="Arial"/>
                <w:color w:val="auto"/>
                <w:sz w:val="20"/>
                <w:szCs w:val="20"/>
              </w:rPr>
            </w:pPr>
          </w:p>
        </w:tc>
      </w:tr>
      <w:tr w:rsidR="00B20B36" w:rsidRPr="00B20B36" w14:paraId="687400EC" w14:textId="77777777" w:rsidTr="007E4D0C">
        <w:trPr>
          <w:trHeight w:hRule="exact" w:val="335"/>
          <w:jc w:val="center"/>
        </w:trPr>
        <w:tc>
          <w:tcPr>
            <w:tcW w:w="6232" w:type="dxa"/>
            <w:vAlign w:val="center"/>
          </w:tcPr>
          <w:p w14:paraId="5456D77E" w14:textId="04F00E4C" w:rsidR="00B20B36" w:rsidRPr="00B20B36" w:rsidRDefault="00B20B36" w:rsidP="007E4D0C">
            <w:pPr>
              <w:rPr>
                <w:rFonts w:ascii="Arial" w:hAnsi="Arial"/>
                <w:color w:val="auto"/>
                <w:sz w:val="20"/>
                <w:szCs w:val="20"/>
                <w:shd w:val="clear" w:color="auto" w:fill="FFFFFF"/>
              </w:rPr>
            </w:pPr>
            <w:r w:rsidRPr="00B20B36">
              <w:rPr>
                <w:rFonts w:ascii="Arial" w:hAnsi="Arial"/>
                <w:color w:val="auto"/>
                <w:sz w:val="20"/>
                <w:szCs w:val="20"/>
                <w:shd w:val="clear" w:color="auto" w:fill="FFFFFF"/>
              </w:rPr>
              <w:t>Country</w:t>
            </w:r>
          </w:p>
        </w:tc>
        <w:tc>
          <w:tcPr>
            <w:tcW w:w="4253" w:type="dxa"/>
          </w:tcPr>
          <w:p w14:paraId="2295D0B2" w14:textId="77777777" w:rsidR="00B20B36" w:rsidRPr="00B20B36" w:rsidRDefault="00B20B36" w:rsidP="007E4D0C">
            <w:pPr>
              <w:rPr>
                <w:rFonts w:ascii="Arial" w:hAnsi="Arial"/>
                <w:color w:val="auto"/>
                <w:sz w:val="20"/>
                <w:szCs w:val="20"/>
              </w:rPr>
            </w:pPr>
          </w:p>
        </w:tc>
      </w:tr>
      <w:tr w:rsidR="00B20B36" w:rsidRPr="00B20B36" w14:paraId="747F39B8" w14:textId="77777777" w:rsidTr="007E4D0C">
        <w:trPr>
          <w:trHeight w:hRule="exact" w:val="335"/>
          <w:jc w:val="center"/>
        </w:trPr>
        <w:tc>
          <w:tcPr>
            <w:tcW w:w="6232" w:type="dxa"/>
            <w:vAlign w:val="center"/>
          </w:tcPr>
          <w:p w14:paraId="455449C8" w14:textId="00D33931" w:rsidR="00B20B36" w:rsidRPr="00B20B36" w:rsidRDefault="00B20B36" w:rsidP="007E4D0C">
            <w:pPr>
              <w:rPr>
                <w:rFonts w:ascii="Arial" w:hAnsi="Arial"/>
                <w:color w:val="auto"/>
                <w:sz w:val="20"/>
                <w:szCs w:val="20"/>
                <w:shd w:val="clear" w:color="auto" w:fill="FFFFFF"/>
              </w:rPr>
            </w:pPr>
            <w:r w:rsidRPr="00B20B36">
              <w:rPr>
                <w:rFonts w:ascii="Arial" w:hAnsi="Arial"/>
                <w:color w:val="auto"/>
                <w:sz w:val="20"/>
                <w:szCs w:val="20"/>
                <w:shd w:val="clear" w:color="auto" w:fill="FFFFFF"/>
              </w:rPr>
              <w:t xml:space="preserve">Address </w:t>
            </w:r>
          </w:p>
        </w:tc>
        <w:tc>
          <w:tcPr>
            <w:tcW w:w="4253" w:type="dxa"/>
          </w:tcPr>
          <w:p w14:paraId="4D9F54A6" w14:textId="77777777" w:rsidR="00B20B36" w:rsidRPr="00B20B36" w:rsidRDefault="00B20B36" w:rsidP="007E4D0C">
            <w:pPr>
              <w:rPr>
                <w:rFonts w:ascii="Arial" w:hAnsi="Arial"/>
                <w:color w:val="auto"/>
                <w:sz w:val="20"/>
                <w:szCs w:val="20"/>
              </w:rPr>
            </w:pPr>
          </w:p>
        </w:tc>
      </w:tr>
      <w:tr w:rsidR="00B20B36" w:rsidRPr="00B20B36" w14:paraId="3721BE3B" w14:textId="77777777" w:rsidTr="007E4D0C">
        <w:trPr>
          <w:trHeight w:hRule="exact" w:val="335"/>
          <w:jc w:val="center"/>
        </w:trPr>
        <w:tc>
          <w:tcPr>
            <w:tcW w:w="6232" w:type="dxa"/>
            <w:vAlign w:val="center"/>
          </w:tcPr>
          <w:p w14:paraId="4FD64ABE" w14:textId="12DB1625" w:rsidR="00B20B36" w:rsidRPr="00B20B36" w:rsidRDefault="00B20B36" w:rsidP="007E4D0C">
            <w:pPr>
              <w:rPr>
                <w:rFonts w:ascii="Arial" w:hAnsi="Arial"/>
                <w:color w:val="auto"/>
                <w:sz w:val="20"/>
                <w:szCs w:val="20"/>
                <w:shd w:val="clear" w:color="auto" w:fill="FFFFFF"/>
              </w:rPr>
            </w:pPr>
            <w:r w:rsidRPr="00B20B36">
              <w:rPr>
                <w:rFonts w:ascii="Arial" w:hAnsi="Arial"/>
                <w:color w:val="auto"/>
                <w:sz w:val="20"/>
                <w:szCs w:val="20"/>
                <w:shd w:val="clear" w:color="auto" w:fill="FFFFFF"/>
              </w:rPr>
              <w:t>Town</w:t>
            </w:r>
          </w:p>
        </w:tc>
        <w:tc>
          <w:tcPr>
            <w:tcW w:w="4253" w:type="dxa"/>
          </w:tcPr>
          <w:p w14:paraId="6AFE4173" w14:textId="77777777" w:rsidR="00B20B36" w:rsidRPr="00B20B36" w:rsidRDefault="00B20B36" w:rsidP="007E4D0C">
            <w:pPr>
              <w:rPr>
                <w:rFonts w:ascii="Arial" w:hAnsi="Arial"/>
                <w:color w:val="auto"/>
                <w:sz w:val="20"/>
                <w:szCs w:val="20"/>
              </w:rPr>
            </w:pPr>
          </w:p>
        </w:tc>
      </w:tr>
      <w:tr w:rsidR="00B20B36" w:rsidRPr="00B20B36" w14:paraId="395C8BE6" w14:textId="77777777" w:rsidTr="007E4D0C">
        <w:trPr>
          <w:trHeight w:hRule="exact" w:val="335"/>
          <w:jc w:val="center"/>
        </w:trPr>
        <w:tc>
          <w:tcPr>
            <w:tcW w:w="6232" w:type="dxa"/>
            <w:vAlign w:val="center"/>
          </w:tcPr>
          <w:p w14:paraId="248BB52D" w14:textId="38BD3338" w:rsidR="00B20B36" w:rsidRPr="00B20B36" w:rsidRDefault="00B20B36" w:rsidP="007E4D0C">
            <w:pPr>
              <w:rPr>
                <w:rFonts w:ascii="Arial" w:hAnsi="Arial"/>
                <w:color w:val="auto"/>
                <w:sz w:val="20"/>
                <w:szCs w:val="20"/>
                <w:shd w:val="clear" w:color="auto" w:fill="FFFFFF"/>
              </w:rPr>
            </w:pPr>
            <w:r w:rsidRPr="00B20B36">
              <w:rPr>
                <w:rFonts w:ascii="Arial" w:hAnsi="Arial"/>
                <w:color w:val="auto"/>
                <w:sz w:val="20"/>
                <w:szCs w:val="20"/>
                <w:shd w:val="clear" w:color="auto" w:fill="FFFFFF"/>
              </w:rPr>
              <w:t>County</w:t>
            </w:r>
          </w:p>
        </w:tc>
        <w:tc>
          <w:tcPr>
            <w:tcW w:w="4253" w:type="dxa"/>
          </w:tcPr>
          <w:p w14:paraId="1EB24DBA" w14:textId="77777777" w:rsidR="00B20B36" w:rsidRPr="00B20B36" w:rsidRDefault="00B20B36" w:rsidP="007E4D0C">
            <w:pPr>
              <w:rPr>
                <w:rFonts w:ascii="Arial" w:hAnsi="Arial"/>
                <w:color w:val="auto"/>
                <w:sz w:val="20"/>
                <w:szCs w:val="20"/>
              </w:rPr>
            </w:pPr>
          </w:p>
        </w:tc>
      </w:tr>
      <w:tr w:rsidR="00B20B36" w:rsidRPr="00B20B36" w14:paraId="4B79C9C2" w14:textId="77777777" w:rsidTr="007E4D0C">
        <w:trPr>
          <w:trHeight w:hRule="exact" w:val="335"/>
          <w:jc w:val="center"/>
        </w:trPr>
        <w:tc>
          <w:tcPr>
            <w:tcW w:w="6232" w:type="dxa"/>
            <w:vAlign w:val="center"/>
          </w:tcPr>
          <w:p w14:paraId="0F4A8A85" w14:textId="635E5E7C" w:rsidR="00B20B36" w:rsidRPr="00B20B36" w:rsidRDefault="00B20B36" w:rsidP="00B20B36">
            <w:pPr>
              <w:rPr>
                <w:rFonts w:ascii="Arial" w:hAnsi="Arial"/>
                <w:color w:val="auto"/>
                <w:sz w:val="20"/>
                <w:szCs w:val="20"/>
              </w:rPr>
            </w:pPr>
            <w:r w:rsidRPr="00B20B36">
              <w:rPr>
                <w:rFonts w:ascii="Arial" w:hAnsi="Arial"/>
                <w:color w:val="auto"/>
                <w:sz w:val="20"/>
                <w:szCs w:val="20"/>
              </w:rPr>
              <w:t>Postcode</w:t>
            </w:r>
          </w:p>
        </w:tc>
        <w:tc>
          <w:tcPr>
            <w:tcW w:w="4253" w:type="dxa"/>
          </w:tcPr>
          <w:p w14:paraId="39B0B76E" w14:textId="77777777" w:rsidR="00B20B36" w:rsidRPr="00B20B36" w:rsidRDefault="00B20B36" w:rsidP="007E4D0C">
            <w:pPr>
              <w:rPr>
                <w:rFonts w:ascii="Arial" w:hAnsi="Arial"/>
                <w:color w:val="auto"/>
                <w:sz w:val="20"/>
                <w:szCs w:val="20"/>
              </w:rPr>
            </w:pPr>
          </w:p>
        </w:tc>
      </w:tr>
    </w:tbl>
    <w:p w14:paraId="6D61240E" w14:textId="53B8F51C" w:rsidR="0032334C" w:rsidRPr="00B20B36" w:rsidRDefault="0032334C" w:rsidP="00103535">
      <w:pPr>
        <w:rPr>
          <w:rFonts w:ascii="Arial" w:hAnsi="Arial"/>
          <w:b/>
          <w:bCs/>
          <w:color w:val="auto"/>
          <w:sz w:val="20"/>
          <w:szCs w:val="20"/>
        </w:rPr>
      </w:pPr>
    </w:p>
    <w:p w14:paraId="53F77163" w14:textId="5D246A0F" w:rsidR="0032334C" w:rsidRPr="00B20B36" w:rsidRDefault="0032334C" w:rsidP="00103535">
      <w:pPr>
        <w:rPr>
          <w:rFonts w:ascii="Arial" w:hAnsi="Arial"/>
          <w:b/>
          <w:bCs/>
          <w:color w:val="auto"/>
          <w:sz w:val="20"/>
          <w:szCs w:val="20"/>
        </w:rPr>
      </w:pPr>
      <w:r w:rsidRPr="00B20B36">
        <w:rPr>
          <w:rFonts w:ascii="Arial" w:hAnsi="Arial"/>
          <w:b/>
          <w:bCs/>
          <w:color w:val="auto"/>
          <w:sz w:val="20"/>
          <w:szCs w:val="20"/>
        </w:rPr>
        <w:t>TRACKING</w:t>
      </w:r>
    </w:p>
    <w:tbl>
      <w:tblPr>
        <w:tblStyle w:val="TableGrid"/>
        <w:tblW w:w="104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37"/>
        <w:gridCol w:w="4253"/>
      </w:tblGrid>
      <w:tr w:rsidR="00D819ED" w:rsidRPr="00B20B36" w14:paraId="4E16FB16" w14:textId="77777777" w:rsidTr="00B5465D">
        <w:tc>
          <w:tcPr>
            <w:tcW w:w="6237" w:type="dxa"/>
            <w:hideMark/>
          </w:tcPr>
          <w:p w14:paraId="4CC2F39A" w14:textId="12203A7D" w:rsidR="003D7524" w:rsidRPr="00B20B36" w:rsidRDefault="003D7524">
            <w:pPr>
              <w:spacing w:after="150"/>
              <w:rPr>
                <w:rFonts w:ascii="Arial" w:hAnsi="Arial"/>
                <w:color w:val="auto"/>
                <w:sz w:val="20"/>
                <w:szCs w:val="20"/>
                <w:lang w:eastAsia="en-US"/>
              </w:rPr>
            </w:pPr>
            <w:r w:rsidRPr="00B20B36">
              <w:rPr>
                <w:rFonts w:ascii="Arial" w:hAnsi="Arial"/>
                <w:color w:val="auto"/>
                <w:sz w:val="20"/>
                <w:szCs w:val="20"/>
                <w:lang w:eastAsia="en-US"/>
              </w:rPr>
              <w:t xml:space="preserve">Please tick if you would like </w:t>
            </w:r>
            <w:proofErr w:type="gramStart"/>
            <w:r w:rsidRPr="00B20B36">
              <w:rPr>
                <w:rFonts w:ascii="Arial" w:hAnsi="Arial"/>
                <w:color w:val="auto"/>
                <w:sz w:val="20"/>
                <w:szCs w:val="20"/>
                <w:lang w:eastAsia="en-US"/>
              </w:rPr>
              <w:t>tracking</w:t>
            </w:r>
            <w:proofErr w:type="gramEnd"/>
            <w:r w:rsidRPr="00B20B36">
              <w:rPr>
                <w:rFonts w:ascii="Arial" w:hAnsi="Arial"/>
                <w:color w:val="auto"/>
                <w:sz w:val="20"/>
                <w:szCs w:val="20"/>
                <w:lang w:eastAsia="en-US"/>
              </w:rPr>
              <w:t xml:space="preserve"> available on your dashboard</w:t>
            </w:r>
            <w:r w:rsidR="0032334C" w:rsidRPr="00B20B36">
              <w:rPr>
                <w:rFonts w:ascii="Arial" w:hAnsi="Arial"/>
                <w:color w:val="auto"/>
                <w:sz w:val="20"/>
                <w:szCs w:val="20"/>
                <w:lang w:eastAsia="en-US"/>
              </w:rPr>
              <w:t>.</w:t>
            </w:r>
          </w:p>
        </w:tc>
        <w:sdt>
          <w:sdtPr>
            <w:rPr>
              <w:rFonts w:ascii="Arial" w:hAnsi="Arial"/>
              <w:color w:val="auto"/>
              <w:sz w:val="20"/>
              <w:szCs w:val="20"/>
              <w:lang w:eastAsia="en-US"/>
            </w:rPr>
            <w:id w:val="-14452276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3" w:type="dxa"/>
                <w:hideMark/>
              </w:tcPr>
              <w:p w14:paraId="6E08439E" w14:textId="1B58EF7D" w:rsidR="003D7524" w:rsidRPr="00B20B36" w:rsidRDefault="00660022">
                <w:pPr>
                  <w:spacing w:after="150"/>
                  <w:rPr>
                    <w:rFonts w:ascii="Arial" w:hAnsi="Arial"/>
                    <w:color w:val="auto"/>
                    <w:sz w:val="20"/>
                    <w:szCs w:val="20"/>
                    <w:lang w:eastAsia="en-US"/>
                  </w:rPr>
                </w:pPr>
                <w:r w:rsidRPr="00B20B36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  <w:lang w:eastAsia="en-US"/>
                  </w:rPr>
                  <w:t>☐</w:t>
                </w:r>
              </w:p>
            </w:tc>
          </w:sdtContent>
        </w:sdt>
      </w:tr>
    </w:tbl>
    <w:p w14:paraId="279B29D8" w14:textId="77777777" w:rsidR="00E00D4C" w:rsidRPr="00B20B36" w:rsidRDefault="00E00D4C" w:rsidP="007808C8">
      <w:pPr>
        <w:pStyle w:val="ListParagraph"/>
        <w:spacing w:after="0"/>
        <w:ind w:left="360"/>
        <w:rPr>
          <w:rFonts w:ascii="Arial" w:hAnsi="Arial"/>
          <w:color w:val="auto"/>
          <w:sz w:val="20"/>
          <w:szCs w:val="20"/>
          <w:u w:val="single"/>
        </w:rPr>
      </w:pPr>
    </w:p>
    <w:p w14:paraId="581E7AE6" w14:textId="2D8A2431" w:rsidR="00BA55B7" w:rsidRPr="00B20B36" w:rsidRDefault="00BA55B7" w:rsidP="00660022">
      <w:pPr>
        <w:rPr>
          <w:rFonts w:ascii="Arial" w:hAnsi="Arial"/>
          <w:b/>
          <w:bCs/>
          <w:color w:val="auto"/>
          <w:sz w:val="20"/>
          <w:szCs w:val="20"/>
        </w:rPr>
      </w:pPr>
      <w:r w:rsidRPr="00B20B36">
        <w:rPr>
          <w:rFonts w:ascii="Arial" w:hAnsi="Arial"/>
          <w:b/>
          <w:bCs/>
          <w:color w:val="auto"/>
          <w:sz w:val="20"/>
          <w:szCs w:val="20"/>
        </w:rPr>
        <w:t>SERVICES</w:t>
      </w:r>
    </w:p>
    <w:p w14:paraId="2E775E7E" w14:textId="2F760180" w:rsidR="009833FC" w:rsidRPr="00B20B36" w:rsidRDefault="00DA65B4" w:rsidP="0032334C">
      <w:pPr>
        <w:rPr>
          <w:rFonts w:ascii="Arial" w:hAnsi="Arial"/>
          <w:color w:val="auto"/>
          <w:sz w:val="20"/>
          <w:szCs w:val="20"/>
        </w:rPr>
      </w:pPr>
      <w:r w:rsidRPr="00B20B36">
        <w:rPr>
          <w:rFonts w:ascii="Arial" w:hAnsi="Arial"/>
          <w:color w:val="auto"/>
          <w:sz w:val="20"/>
          <w:szCs w:val="20"/>
        </w:rPr>
        <w:t>P</w:t>
      </w:r>
      <w:r w:rsidR="002E676F" w:rsidRPr="00B20B36">
        <w:rPr>
          <w:rFonts w:ascii="Arial" w:hAnsi="Arial"/>
          <w:color w:val="auto"/>
          <w:sz w:val="20"/>
          <w:szCs w:val="20"/>
        </w:rPr>
        <w:t xml:space="preserve">lease tick the services you would like </w:t>
      </w:r>
      <w:r w:rsidR="00DA7A06" w:rsidRPr="00B20B36">
        <w:rPr>
          <w:rFonts w:ascii="Arial" w:hAnsi="Arial"/>
          <w:color w:val="auto"/>
          <w:sz w:val="20"/>
          <w:szCs w:val="20"/>
        </w:rPr>
        <w:t xml:space="preserve">to </w:t>
      </w:r>
      <w:r w:rsidR="0032334C" w:rsidRPr="00B20B36">
        <w:rPr>
          <w:rFonts w:ascii="Arial" w:hAnsi="Arial"/>
          <w:color w:val="auto"/>
          <w:sz w:val="20"/>
          <w:szCs w:val="20"/>
        </w:rPr>
        <w:t>use</w:t>
      </w:r>
      <w:r w:rsidR="002E676F" w:rsidRPr="00B20B36">
        <w:rPr>
          <w:rFonts w:ascii="Arial" w:hAnsi="Arial"/>
          <w:color w:val="auto"/>
          <w:sz w:val="20"/>
          <w:szCs w:val="20"/>
        </w:rPr>
        <w:t xml:space="preserve">. </w:t>
      </w:r>
      <w:r w:rsidR="009F0561" w:rsidRPr="00B20B36">
        <w:rPr>
          <w:rFonts w:ascii="Arial" w:hAnsi="Arial"/>
          <w:color w:val="auto"/>
          <w:sz w:val="20"/>
          <w:szCs w:val="20"/>
        </w:rPr>
        <w:t xml:space="preserve">Please check with your </w:t>
      </w:r>
      <w:r w:rsidR="0032334C" w:rsidRPr="00B20B36">
        <w:rPr>
          <w:rFonts w:ascii="Arial" w:hAnsi="Arial"/>
          <w:color w:val="auto"/>
          <w:sz w:val="20"/>
          <w:szCs w:val="20"/>
        </w:rPr>
        <w:t>a</w:t>
      </w:r>
      <w:r w:rsidR="009F0561" w:rsidRPr="00B20B36">
        <w:rPr>
          <w:rFonts w:ascii="Arial" w:hAnsi="Arial"/>
          <w:color w:val="auto"/>
          <w:sz w:val="20"/>
          <w:szCs w:val="20"/>
        </w:rPr>
        <w:t xml:space="preserve">ccount </w:t>
      </w:r>
      <w:r w:rsidR="0032334C" w:rsidRPr="00B20B36">
        <w:rPr>
          <w:rFonts w:ascii="Arial" w:hAnsi="Arial"/>
          <w:color w:val="auto"/>
          <w:sz w:val="20"/>
          <w:szCs w:val="20"/>
        </w:rPr>
        <w:t>m</w:t>
      </w:r>
      <w:r w:rsidR="009F0561" w:rsidRPr="00B20B36">
        <w:rPr>
          <w:rFonts w:ascii="Arial" w:hAnsi="Arial"/>
          <w:color w:val="auto"/>
          <w:sz w:val="20"/>
          <w:szCs w:val="20"/>
        </w:rPr>
        <w:t>anager which services are available for your destinations.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6232"/>
        <w:gridCol w:w="4253"/>
      </w:tblGrid>
      <w:tr w:rsidR="00D819ED" w:rsidRPr="00B20B36" w14:paraId="7D562454" w14:textId="77777777" w:rsidTr="00B5465D">
        <w:trPr>
          <w:trHeight w:hRule="exact" w:val="340"/>
        </w:trPr>
        <w:tc>
          <w:tcPr>
            <w:tcW w:w="6232" w:type="dxa"/>
          </w:tcPr>
          <w:p w14:paraId="1E421957" w14:textId="46AE9ADE" w:rsidR="00506E30" w:rsidRPr="00B20B36" w:rsidRDefault="001A0976" w:rsidP="00FD0B11">
            <w:pPr>
              <w:rPr>
                <w:rFonts w:ascii="Arial" w:hAnsi="Arial"/>
                <w:color w:val="auto"/>
                <w:sz w:val="20"/>
                <w:szCs w:val="20"/>
              </w:rPr>
            </w:pPr>
            <w:r w:rsidRPr="00B20B36">
              <w:rPr>
                <w:rFonts w:ascii="Arial" w:hAnsi="Arial"/>
                <w:color w:val="auto"/>
                <w:sz w:val="20"/>
                <w:szCs w:val="20"/>
                <w:shd w:val="clear" w:color="auto" w:fill="F9F9F9"/>
              </w:rPr>
              <w:t>EMS - Courier</w:t>
            </w:r>
            <w:r w:rsidRPr="00B20B36">
              <w:rPr>
                <w:rFonts w:ascii="Arial" w:hAnsi="Arial"/>
                <w:color w:val="auto"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Arial" w:hAnsi="Arial"/>
              <w:color w:val="auto"/>
              <w:sz w:val="20"/>
              <w:szCs w:val="20"/>
            </w:rPr>
            <w:id w:val="-15273153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3" w:type="dxa"/>
              </w:tcPr>
              <w:p w14:paraId="68D2E2DD" w14:textId="77777777" w:rsidR="005D6243" w:rsidRPr="00B20B36" w:rsidRDefault="005D6243" w:rsidP="005D6243">
                <w:pPr>
                  <w:rPr>
                    <w:rFonts w:ascii="Arial" w:hAnsi="Arial"/>
                    <w:color w:val="auto"/>
                    <w:sz w:val="20"/>
                    <w:szCs w:val="20"/>
                  </w:rPr>
                </w:pPr>
                <w:r w:rsidRPr="00B20B36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819ED" w:rsidRPr="00B20B36" w14:paraId="4B0FB2E7" w14:textId="77777777" w:rsidTr="00B5465D">
        <w:trPr>
          <w:trHeight w:hRule="exact" w:val="340"/>
        </w:trPr>
        <w:tc>
          <w:tcPr>
            <w:tcW w:w="6232" w:type="dxa"/>
          </w:tcPr>
          <w:p w14:paraId="707FC89E" w14:textId="02F34E98" w:rsidR="00DA7A06" w:rsidRPr="00B20B36" w:rsidRDefault="001A0976" w:rsidP="005D6243">
            <w:pPr>
              <w:rPr>
                <w:rFonts w:ascii="Arial" w:hAnsi="Arial"/>
                <w:color w:val="auto"/>
                <w:sz w:val="20"/>
                <w:szCs w:val="20"/>
              </w:rPr>
            </w:pPr>
            <w:r w:rsidRPr="00B20B36">
              <w:rPr>
                <w:rFonts w:ascii="Arial" w:hAnsi="Arial"/>
                <w:color w:val="auto"/>
                <w:sz w:val="20"/>
                <w:szCs w:val="20"/>
                <w:shd w:val="clear" w:color="auto" w:fill="F9F9F9"/>
              </w:rPr>
              <w:t>PRI - Priority Post</w:t>
            </w:r>
            <w:r w:rsidRPr="00B20B36">
              <w:rPr>
                <w:rFonts w:ascii="Arial" w:hAnsi="Arial"/>
                <w:color w:val="auto"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Arial" w:hAnsi="Arial"/>
              <w:color w:val="auto"/>
              <w:sz w:val="20"/>
              <w:szCs w:val="20"/>
            </w:rPr>
            <w:id w:val="2502411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3" w:type="dxa"/>
              </w:tcPr>
              <w:p w14:paraId="71404E7B" w14:textId="59AEBEC2" w:rsidR="005D6243" w:rsidRPr="00B20B36" w:rsidRDefault="00E00D4C" w:rsidP="005D6243">
                <w:pPr>
                  <w:rPr>
                    <w:rFonts w:ascii="Arial" w:hAnsi="Arial"/>
                    <w:color w:val="auto"/>
                    <w:sz w:val="20"/>
                    <w:szCs w:val="20"/>
                  </w:rPr>
                </w:pPr>
                <w:r w:rsidRPr="00B20B36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819ED" w:rsidRPr="00B20B36" w14:paraId="6121A542" w14:textId="77777777" w:rsidTr="00B5465D">
        <w:trPr>
          <w:trHeight w:hRule="exact" w:val="340"/>
        </w:trPr>
        <w:tc>
          <w:tcPr>
            <w:tcW w:w="6232" w:type="dxa"/>
          </w:tcPr>
          <w:p w14:paraId="344F2940" w14:textId="3316FDCE" w:rsidR="00DA7A06" w:rsidRPr="00B20B36" w:rsidRDefault="001A0976" w:rsidP="005D6243">
            <w:pPr>
              <w:rPr>
                <w:rFonts w:ascii="Arial" w:hAnsi="Arial"/>
                <w:color w:val="auto"/>
                <w:sz w:val="20"/>
                <w:szCs w:val="20"/>
              </w:rPr>
            </w:pPr>
            <w:r w:rsidRPr="00B20B36">
              <w:rPr>
                <w:rFonts w:ascii="Arial" w:hAnsi="Arial"/>
                <w:color w:val="auto"/>
                <w:sz w:val="20"/>
                <w:szCs w:val="20"/>
                <w:shd w:val="clear" w:color="auto" w:fill="FFFFFF"/>
              </w:rPr>
              <w:t>STD - Standard Post</w:t>
            </w:r>
          </w:p>
        </w:tc>
        <w:sdt>
          <w:sdtPr>
            <w:rPr>
              <w:rFonts w:ascii="Arial" w:hAnsi="Arial"/>
              <w:color w:val="auto"/>
              <w:sz w:val="20"/>
              <w:szCs w:val="20"/>
            </w:rPr>
            <w:id w:val="10686139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3" w:type="dxa"/>
              </w:tcPr>
              <w:p w14:paraId="5BEE5437" w14:textId="12BF7891" w:rsidR="005D6243" w:rsidRPr="00B20B36" w:rsidRDefault="00E00D4C" w:rsidP="005D6243">
                <w:pPr>
                  <w:rPr>
                    <w:rFonts w:ascii="Arial" w:hAnsi="Arial"/>
                    <w:color w:val="auto"/>
                    <w:sz w:val="20"/>
                    <w:szCs w:val="20"/>
                  </w:rPr>
                </w:pPr>
                <w:r w:rsidRPr="00B20B36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819ED" w:rsidRPr="00B20B36" w14:paraId="0FD2A9A6" w14:textId="77777777" w:rsidTr="00B5465D">
        <w:trPr>
          <w:trHeight w:hRule="exact" w:val="340"/>
        </w:trPr>
        <w:tc>
          <w:tcPr>
            <w:tcW w:w="6232" w:type="dxa"/>
          </w:tcPr>
          <w:p w14:paraId="4CF885E2" w14:textId="47820174" w:rsidR="001A0976" w:rsidRPr="00B20B36" w:rsidRDefault="001A0976" w:rsidP="005D6243">
            <w:pPr>
              <w:rPr>
                <w:rFonts w:ascii="Arial" w:hAnsi="Arial"/>
                <w:color w:val="auto"/>
                <w:sz w:val="20"/>
                <w:szCs w:val="20"/>
                <w:shd w:val="clear" w:color="auto" w:fill="F9F9F9"/>
              </w:rPr>
            </w:pPr>
            <w:r w:rsidRPr="00B20B36">
              <w:rPr>
                <w:rFonts w:ascii="Arial" w:hAnsi="Arial"/>
                <w:color w:val="auto"/>
                <w:sz w:val="20"/>
                <w:szCs w:val="20"/>
                <w:shd w:val="clear" w:color="auto" w:fill="F9F9F9"/>
              </w:rPr>
              <w:t>PKT - Express</w:t>
            </w:r>
          </w:p>
        </w:tc>
        <w:sdt>
          <w:sdtPr>
            <w:rPr>
              <w:rFonts w:ascii="Arial" w:hAnsi="Arial"/>
              <w:color w:val="auto"/>
              <w:sz w:val="20"/>
              <w:szCs w:val="20"/>
            </w:rPr>
            <w:id w:val="-13924176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3" w:type="dxa"/>
              </w:tcPr>
              <w:p w14:paraId="753510CE" w14:textId="1B3728EE" w:rsidR="001A0976" w:rsidRPr="00B20B36" w:rsidRDefault="00E00D4C" w:rsidP="005D6243">
                <w:pPr>
                  <w:rPr>
                    <w:rFonts w:ascii="Arial" w:hAnsi="Arial"/>
                    <w:color w:val="auto"/>
                    <w:sz w:val="20"/>
                    <w:szCs w:val="20"/>
                  </w:rPr>
                </w:pPr>
                <w:r w:rsidRPr="00B20B36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819ED" w:rsidRPr="00B20B36" w14:paraId="7C185215" w14:textId="77777777" w:rsidTr="00B5465D">
        <w:trPr>
          <w:trHeight w:hRule="exact" w:val="340"/>
        </w:trPr>
        <w:tc>
          <w:tcPr>
            <w:tcW w:w="6232" w:type="dxa"/>
          </w:tcPr>
          <w:p w14:paraId="1FC2EDB1" w14:textId="69675417" w:rsidR="001A0976" w:rsidRPr="00B20B36" w:rsidRDefault="001A0976" w:rsidP="005D6243">
            <w:pPr>
              <w:rPr>
                <w:rFonts w:ascii="Arial" w:hAnsi="Arial"/>
                <w:color w:val="auto"/>
                <w:sz w:val="20"/>
                <w:szCs w:val="20"/>
                <w:shd w:val="clear" w:color="auto" w:fill="F9F9F9"/>
              </w:rPr>
            </w:pPr>
            <w:r w:rsidRPr="00B20B36">
              <w:rPr>
                <w:rFonts w:ascii="Arial" w:hAnsi="Arial"/>
                <w:color w:val="auto"/>
                <w:sz w:val="20"/>
                <w:szCs w:val="20"/>
                <w:shd w:val="clear" w:color="auto" w:fill="F9F9F9"/>
              </w:rPr>
              <w:t>EXP - Express with Signature</w:t>
            </w:r>
          </w:p>
        </w:tc>
        <w:sdt>
          <w:sdtPr>
            <w:rPr>
              <w:rFonts w:ascii="Arial" w:hAnsi="Arial"/>
              <w:color w:val="auto"/>
              <w:sz w:val="20"/>
              <w:szCs w:val="20"/>
            </w:rPr>
            <w:id w:val="15489579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3" w:type="dxa"/>
              </w:tcPr>
              <w:p w14:paraId="14257579" w14:textId="4B2FE55D" w:rsidR="001A0976" w:rsidRPr="00B20B36" w:rsidRDefault="00D56280" w:rsidP="005D6243">
                <w:pPr>
                  <w:rPr>
                    <w:rFonts w:ascii="Arial" w:hAnsi="Arial"/>
                    <w:color w:val="auto"/>
                    <w:sz w:val="20"/>
                    <w:szCs w:val="20"/>
                  </w:rPr>
                </w:pPr>
                <w:r w:rsidRPr="00B20B36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819ED" w:rsidRPr="00B20B36" w14:paraId="78607801" w14:textId="77777777" w:rsidTr="00B5465D">
        <w:trPr>
          <w:trHeight w:hRule="exact" w:val="340"/>
        </w:trPr>
        <w:tc>
          <w:tcPr>
            <w:tcW w:w="6232" w:type="dxa"/>
          </w:tcPr>
          <w:p w14:paraId="4C11F97F" w14:textId="1E942A43" w:rsidR="001A0976" w:rsidRPr="00B20B36" w:rsidRDefault="001A0976" w:rsidP="005D6243">
            <w:pPr>
              <w:rPr>
                <w:rFonts w:ascii="Arial" w:hAnsi="Arial"/>
                <w:color w:val="auto"/>
                <w:sz w:val="20"/>
                <w:szCs w:val="20"/>
                <w:shd w:val="clear" w:color="auto" w:fill="F9F9F9"/>
              </w:rPr>
            </w:pPr>
            <w:r w:rsidRPr="00B20B36">
              <w:rPr>
                <w:rFonts w:ascii="Arial" w:hAnsi="Arial"/>
                <w:color w:val="auto"/>
                <w:sz w:val="20"/>
                <w:szCs w:val="20"/>
                <w:shd w:val="clear" w:color="auto" w:fill="FFFFFF"/>
              </w:rPr>
              <w:t>EXE - Express International</w:t>
            </w:r>
          </w:p>
        </w:tc>
        <w:sdt>
          <w:sdtPr>
            <w:rPr>
              <w:rFonts w:ascii="Arial" w:hAnsi="Arial"/>
              <w:color w:val="auto"/>
              <w:sz w:val="20"/>
              <w:szCs w:val="20"/>
            </w:rPr>
            <w:id w:val="-14909308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3" w:type="dxa"/>
              </w:tcPr>
              <w:p w14:paraId="689D5F5E" w14:textId="46571EE3" w:rsidR="001A0976" w:rsidRPr="00B20B36" w:rsidRDefault="00E00D4C" w:rsidP="005D6243">
                <w:pPr>
                  <w:rPr>
                    <w:rFonts w:ascii="Arial" w:hAnsi="Arial"/>
                    <w:color w:val="auto"/>
                    <w:sz w:val="20"/>
                    <w:szCs w:val="20"/>
                  </w:rPr>
                </w:pPr>
                <w:r w:rsidRPr="00B20B36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819ED" w:rsidRPr="00B20B36" w14:paraId="6E5BF3BA" w14:textId="77777777" w:rsidTr="00B5465D">
        <w:trPr>
          <w:trHeight w:hRule="exact" w:val="340"/>
        </w:trPr>
        <w:tc>
          <w:tcPr>
            <w:tcW w:w="6232" w:type="dxa"/>
          </w:tcPr>
          <w:p w14:paraId="7E1E0828" w14:textId="1660B251" w:rsidR="001A0976" w:rsidRPr="00B20B36" w:rsidRDefault="001A0976" w:rsidP="005D6243">
            <w:pPr>
              <w:rPr>
                <w:rFonts w:ascii="Arial" w:hAnsi="Arial"/>
                <w:color w:val="auto"/>
                <w:sz w:val="20"/>
                <w:szCs w:val="20"/>
                <w:shd w:val="clear" w:color="auto" w:fill="F9F9F9"/>
              </w:rPr>
            </w:pPr>
            <w:r w:rsidRPr="00B20B36">
              <w:rPr>
                <w:rFonts w:ascii="Arial" w:hAnsi="Arial"/>
                <w:color w:val="auto"/>
                <w:sz w:val="20"/>
                <w:szCs w:val="20"/>
                <w:shd w:val="clear" w:color="auto" w:fill="FFFFFF"/>
              </w:rPr>
              <w:lastRenderedPageBreak/>
              <w:t>SWP - Express with Signature Dom</w:t>
            </w:r>
          </w:p>
        </w:tc>
        <w:sdt>
          <w:sdtPr>
            <w:rPr>
              <w:rFonts w:ascii="Arial" w:hAnsi="Arial"/>
              <w:color w:val="auto"/>
              <w:sz w:val="20"/>
              <w:szCs w:val="20"/>
            </w:rPr>
            <w:id w:val="7813013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3" w:type="dxa"/>
              </w:tcPr>
              <w:p w14:paraId="612BF4D2" w14:textId="32067064" w:rsidR="001A0976" w:rsidRPr="00B20B36" w:rsidRDefault="00E00D4C" w:rsidP="005D6243">
                <w:pPr>
                  <w:rPr>
                    <w:rFonts w:ascii="Arial" w:hAnsi="Arial"/>
                    <w:color w:val="auto"/>
                    <w:sz w:val="20"/>
                    <w:szCs w:val="20"/>
                  </w:rPr>
                </w:pPr>
                <w:r w:rsidRPr="00B20B36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819ED" w:rsidRPr="00B20B36" w14:paraId="55F18B7F" w14:textId="77777777" w:rsidTr="00B5465D">
        <w:trPr>
          <w:trHeight w:hRule="exact" w:val="340"/>
        </w:trPr>
        <w:tc>
          <w:tcPr>
            <w:tcW w:w="6232" w:type="dxa"/>
          </w:tcPr>
          <w:p w14:paraId="58A225CC" w14:textId="52F70E81" w:rsidR="001A0976" w:rsidRPr="00B20B36" w:rsidRDefault="001A0976" w:rsidP="005D6243">
            <w:pPr>
              <w:rPr>
                <w:rFonts w:ascii="Arial" w:hAnsi="Arial"/>
                <w:color w:val="auto"/>
                <w:sz w:val="20"/>
                <w:szCs w:val="20"/>
                <w:shd w:val="clear" w:color="auto" w:fill="F9F9F9"/>
              </w:rPr>
            </w:pPr>
            <w:r w:rsidRPr="00B20B36">
              <w:rPr>
                <w:rFonts w:ascii="Arial" w:hAnsi="Arial"/>
                <w:color w:val="auto"/>
                <w:sz w:val="20"/>
                <w:szCs w:val="20"/>
                <w:shd w:val="clear" w:color="auto" w:fill="F9F9F9"/>
              </w:rPr>
              <w:t>REG - Registered Post</w:t>
            </w:r>
          </w:p>
        </w:tc>
        <w:sdt>
          <w:sdtPr>
            <w:rPr>
              <w:rFonts w:ascii="Arial" w:hAnsi="Arial"/>
              <w:color w:val="auto"/>
              <w:sz w:val="20"/>
              <w:szCs w:val="20"/>
            </w:rPr>
            <w:id w:val="20156472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3" w:type="dxa"/>
              </w:tcPr>
              <w:p w14:paraId="5F90ED6E" w14:textId="4E38F3FC" w:rsidR="001A0976" w:rsidRPr="00B20B36" w:rsidRDefault="00E00D4C" w:rsidP="005D6243">
                <w:pPr>
                  <w:rPr>
                    <w:rFonts w:ascii="Arial" w:hAnsi="Arial"/>
                    <w:color w:val="auto"/>
                    <w:sz w:val="20"/>
                    <w:szCs w:val="20"/>
                  </w:rPr>
                </w:pPr>
                <w:r w:rsidRPr="00B20B36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819ED" w:rsidRPr="00B20B36" w14:paraId="00978B45" w14:textId="77777777" w:rsidTr="00B5465D">
        <w:trPr>
          <w:trHeight w:hRule="exact" w:val="340"/>
        </w:trPr>
        <w:tc>
          <w:tcPr>
            <w:tcW w:w="6232" w:type="dxa"/>
          </w:tcPr>
          <w:p w14:paraId="2E816E9D" w14:textId="23EF5928" w:rsidR="001A0976" w:rsidRPr="00B20B36" w:rsidRDefault="001A0976" w:rsidP="005D6243">
            <w:pPr>
              <w:rPr>
                <w:rFonts w:ascii="Arial" w:hAnsi="Arial"/>
                <w:color w:val="auto"/>
                <w:sz w:val="20"/>
                <w:szCs w:val="20"/>
                <w:shd w:val="clear" w:color="auto" w:fill="F9F9F9"/>
              </w:rPr>
            </w:pPr>
            <w:r w:rsidRPr="00B20B36">
              <w:rPr>
                <w:rFonts w:ascii="Arial" w:hAnsi="Arial"/>
                <w:color w:val="auto"/>
                <w:sz w:val="20"/>
                <w:szCs w:val="20"/>
                <w:shd w:val="clear" w:color="auto" w:fill="FFFFFF"/>
              </w:rPr>
              <w:t>UNT - IBMS/Untracked</w:t>
            </w:r>
          </w:p>
        </w:tc>
        <w:sdt>
          <w:sdtPr>
            <w:rPr>
              <w:rFonts w:ascii="Arial" w:hAnsi="Arial"/>
              <w:color w:val="auto"/>
              <w:sz w:val="20"/>
              <w:szCs w:val="20"/>
            </w:rPr>
            <w:id w:val="-2028641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3" w:type="dxa"/>
              </w:tcPr>
              <w:p w14:paraId="367D50F5" w14:textId="08FEC284" w:rsidR="001A0976" w:rsidRPr="00B20B36" w:rsidRDefault="00E00D4C" w:rsidP="005D6243">
                <w:pPr>
                  <w:rPr>
                    <w:rFonts w:ascii="Arial" w:hAnsi="Arial"/>
                    <w:color w:val="auto"/>
                    <w:sz w:val="20"/>
                    <w:szCs w:val="20"/>
                  </w:rPr>
                </w:pPr>
                <w:r w:rsidRPr="00B20B36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819ED" w:rsidRPr="00B20B36" w14:paraId="4AF9F0E3" w14:textId="77777777" w:rsidTr="00B5465D">
        <w:trPr>
          <w:trHeight w:hRule="exact" w:val="340"/>
        </w:trPr>
        <w:tc>
          <w:tcPr>
            <w:tcW w:w="6232" w:type="dxa"/>
          </w:tcPr>
          <w:p w14:paraId="50C67563" w14:textId="7F6A3433" w:rsidR="001A0976" w:rsidRPr="00B20B36" w:rsidRDefault="001A0976" w:rsidP="005D6243">
            <w:pPr>
              <w:rPr>
                <w:rFonts w:ascii="Arial" w:hAnsi="Arial"/>
                <w:color w:val="auto"/>
                <w:sz w:val="20"/>
                <w:szCs w:val="20"/>
                <w:shd w:val="clear" w:color="auto" w:fill="F9F9F9"/>
              </w:rPr>
            </w:pPr>
            <w:r w:rsidRPr="00B20B36">
              <w:rPr>
                <w:rFonts w:ascii="Arial" w:hAnsi="Arial"/>
                <w:color w:val="auto"/>
                <w:sz w:val="20"/>
                <w:szCs w:val="20"/>
                <w:shd w:val="clear" w:color="auto" w:fill="FFFFFF"/>
              </w:rPr>
              <w:t>RET - Returns Service</w:t>
            </w:r>
          </w:p>
        </w:tc>
        <w:sdt>
          <w:sdtPr>
            <w:rPr>
              <w:rFonts w:ascii="Arial" w:hAnsi="Arial"/>
              <w:color w:val="auto"/>
              <w:sz w:val="20"/>
              <w:szCs w:val="20"/>
            </w:rPr>
            <w:id w:val="16264284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3" w:type="dxa"/>
              </w:tcPr>
              <w:p w14:paraId="68922DF5" w14:textId="47FCB899" w:rsidR="001A0976" w:rsidRPr="00B20B36" w:rsidRDefault="00E00D4C" w:rsidP="005D6243">
                <w:pPr>
                  <w:rPr>
                    <w:rFonts w:ascii="Arial" w:hAnsi="Arial"/>
                    <w:color w:val="auto"/>
                    <w:sz w:val="20"/>
                    <w:szCs w:val="20"/>
                  </w:rPr>
                </w:pPr>
                <w:r w:rsidRPr="00B20B36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14:paraId="40F3EF79" w14:textId="1D2A46CE" w:rsidR="002B3FFD" w:rsidRPr="00B20B36" w:rsidRDefault="006C5C03" w:rsidP="00E00D4C">
      <w:pPr>
        <w:rPr>
          <w:rFonts w:ascii="Arial" w:hAnsi="Arial"/>
          <w:color w:val="auto"/>
          <w:sz w:val="20"/>
          <w:szCs w:val="20"/>
        </w:rPr>
      </w:pPr>
      <w:r w:rsidRPr="00B20B36">
        <w:rPr>
          <w:rFonts w:ascii="Arial" w:hAnsi="Arial"/>
          <w:color w:val="auto"/>
          <w:sz w:val="20"/>
          <w:szCs w:val="20"/>
        </w:rPr>
        <w:br/>
      </w:r>
      <w:r w:rsidR="00914B2E" w:rsidRPr="00B20B36">
        <w:rPr>
          <w:rFonts w:ascii="Arial" w:hAnsi="Arial"/>
          <w:color w:val="auto"/>
          <w:sz w:val="20"/>
          <w:szCs w:val="20"/>
        </w:rPr>
        <w:t xml:space="preserve">Please note that there is a security declaration signature required for international shipments. </w:t>
      </w:r>
      <w:proofErr w:type="spellStart"/>
      <w:r w:rsidR="00914B2E" w:rsidRPr="00B20B36">
        <w:rPr>
          <w:rFonts w:ascii="Arial" w:hAnsi="Arial"/>
          <w:color w:val="auto"/>
          <w:sz w:val="20"/>
          <w:szCs w:val="20"/>
        </w:rPr>
        <w:t>Intersoft</w:t>
      </w:r>
      <w:proofErr w:type="spellEnd"/>
      <w:r w:rsidR="00914B2E" w:rsidRPr="00B20B36">
        <w:rPr>
          <w:rFonts w:ascii="Arial" w:hAnsi="Arial"/>
          <w:color w:val="auto"/>
          <w:sz w:val="20"/>
          <w:szCs w:val="20"/>
        </w:rPr>
        <w:t xml:space="preserve"> </w:t>
      </w:r>
      <w:proofErr w:type="gramStart"/>
      <w:r w:rsidR="00914B2E" w:rsidRPr="00B20B36">
        <w:rPr>
          <w:rFonts w:ascii="Arial" w:hAnsi="Arial"/>
          <w:color w:val="auto"/>
          <w:sz w:val="20"/>
          <w:szCs w:val="20"/>
        </w:rPr>
        <w:t>have the ability to</w:t>
      </w:r>
      <w:proofErr w:type="gramEnd"/>
      <w:r w:rsidR="00914B2E" w:rsidRPr="00B20B36">
        <w:rPr>
          <w:rFonts w:ascii="Arial" w:hAnsi="Arial"/>
          <w:color w:val="auto"/>
          <w:sz w:val="20"/>
          <w:szCs w:val="20"/>
        </w:rPr>
        <w:t xml:space="preserve"> upload the signature automatically where required. </w:t>
      </w:r>
      <w:r w:rsidR="00914B2E" w:rsidRPr="00B20B36">
        <w:rPr>
          <w:rFonts w:ascii="Arial" w:hAnsi="Arial"/>
          <w:color w:val="auto"/>
          <w:sz w:val="20"/>
          <w:szCs w:val="20"/>
        </w:rPr>
        <w:br/>
      </w:r>
      <w:r w:rsidR="00346476" w:rsidRPr="00B20B36">
        <w:rPr>
          <w:rFonts w:ascii="Arial" w:hAnsi="Arial"/>
          <w:color w:val="auto"/>
          <w:sz w:val="20"/>
          <w:szCs w:val="20"/>
        </w:rPr>
        <w:t xml:space="preserve">If you would like this option please share </w:t>
      </w:r>
      <w:r w:rsidR="00346476" w:rsidRPr="00B20B36">
        <w:rPr>
          <w:rFonts w:ascii="Arial" w:hAnsi="Arial"/>
          <w:b/>
          <w:bCs/>
          <w:color w:val="auto"/>
          <w:sz w:val="20"/>
          <w:szCs w:val="20"/>
        </w:rPr>
        <w:t>your signature in the JPEG, JPG or PNG format</w:t>
      </w:r>
      <w:r w:rsidR="00CE137B" w:rsidRPr="00B20B36">
        <w:rPr>
          <w:rFonts w:ascii="Arial" w:hAnsi="Arial"/>
          <w:b/>
          <w:bCs/>
          <w:color w:val="auto"/>
          <w:sz w:val="20"/>
          <w:szCs w:val="20"/>
          <w:u w:val="single"/>
        </w:rPr>
        <w:t xml:space="preserve"> </w:t>
      </w:r>
      <w:r w:rsidR="00CE137B" w:rsidRPr="00B20B36">
        <w:rPr>
          <w:rFonts w:ascii="Arial" w:hAnsi="Arial"/>
          <w:color w:val="auto"/>
          <w:sz w:val="20"/>
          <w:szCs w:val="20"/>
        </w:rPr>
        <w:t xml:space="preserve">to Customer success – Onboarding Team at </w:t>
      </w:r>
      <w:hyperlink r:id="rId8" w:history="1">
        <w:r w:rsidR="00CE137B" w:rsidRPr="00B20B36">
          <w:rPr>
            <w:rStyle w:val="Hyperlink"/>
            <w:rFonts w:ascii="Arial" w:hAnsi="Arial"/>
            <w:sz w:val="20"/>
            <w:szCs w:val="20"/>
          </w:rPr>
          <w:t>onboarding@intersoft.co.uk</w:t>
        </w:r>
      </w:hyperlink>
      <w:r w:rsidR="00CE137B" w:rsidRPr="00B20B36">
        <w:rPr>
          <w:rFonts w:ascii="Arial" w:hAnsi="Arial"/>
          <w:color w:val="auto"/>
          <w:sz w:val="20"/>
          <w:szCs w:val="20"/>
        </w:rPr>
        <w:t xml:space="preserve">. </w:t>
      </w:r>
    </w:p>
    <w:sectPr w:rsidR="002B3FFD" w:rsidRPr="00B20B36" w:rsidSect="00B20B36">
      <w:headerReference w:type="default" r:id="rId9"/>
      <w:footerReference w:type="default" r:id="rId10"/>
      <w:pgSz w:w="11906" w:h="16838" w:code="9"/>
      <w:pgMar w:top="720" w:right="720" w:bottom="720" w:left="720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8BEB47" w14:textId="77777777" w:rsidR="00841EE8" w:rsidRDefault="00841EE8" w:rsidP="00FF267D">
      <w:r>
        <w:separator/>
      </w:r>
    </w:p>
  </w:endnote>
  <w:endnote w:type="continuationSeparator" w:id="0">
    <w:p w14:paraId="1A57F7F1" w14:textId="77777777" w:rsidR="00841EE8" w:rsidRDefault="00841EE8" w:rsidP="00FF26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hevinLight">
    <w:altName w:val="Courier New"/>
    <w:charset w:val="00"/>
    <w:family w:val="auto"/>
    <w:pitch w:val="variable"/>
    <w:sig w:usb0="80000027" w:usb1="0000004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F4E70F" w14:textId="77777777" w:rsidR="00BB2D6B" w:rsidRDefault="00BB2D6B" w:rsidP="009D3B60">
    <w:pPr>
      <w:pStyle w:val="Footer"/>
    </w:pPr>
  </w:p>
  <w:p w14:paraId="725122B5" w14:textId="77777777" w:rsidR="00BB2D6B" w:rsidRDefault="00BB2D6B" w:rsidP="009D3B60">
    <w:pPr>
      <w:pStyle w:val="Footer"/>
    </w:pPr>
  </w:p>
  <w:p w14:paraId="2DAD6820" w14:textId="4E63BF37" w:rsidR="00BB2D6B" w:rsidRPr="009D3B60" w:rsidRDefault="0062564A" w:rsidP="00B5465D">
    <w:pPr>
      <w:pStyle w:val="Footer"/>
      <w:pBdr>
        <w:top w:val="single" w:sz="12" w:space="8" w:color="auto"/>
      </w:pBdr>
      <w:jc w:val="center"/>
    </w:pPr>
    <w:r>
      <w:ptab w:relativeTo="indent" w:alignment="center" w:leader="none"/>
    </w:r>
    <w:r w:rsidRPr="009D3B60">
      <w:t>© 202</w:t>
    </w:r>
    <w:r>
      <w:t>2</w:t>
    </w:r>
    <w:r w:rsidRPr="009D3B60">
      <w:t xml:space="preserve">  </w:t>
    </w:r>
    <w:r w:rsidRPr="009D3B60">
      <w:rPr>
        <w:noProof/>
      </w:rPr>
      <w:drawing>
        <wp:inline distT="0" distB="0" distL="0" distR="0" wp14:anchorId="63AB7A38" wp14:editId="447C9CFF">
          <wp:extent cx="638175" cy="95380"/>
          <wp:effectExtent l="0" t="0" r="0" b="0"/>
          <wp:docPr id="1654654305" name="Picture 1654654305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4583" cy="978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9D3B60">
      <w:t xml:space="preserve"> Systems and Programming Ltd | All Rights Reserved</w:t>
    </w:r>
    <w:r w:rsidR="00BB2D6B" w:rsidRPr="009D3B60">
      <w:tab/>
    </w:r>
    <w:sdt>
      <w:sdtPr>
        <w:id w:val="2035619528"/>
        <w:docPartObj>
          <w:docPartGallery w:val="Page Numbers (Top of Page)"/>
          <w:docPartUnique/>
        </w:docPartObj>
      </w:sdtPr>
      <w:sdtContent/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D8E072" w14:textId="77777777" w:rsidR="00841EE8" w:rsidRDefault="00841EE8" w:rsidP="00FF267D">
      <w:r>
        <w:separator/>
      </w:r>
    </w:p>
  </w:footnote>
  <w:footnote w:type="continuationSeparator" w:id="0">
    <w:p w14:paraId="679BCE5E" w14:textId="77777777" w:rsidR="00841EE8" w:rsidRDefault="00841EE8" w:rsidP="00FF26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483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767"/>
      <w:gridCol w:w="8716"/>
    </w:tblGrid>
    <w:tr w:rsidR="0062564A" w:rsidRPr="003E70C9" w14:paraId="508A33DE" w14:textId="77777777" w:rsidTr="00AF6051">
      <w:trPr>
        <w:trHeight w:val="602"/>
        <w:jc w:val="center"/>
      </w:trPr>
      <w:tc>
        <w:tcPr>
          <w:tcW w:w="1413" w:type="dxa"/>
        </w:tcPr>
        <w:p w14:paraId="5327A7AA" w14:textId="49C0D43E" w:rsidR="0062564A" w:rsidRPr="003E70C9" w:rsidRDefault="0062564A" w:rsidP="0062564A">
          <w:pPr>
            <w:rPr>
              <w:rFonts w:cstheme="majorHAnsi"/>
            </w:rPr>
          </w:pPr>
          <w:bookmarkStart w:id="0" w:name="_Hlk101877317"/>
          <w:r w:rsidRPr="003E70C9">
            <w:rPr>
              <w:rFonts w:cstheme="majorHAnsi"/>
              <w:noProof/>
            </w:rPr>
            <w:drawing>
              <wp:inline distT="0" distB="0" distL="0" distR="0" wp14:anchorId="60F4AA5B" wp14:editId="398D2B37">
                <wp:extent cx="975360" cy="862424"/>
                <wp:effectExtent l="0" t="0" r="9525" b="7620"/>
                <wp:docPr id="78319413" name="Picture 78319413" descr="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Text&#10;&#10;Description automatically generated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75360" cy="86242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070" w:type="dxa"/>
          <w:vAlign w:val="center"/>
        </w:tcPr>
        <w:p w14:paraId="3357F622" w14:textId="77777777" w:rsidR="0062564A" w:rsidRPr="003E70C9" w:rsidRDefault="0062564A" w:rsidP="0062564A">
          <w:pPr>
            <w:jc w:val="center"/>
            <w:rPr>
              <w:rFonts w:cstheme="majorHAnsi"/>
              <w:b/>
              <w:bCs/>
              <w:sz w:val="32"/>
              <w:szCs w:val="32"/>
            </w:rPr>
          </w:pPr>
          <w:r w:rsidRPr="003E70C9">
            <w:rPr>
              <w:rFonts w:cstheme="majorHAnsi"/>
              <w:b/>
              <w:bCs/>
              <w:color w:val="7F7F7F" w:themeColor="text1" w:themeTint="80"/>
              <w:sz w:val="32"/>
              <w:szCs w:val="32"/>
            </w:rPr>
            <w:t>AN POST ONBOARDING FORM</w:t>
          </w:r>
        </w:p>
      </w:tc>
    </w:tr>
    <w:bookmarkEnd w:id="0"/>
  </w:tbl>
  <w:p w14:paraId="2D5CF452" w14:textId="2E63D06B" w:rsidR="00BB2D6B" w:rsidRPr="003E70C9" w:rsidRDefault="00BB2D6B" w:rsidP="00B5465D">
    <w:pPr>
      <w:pStyle w:val="Header"/>
      <w:rPr>
        <w:rFonts w:asciiTheme="majorHAnsi" w:hAnsiTheme="majorHAnsi" w:cstheme="maj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415E0DC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9D713B"/>
    <w:multiLevelType w:val="multilevel"/>
    <w:tmpl w:val="5900BDF6"/>
    <w:lvl w:ilvl="0">
      <w:start w:val="1"/>
      <w:numFmt w:val="none"/>
      <w:lvlText w:val="5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5.1."/>
      <w:lvlJc w:val="left"/>
      <w:pPr>
        <w:ind w:left="50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none"/>
      <w:lvlText w:val="5.1.1"/>
      <w:lvlJc w:val="left"/>
      <w:pPr>
        <w:ind w:left="786" w:hanging="360"/>
      </w:pPr>
      <w:rPr>
        <w:rFonts w:hint="default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C5C4B40"/>
    <w:multiLevelType w:val="hybridMultilevel"/>
    <w:tmpl w:val="38F433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8D07BB"/>
    <w:multiLevelType w:val="multilevel"/>
    <w:tmpl w:val="238ACEDC"/>
    <w:lvl w:ilvl="0">
      <w:start w:val="1"/>
      <w:numFmt w:val="decimal"/>
      <w:lvlText w:val="%1"/>
      <w:lvlJc w:val="left"/>
      <w:pPr>
        <w:ind w:left="432" w:hanging="432"/>
      </w:pPr>
      <w:rPr>
        <w:rFonts w:ascii="Arial" w:hAnsi="Arial" w:hint="default"/>
        <w:b w:val="0"/>
        <w:i w:val="0"/>
        <w:color w:val="262B34"/>
        <w:sz w:val="32"/>
      </w:rPr>
    </w:lvl>
    <w:lvl w:ilvl="1">
      <w:start w:val="1"/>
      <w:numFmt w:val="decimal"/>
      <w:lvlText w:val="%1.%2"/>
      <w:lvlJc w:val="left"/>
      <w:pPr>
        <w:ind w:left="576" w:hanging="1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0DB0525C"/>
    <w:multiLevelType w:val="hybridMultilevel"/>
    <w:tmpl w:val="056405DC"/>
    <w:lvl w:ilvl="0" w:tplc="D17AE34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794621"/>
    <w:multiLevelType w:val="hybridMultilevel"/>
    <w:tmpl w:val="6240B5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C377CE"/>
    <w:multiLevelType w:val="hybridMultilevel"/>
    <w:tmpl w:val="F5D2058E"/>
    <w:lvl w:ilvl="0" w:tplc="2078F7BE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5C64C5"/>
    <w:multiLevelType w:val="multilevel"/>
    <w:tmpl w:val="0809001F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8" w15:restartNumberingAfterBreak="0">
    <w:nsid w:val="3464114A"/>
    <w:multiLevelType w:val="hybridMultilevel"/>
    <w:tmpl w:val="FE6E48D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E73C77"/>
    <w:multiLevelType w:val="multilevel"/>
    <w:tmpl w:val="B7A6CF90"/>
    <w:lvl w:ilvl="0">
      <w:start w:val="1"/>
      <w:numFmt w:val="decimal"/>
      <w:lvlText w:val="%1"/>
      <w:lvlJc w:val="left"/>
      <w:pPr>
        <w:ind w:left="432" w:hanging="432"/>
      </w:pPr>
      <w:rPr>
        <w:rFonts w:ascii="Arial" w:hAnsi="Arial" w:hint="default"/>
        <w:b w:val="0"/>
        <w:i w:val="0"/>
        <w:color w:val="262B34"/>
        <w:sz w:val="32"/>
      </w:rPr>
    </w:lvl>
    <w:lvl w:ilvl="1">
      <w:start w:val="1"/>
      <w:numFmt w:val="decimal"/>
      <w:lvlText w:val="%1.%2"/>
      <w:lvlJc w:val="left"/>
      <w:pPr>
        <w:ind w:left="576" w:hanging="34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3C292EE8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E3E021F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06C3E38"/>
    <w:multiLevelType w:val="hybridMultilevel"/>
    <w:tmpl w:val="8A4ADE96"/>
    <w:lvl w:ilvl="0" w:tplc="C5A6128A">
      <w:start w:val="1"/>
      <w:numFmt w:val="decimal"/>
      <w:pStyle w:val="Heading2List"/>
      <w:lvlText w:val="2.%1"/>
      <w:lvlJc w:val="left"/>
      <w:pPr>
        <w:ind w:left="360" w:hanging="360"/>
      </w:pPr>
      <w:rPr>
        <w:rFonts w:hint="default"/>
        <w:b w:val="0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27423D0"/>
    <w:multiLevelType w:val="multilevel"/>
    <w:tmpl w:val="1B224144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ascii="Arial" w:hAnsi="Arial" w:hint="default"/>
        <w:b w:val="0"/>
        <w:i w:val="0"/>
        <w:color w:val="262B34"/>
        <w:sz w:val="32"/>
      </w:rPr>
    </w:lvl>
    <w:lvl w:ilvl="1">
      <w:start w:val="1"/>
      <w:numFmt w:val="decimal"/>
      <w:pStyle w:val="Heading2"/>
      <w:lvlText w:val="%1.%2"/>
      <w:lvlJc w:val="left"/>
      <w:pPr>
        <w:ind w:left="576" w:hanging="145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433757DF"/>
    <w:multiLevelType w:val="hybridMultilevel"/>
    <w:tmpl w:val="8034DA5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8D011CC"/>
    <w:multiLevelType w:val="hybridMultilevel"/>
    <w:tmpl w:val="F1A02268"/>
    <w:lvl w:ilvl="0" w:tplc="08090001">
      <w:start w:val="1"/>
      <w:numFmt w:val="bullet"/>
      <w:lvlText w:val=""/>
      <w:lvlJc w:val="left"/>
      <w:pPr>
        <w:ind w:left="81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3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4" w:hanging="360"/>
      </w:pPr>
      <w:rPr>
        <w:rFonts w:ascii="Wingdings" w:hAnsi="Wingdings" w:hint="default"/>
      </w:rPr>
    </w:lvl>
  </w:abstractNum>
  <w:abstractNum w:abstractNumId="16" w15:restartNumberingAfterBreak="0">
    <w:nsid w:val="51EC04BF"/>
    <w:multiLevelType w:val="hybridMultilevel"/>
    <w:tmpl w:val="60949D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7B45B5"/>
    <w:multiLevelType w:val="hybridMultilevel"/>
    <w:tmpl w:val="FB964CC0"/>
    <w:lvl w:ilvl="0" w:tplc="08090001">
      <w:start w:val="1"/>
      <w:numFmt w:val="bullet"/>
      <w:lvlText w:val=""/>
      <w:lvlJc w:val="left"/>
      <w:pPr>
        <w:ind w:left="814" w:hanging="360"/>
      </w:pPr>
      <w:rPr>
        <w:rFonts w:ascii="Symbol" w:hAnsi="Symbol" w:hint="default"/>
      </w:rPr>
    </w:lvl>
    <w:lvl w:ilvl="1" w:tplc="20E201D8">
      <w:numFmt w:val="bullet"/>
      <w:lvlText w:val="-"/>
      <w:lvlJc w:val="left"/>
      <w:pPr>
        <w:ind w:left="1534" w:hanging="360"/>
      </w:pPr>
      <w:rPr>
        <w:rFonts w:ascii="Calibri" w:eastAsia="Calibri" w:hAnsi="Calibri" w:cs="Calibri" w:hint="default"/>
      </w:rPr>
    </w:lvl>
    <w:lvl w:ilvl="2" w:tplc="08090005">
      <w:start w:val="1"/>
      <w:numFmt w:val="bullet"/>
      <w:lvlText w:val=""/>
      <w:lvlJc w:val="left"/>
      <w:pPr>
        <w:ind w:left="225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74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94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14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34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54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74" w:hanging="360"/>
      </w:pPr>
      <w:rPr>
        <w:rFonts w:ascii="Wingdings" w:hAnsi="Wingdings" w:hint="default"/>
      </w:rPr>
    </w:lvl>
  </w:abstractNum>
  <w:abstractNum w:abstractNumId="18" w15:restartNumberingAfterBreak="0">
    <w:nsid w:val="58EA4E88"/>
    <w:multiLevelType w:val="multilevel"/>
    <w:tmpl w:val="E048DCEA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A7F15C6"/>
    <w:multiLevelType w:val="hybridMultilevel"/>
    <w:tmpl w:val="EA3CB5A4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20" w15:restartNumberingAfterBreak="0">
    <w:nsid w:val="5D9C0695"/>
    <w:multiLevelType w:val="hybridMultilevel"/>
    <w:tmpl w:val="5EAAFD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08426F"/>
    <w:multiLevelType w:val="hybridMultilevel"/>
    <w:tmpl w:val="AF802CFA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617A5308"/>
    <w:multiLevelType w:val="multilevel"/>
    <w:tmpl w:val="0809001F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3" w15:restartNumberingAfterBreak="0">
    <w:nsid w:val="61AF425C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B085ED9"/>
    <w:multiLevelType w:val="multilevel"/>
    <w:tmpl w:val="056405DC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91D1A2A"/>
    <w:multiLevelType w:val="multilevel"/>
    <w:tmpl w:val="FDC619E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none"/>
      <w:lvlText w:val="5.1.1."/>
      <w:lvlJc w:val="left"/>
      <w:pPr>
        <w:ind w:left="785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DC23E5E"/>
    <w:multiLevelType w:val="multilevel"/>
    <w:tmpl w:val="1B224144"/>
    <w:lvl w:ilvl="0">
      <w:start w:val="1"/>
      <w:numFmt w:val="decimal"/>
      <w:lvlText w:val="%1"/>
      <w:lvlJc w:val="left"/>
      <w:pPr>
        <w:ind w:left="432" w:hanging="432"/>
      </w:pPr>
      <w:rPr>
        <w:rFonts w:ascii="Arial" w:hAnsi="Arial" w:hint="default"/>
        <w:b w:val="0"/>
        <w:i w:val="0"/>
        <w:color w:val="262B34"/>
        <w:sz w:val="32"/>
      </w:rPr>
    </w:lvl>
    <w:lvl w:ilvl="1">
      <w:start w:val="1"/>
      <w:numFmt w:val="decimal"/>
      <w:lvlText w:val="%1.%2"/>
      <w:lvlJc w:val="left"/>
      <w:pPr>
        <w:ind w:left="576" w:hanging="1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373390648">
    <w:abstractNumId w:val="1"/>
  </w:num>
  <w:num w:numId="2" w16cid:durableId="1101218609">
    <w:abstractNumId w:val="25"/>
  </w:num>
  <w:num w:numId="3" w16cid:durableId="83843639">
    <w:abstractNumId w:val="14"/>
  </w:num>
  <w:num w:numId="4" w16cid:durableId="678773159">
    <w:abstractNumId w:val="23"/>
  </w:num>
  <w:num w:numId="5" w16cid:durableId="690648457">
    <w:abstractNumId w:val="11"/>
  </w:num>
  <w:num w:numId="6" w16cid:durableId="427850876">
    <w:abstractNumId w:val="5"/>
  </w:num>
  <w:num w:numId="7" w16cid:durableId="1605847281">
    <w:abstractNumId w:val="13"/>
  </w:num>
  <w:num w:numId="8" w16cid:durableId="873032888">
    <w:abstractNumId w:val="12"/>
  </w:num>
  <w:num w:numId="9" w16cid:durableId="1154419895">
    <w:abstractNumId w:val="4"/>
  </w:num>
  <w:num w:numId="10" w16cid:durableId="1836451456">
    <w:abstractNumId w:val="10"/>
  </w:num>
  <w:num w:numId="11" w16cid:durableId="1153529053">
    <w:abstractNumId w:val="9"/>
  </w:num>
  <w:num w:numId="12" w16cid:durableId="2001807520">
    <w:abstractNumId w:val="0"/>
  </w:num>
  <w:num w:numId="13" w16cid:durableId="1284115795">
    <w:abstractNumId w:val="3"/>
  </w:num>
  <w:num w:numId="14" w16cid:durableId="49769722">
    <w:abstractNumId w:val="26"/>
  </w:num>
  <w:num w:numId="15" w16cid:durableId="1113400923">
    <w:abstractNumId w:val="18"/>
  </w:num>
  <w:num w:numId="16" w16cid:durableId="214657121">
    <w:abstractNumId w:val="24"/>
  </w:num>
  <w:num w:numId="17" w16cid:durableId="984821707">
    <w:abstractNumId w:val="21"/>
  </w:num>
  <w:num w:numId="18" w16cid:durableId="2064207030">
    <w:abstractNumId w:val="7"/>
  </w:num>
  <w:num w:numId="19" w16cid:durableId="17437873">
    <w:abstractNumId w:val="22"/>
  </w:num>
  <w:num w:numId="20" w16cid:durableId="865018936">
    <w:abstractNumId w:val="20"/>
  </w:num>
  <w:num w:numId="21" w16cid:durableId="1757509896">
    <w:abstractNumId w:val="2"/>
  </w:num>
  <w:num w:numId="22" w16cid:durableId="761494199">
    <w:abstractNumId w:val="15"/>
  </w:num>
  <w:num w:numId="23" w16cid:durableId="2025938857">
    <w:abstractNumId w:val="8"/>
  </w:num>
  <w:num w:numId="24" w16cid:durableId="652216816">
    <w:abstractNumId w:val="16"/>
  </w:num>
  <w:num w:numId="25" w16cid:durableId="224950745">
    <w:abstractNumId w:val="19"/>
  </w:num>
  <w:num w:numId="26" w16cid:durableId="2015255301">
    <w:abstractNumId w:val="17"/>
  </w:num>
  <w:num w:numId="27" w16cid:durableId="1684042129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454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1NDWxMDCxMDW2NLZU0lEKTi0uzszPAykwqQUA+BNlkywAAAA="/>
  </w:docVars>
  <w:rsids>
    <w:rsidRoot w:val="003B35F1"/>
    <w:rsid w:val="00000C28"/>
    <w:rsid w:val="000025CE"/>
    <w:rsid w:val="000034BB"/>
    <w:rsid w:val="00003CD0"/>
    <w:rsid w:val="00003DAE"/>
    <w:rsid w:val="00005136"/>
    <w:rsid w:val="00006ADC"/>
    <w:rsid w:val="00010A2B"/>
    <w:rsid w:val="000138C0"/>
    <w:rsid w:val="00013B7F"/>
    <w:rsid w:val="00013B97"/>
    <w:rsid w:val="00014367"/>
    <w:rsid w:val="00016F32"/>
    <w:rsid w:val="0001716F"/>
    <w:rsid w:val="00020F37"/>
    <w:rsid w:val="00023786"/>
    <w:rsid w:val="00023B75"/>
    <w:rsid w:val="00023E81"/>
    <w:rsid w:val="000256D7"/>
    <w:rsid w:val="00027123"/>
    <w:rsid w:val="0003174A"/>
    <w:rsid w:val="00033E7C"/>
    <w:rsid w:val="00034266"/>
    <w:rsid w:val="0003583D"/>
    <w:rsid w:val="00036541"/>
    <w:rsid w:val="00036902"/>
    <w:rsid w:val="00036A5A"/>
    <w:rsid w:val="00036C4D"/>
    <w:rsid w:val="000400A3"/>
    <w:rsid w:val="00042146"/>
    <w:rsid w:val="00042311"/>
    <w:rsid w:val="0004396A"/>
    <w:rsid w:val="00044DE9"/>
    <w:rsid w:val="00046263"/>
    <w:rsid w:val="00046742"/>
    <w:rsid w:val="00055BFD"/>
    <w:rsid w:val="00056FA5"/>
    <w:rsid w:val="00061942"/>
    <w:rsid w:val="0006391B"/>
    <w:rsid w:val="00063A6D"/>
    <w:rsid w:val="00064055"/>
    <w:rsid w:val="00065C1E"/>
    <w:rsid w:val="000665DC"/>
    <w:rsid w:val="0006673C"/>
    <w:rsid w:val="00071A80"/>
    <w:rsid w:val="00072528"/>
    <w:rsid w:val="00073BB4"/>
    <w:rsid w:val="00075501"/>
    <w:rsid w:val="0007719D"/>
    <w:rsid w:val="000772F3"/>
    <w:rsid w:val="0008020E"/>
    <w:rsid w:val="000810D8"/>
    <w:rsid w:val="0008225C"/>
    <w:rsid w:val="000825E3"/>
    <w:rsid w:val="000858DA"/>
    <w:rsid w:val="0009017B"/>
    <w:rsid w:val="000916F0"/>
    <w:rsid w:val="000918E0"/>
    <w:rsid w:val="00092123"/>
    <w:rsid w:val="000954AF"/>
    <w:rsid w:val="00095E07"/>
    <w:rsid w:val="000A3015"/>
    <w:rsid w:val="000A4CBE"/>
    <w:rsid w:val="000B0205"/>
    <w:rsid w:val="000B34D3"/>
    <w:rsid w:val="000B4390"/>
    <w:rsid w:val="000B5C99"/>
    <w:rsid w:val="000C0810"/>
    <w:rsid w:val="000C0ADE"/>
    <w:rsid w:val="000C1CD0"/>
    <w:rsid w:val="000C5C16"/>
    <w:rsid w:val="000C69C0"/>
    <w:rsid w:val="000C708D"/>
    <w:rsid w:val="000D215F"/>
    <w:rsid w:val="000D3E82"/>
    <w:rsid w:val="000D4EAA"/>
    <w:rsid w:val="000D4F64"/>
    <w:rsid w:val="000E12B1"/>
    <w:rsid w:val="000E521E"/>
    <w:rsid w:val="000E727C"/>
    <w:rsid w:val="000F2798"/>
    <w:rsid w:val="000F280B"/>
    <w:rsid w:val="000F3436"/>
    <w:rsid w:val="000F3446"/>
    <w:rsid w:val="000F5C93"/>
    <w:rsid w:val="000F6D16"/>
    <w:rsid w:val="000F79D6"/>
    <w:rsid w:val="00100DEE"/>
    <w:rsid w:val="00101847"/>
    <w:rsid w:val="00103535"/>
    <w:rsid w:val="00103C72"/>
    <w:rsid w:val="00106184"/>
    <w:rsid w:val="00110854"/>
    <w:rsid w:val="00113235"/>
    <w:rsid w:val="001154EF"/>
    <w:rsid w:val="001208C2"/>
    <w:rsid w:val="00120A3A"/>
    <w:rsid w:val="00121753"/>
    <w:rsid w:val="001222EA"/>
    <w:rsid w:val="001235E3"/>
    <w:rsid w:val="0012476B"/>
    <w:rsid w:val="00124C91"/>
    <w:rsid w:val="0012538D"/>
    <w:rsid w:val="00127E93"/>
    <w:rsid w:val="00134DD0"/>
    <w:rsid w:val="00135C99"/>
    <w:rsid w:val="0013696E"/>
    <w:rsid w:val="0013699A"/>
    <w:rsid w:val="00137BB0"/>
    <w:rsid w:val="00140624"/>
    <w:rsid w:val="00140FB8"/>
    <w:rsid w:val="001446E9"/>
    <w:rsid w:val="0014482B"/>
    <w:rsid w:val="001456D1"/>
    <w:rsid w:val="00146B61"/>
    <w:rsid w:val="00146F1D"/>
    <w:rsid w:val="00147907"/>
    <w:rsid w:val="00150344"/>
    <w:rsid w:val="00151921"/>
    <w:rsid w:val="00153232"/>
    <w:rsid w:val="001566DE"/>
    <w:rsid w:val="0015744B"/>
    <w:rsid w:val="001641F2"/>
    <w:rsid w:val="00164388"/>
    <w:rsid w:val="001667E3"/>
    <w:rsid w:val="00166EE9"/>
    <w:rsid w:val="00166F91"/>
    <w:rsid w:val="00172272"/>
    <w:rsid w:val="001725B1"/>
    <w:rsid w:val="00175416"/>
    <w:rsid w:val="00176BCD"/>
    <w:rsid w:val="001778DC"/>
    <w:rsid w:val="0018007D"/>
    <w:rsid w:val="00181C14"/>
    <w:rsid w:val="00181F9A"/>
    <w:rsid w:val="001824B1"/>
    <w:rsid w:val="00182A9D"/>
    <w:rsid w:val="00183607"/>
    <w:rsid w:val="001840C4"/>
    <w:rsid w:val="0018592A"/>
    <w:rsid w:val="00187890"/>
    <w:rsid w:val="00190AFB"/>
    <w:rsid w:val="00190B07"/>
    <w:rsid w:val="00191E31"/>
    <w:rsid w:val="00196D4E"/>
    <w:rsid w:val="001A03A7"/>
    <w:rsid w:val="001A089D"/>
    <w:rsid w:val="001A0976"/>
    <w:rsid w:val="001A1136"/>
    <w:rsid w:val="001A1473"/>
    <w:rsid w:val="001A19C5"/>
    <w:rsid w:val="001A28EC"/>
    <w:rsid w:val="001A459B"/>
    <w:rsid w:val="001A7563"/>
    <w:rsid w:val="001A75BE"/>
    <w:rsid w:val="001B01DA"/>
    <w:rsid w:val="001B170F"/>
    <w:rsid w:val="001B1EFD"/>
    <w:rsid w:val="001B4794"/>
    <w:rsid w:val="001B487D"/>
    <w:rsid w:val="001C0565"/>
    <w:rsid w:val="001C0A93"/>
    <w:rsid w:val="001C1A34"/>
    <w:rsid w:val="001C377C"/>
    <w:rsid w:val="001C4A82"/>
    <w:rsid w:val="001C4C0C"/>
    <w:rsid w:val="001C60D7"/>
    <w:rsid w:val="001C6F2C"/>
    <w:rsid w:val="001D234D"/>
    <w:rsid w:val="001D3664"/>
    <w:rsid w:val="001D52A6"/>
    <w:rsid w:val="001D7E63"/>
    <w:rsid w:val="001E1377"/>
    <w:rsid w:val="001E3F30"/>
    <w:rsid w:val="001E4220"/>
    <w:rsid w:val="001E643A"/>
    <w:rsid w:val="001E6EBA"/>
    <w:rsid w:val="001E73EC"/>
    <w:rsid w:val="001E7D5B"/>
    <w:rsid w:val="001F0771"/>
    <w:rsid w:val="001F2AE5"/>
    <w:rsid w:val="001F35D1"/>
    <w:rsid w:val="001F4075"/>
    <w:rsid w:val="001F6837"/>
    <w:rsid w:val="001F785F"/>
    <w:rsid w:val="001F78AC"/>
    <w:rsid w:val="00200054"/>
    <w:rsid w:val="00200282"/>
    <w:rsid w:val="002007F9"/>
    <w:rsid w:val="00202E68"/>
    <w:rsid w:val="002040BB"/>
    <w:rsid w:val="00204E5B"/>
    <w:rsid w:val="00205C5C"/>
    <w:rsid w:val="0020705F"/>
    <w:rsid w:val="00207B84"/>
    <w:rsid w:val="00210052"/>
    <w:rsid w:val="0021284C"/>
    <w:rsid w:val="0021338B"/>
    <w:rsid w:val="002139CA"/>
    <w:rsid w:val="00220585"/>
    <w:rsid w:val="002211DC"/>
    <w:rsid w:val="00224CA9"/>
    <w:rsid w:val="00226B73"/>
    <w:rsid w:val="002272DF"/>
    <w:rsid w:val="0023092D"/>
    <w:rsid w:val="00230E95"/>
    <w:rsid w:val="002326D0"/>
    <w:rsid w:val="00232975"/>
    <w:rsid w:val="002331D2"/>
    <w:rsid w:val="00234A11"/>
    <w:rsid w:val="0023567B"/>
    <w:rsid w:val="002365B5"/>
    <w:rsid w:val="0023693E"/>
    <w:rsid w:val="002408AD"/>
    <w:rsid w:val="002410DC"/>
    <w:rsid w:val="00241A83"/>
    <w:rsid w:val="002457E1"/>
    <w:rsid w:val="00245C89"/>
    <w:rsid w:val="00245DFD"/>
    <w:rsid w:val="0024605F"/>
    <w:rsid w:val="00247F38"/>
    <w:rsid w:val="0025040D"/>
    <w:rsid w:val="00250DE5"/>
    <w:rsid w:val="00251DAD"/>
    <w:rsid w:val="00252B9E"/>
    <w:rsid w:val="00253BF8"/>
    <w:rsid w:val="00255523"/>
    <w:rsid w:val="002577F4"/>
    <w:rsid w:val="00257B05"/>
    <w:rsid w:val="00257DC9"/>
    <w:rsid w:val="00261B41"/>
    <w:rsid w:val="002638BB"/>
    <w:rsid w:val="0026603B"/>
    <w:rsid w:val="002718EE"/>
    <w:rsid w:val="00272746"/>
    <w:rsid w:val="002730C5"/>
    <w:rsid w:val="00274967"/>
    <w:rsid w:val="00275C58"/>
    <w:rsid w:val="00275D9B"/>
    <w:rsid w:val="0027614D"/>
    <w:rsid w:val="002761FE"/>
    <w:rsid w:val="00281649"/>
    <w:rsid w:val="002816B1"/>
    <w:rsid w:val="002820C0"/>
    <w:rsid w:val="00282BF3"/>
    <w:rsid w:val="00284215"/>
    <w:rsid w:val="002853D2"/>
    <w:rsid w:val="00285949"/>
    <w:rsid w:val="00286801"/>
    <w:rsid w:val="002876F0"/>
    <w:rsid w:val="00287AAE"/>
    <w:rsid w:val="002910B5"/>
    <w:rsid w:val="002915F0"/>
    <w:rsid w:val="00291765"/>
    <w:rsid w:val="002946C4"/>
    <w:rsid w:val="002A0E2C"/>
    <w:rsid w:val="002A177B"/>
    <w:rsid w:val="002A179F"/>
    <w:rsid w:val="002A1D0B"/>
    <w:rsid w:val="002A28A5"/>
    <w:rsid w:val="002A455C"/>
    <w:rsid w:val="002A5393"/>
    <w:rsid w:val="002A7286"/>
    <w:rsid w:val="002A781F"/>
    <w:rsid w:val="002A7E81"/>
    <w:rsid w:val="002B1EC4"/>
    <w:rsid w:val="002B39B5"/>
    <w:rsid w:val="002B3B66"/>
    <w:rsid w:val="002B3FFD"/>
    <w:rsid w:val="002B6D55"/>
    <w:rsid w:val="002C3BCE"/>
    <w:rsid w:val="002C3EFD"/>
    <w:rsid w:val="002C3F40"/>
    <w:rsid w:val="002C426F"/>
    <w:rsid w:val="002C4626"/>
    <w:rsid w:val="002C4F82"/>
    <w:rsid w:val="002C60D1"/>
    <w:rsid w:val="002C6249"/>
    <w:rsid w:val="002C6447"/>
    <w:rsid w:val="002C7CD4"/>
    <w:rsid w:val="002D0AF5"/>
    <w:rsid w:val="002D0EA6"/>
    <w:rsid w:val="002D1870"/>
    <w:rsid w:val="002D2755"/>
    <w:rsid w:val="002D302E"/>
    <w:rsid w:val="002D329D"/>
    <w:rsid w:val="002D3651"/>
    <w:rsid w:val="002D399F"/>
    <w:rsid w:val="002D41A4"/>
    <w:rsid w:val="002D4DB7"/>
    <w:rsid w:val="002E2EF4"/>
    <w:rsid w:val="002E49A0"/>
    <w:rsid w:val="002E4AD0"/>
    <w:rsid w:val="002E6416"/>
    <w:rsid w:val="002E676F"/>
    <w:rsid w:val="002F37D0"/>
    <w:rsid w:val="002F7502"/>
    <w:rsid w:val="003001B9"/>
    <w:rsid w:val="0030078A"/>
    <w:rsid w:val="00302B47"/>
    <w:rsid w:val="0030436A"/>
    <w:rsid w:val="0030569B"/>
    <w:rsid w:val="0030637D"/>
    <w:rsid w:val="00306B1F"/>
    <w:rsid w:val="003104A7"/>
    <w:rsid w:val="00311323"/>
    <w:rsid w:val="003126FA"/>
    <w:rsid w:val="00314F5A"/>
    <w:rsid w:val="003155BE"/>
    <w:rsid w:val="00316052"/>
    <w:rsid w:val="00316702"/>
    <w:rsid w:val="003175A4"/>
    <w:rsid w:val="00317671"/>
    <w:rsid w:val="003232C4"/>
    <w:rsid w:val="0032334C"/>
    <w:rsid w:val="00324AFD"/>
    <w:rsid w:val="00327C44"/>
    <w:rsid w:val="0033209E"/>
    <w:rsid w:val="0033214D"/>
    <w:rsid w:val="00333D9C"/>
    <w:rsid w:val="00334071"/>
    <w:rsid w:val="003342FC"/>
    <w:rsid w:val="003349A2"/>
    <w:rsid w:val="00336F11"/>
    <w:rsid w:val="003401AF"/>
    <w:rsid w:val="003410FE"/>
    <w:rsid w:val="0034196E"/>
    <w:rsid w:val="00344431"/>
    <w:rsid w:val="003444A4"/>
    <w:rsid w:val="00346476"/>
    <w:rsid w:val="00346562"/>
    <w:rsid w:val="003473D1"/>
    <w:rsid w:val="003477C6"/>
    <w:rsid w:val="00350187"/>
    <w:rsid w:val="00350E22"/>
    <w:rsid w:val="003515ED"/>
    <w:rsid w:val="00351EEE"/>
    <w:rsid w:val="00355DB4"/>
    <w:rsid w:val="00356FEF"/>
    <w:rsid w:val="00362C8F"/>
    <w:rsid w:val="00367AC1"/>
    <w:rsid w:val="00367FD7"/>
    <w:rsid w:val="00370C8E"/>
    <w:rsid w:val="00371A62"/>
    <w:rsid w:val="003721B4"/>
    <w:rsid w:val="00372BE0"/>
    <w:rsid w:val="00375027"/>
    <w:rsid w:val="003761F6"/>
    <w:rsid w:val="00380CC2"/>
    <w:rsid w:val="00382036"/>
    <w:rsid w:val="0038340A"/>
    <w:rsid w:val="00383C43"/>
    <w:rsid w:val="00384212"/>
    <w:rsid w:val="00387EDF"/>
    <w:rsid w:val="00393598"/>
    <w:rsid w:val="00396866"/>
    <w:rsid w:val="003A229E"/>
    <w:rsid w:val="003A4E1F"/>
    <w:rsid w:val="003A6930"/>
    <w:rsid w:val="003B1D0C"/>
    <w:rsid w:val="003B35F1"/>
    <w:rsid w:val="003B4E49"/>
    <w:rsid w:val="003B71FA"/>
    <w:rsid w:val="003B7F17"/>
    <w:rsid w:val="003C0BD8"/>
    <w:rsid w:val="003C3F52"/>
    <w:rsid w:val="003C7132"/>
    <w:rsid w:val="003C7550"/>
    <w:rsid w:val="003D29DA"/>
    <w:rsid w:val="003D2C49"/>
    <w:rsid w:val="003D36D9"/>
    <w:rsid w:val="003D5021"/>
    <w:rsid w:val="003D5CBA"/>
    <w:rsid w:val="003D658C"/>
    <w:rsid w:val="003D7524"/>
    <w:rsid w:val="003E1105"/>
    <w:rsid w:val="003E114A"/>
    <w:rsid w:val="003E14A5"/>
    <w:rsid w:val="003E1CBF"/>
    <w:rsid w:val="003E1D7F"/>
    <w:rsid w:val="003E2FB7"/>
    <w:rsid w:val="003E4798"/>
    <w:rsid w:val="003E70C9"/>
    <w:rsid w:val="003E7D06"/>
    <w:rsid w:val="003F1A6B"/>
    <w:rsid w:val="003F21AC"/>
    <w:rsid w:val="003F37E4"/>
    <w:rsid w:val="003F5031"/>
    <w:rsid w:val="003F62A4"/>
    <w:rsid w:val="003F63C7"/>
    <w:rsid w:val="003F79DF"/>
    <w:rsid w:val="004005C6"/>
    <w:rsid w:val="00400D00"/>
    <w:rsid w:val="00401291"/>
    <w:rsid w:val="004022E3"/>
    <w:rsid w:val="00402C32"/>
    <w:rsid w:val="0040388E"/>
    <w:rsid w:val="004106DA"/>
    <w:rsid w:val="00411778"/>
    <w:rsid w:val="00411A74"/>
    <w:rsid w:val="00411EF4"/>
    <w:rsid w:val="0041200E"/>
    <w:rsid w:val="00412836"/>
    <w:rsid w:val="004136E1"/>
    <w:rsid w:val="00415C98"/>
    <w:rsid w:val="0041774E"/>
    <w:rsid w:val="00425B12"/>
    <w:rsid w:val="004261A0"/>
    <w:rsid w:val="00426FE9"/>
    <w:rsid w:val="0042745C"/>
    <w:rsid w:val="00431189"/>
    <w:rsid w:val="00431198"/>
    <w:rsid w:val="004345FA"/>
    <w:rsid w:val="00434D15"/>
    <w:rsid w:val="00435994"/>
    <w:rsid w:val="004371A5"/>
    <w:rsid w:val="00440826"/>
    <w:rsid w:val="0044088E"/>
    <w:rsid w:val="00440CB1"/>
    <w:rsid w:val="004411EF"/>
    <w:rsid w:val="00443581"/>
    <w:rsid w:val="00443F94"/>
    <w:rsid w:val="004525E3"/>
    <w:rsid w:val="00454018"/>
    <w:rsid w:val="0046187A"/>
    <w:rsid w:val="00461E2A"/>
    <w:rsid w:val="00462BD5"/>
    <w:rsid w:val="004645BD"/>
    <w:rsid w:val="00465D09"/>
    <w:rsid w:val="00465D11"/>
    <w:rsid w:val="00466C65"/>
    <w:rsid w:val="00466E8E"/>
    <w:rsid w:val="004702D0"/>
    <w:rsid w:val="00471A1A"/>
    <w:rsid w:val="004728BA"/>
    <w:rsid w:val="00472A3F"/>
    <w:rsid w:val="0047388F"/>
    <w:rsid w:val="0047467A"/>
    <w:rsid w:val="004763F1"/>
    <w:rsid w:val="0047697D"/>
    <w:rsid w:val="00476FA0"/>
    <w:rsid w:val="00477299"/>
    <w:rsid w:val="00477767"/>
    <w:rsid w:val="004807FD"/>
    <w:rsid w:val="00480A30"/>
    <w:rsid w:val="00480A62"/>
    <w:rsid w:val="00483A31"/>
    <w:rsid w:val="0048541E"/>
    <w:rsid w:val="00491631"/>
    <w:rsid w:val="004916A8"/>
    <w:rsid w:val="0049291B"/>
    <w:rsid w:val="00493734"/>
    <w:rsid w:val="00493736"/>
    <w:rsid w:val="00493CD2"/>
    <w:rsid w:val="00494D99"/>
    <w:rsid w:val="00497AC3"/>
    <w:rsid w:val="00497CF6"/>
    <w:rsid w:val="004A07A7"/>
    <w:rsid w:val="004A098D"/>
    <w:rsid w:val="004A11AF"/>
    <w:rsid w:val="004A1D28"/>
    <w:rsid w:val="004A2659"/>
    <w:rsid w:val="004A2820"/>
    <w:rsid w:val="004A3A1A"/>
    <w:rsid w:val="004A7E21"/>
    <w:rsid w:val="004B5C4E"/>
    <w:rsid w:val="004B616C"/>
    <w:rsid w:val="004B7B75"/>
    <w:rsid w:val="004C1303"/>
    <w:rsid w:val="004C3DD8"/>
    <w:rsid w:val="004C4D2D"/>
    <w:rsid w:val="004C57A0"/>
    <w:rsid w:val="004C584B"/>
    <w:rsid w:val="004C5A75"/>
    <w:rsid w:val="004C7B29"/>
    <w:rsid w:val="004D253D"/>
    <w:rsid w:val="004D3F40"/>
    <w:rsid w:val="004D4AB4"/>
    <w:rsid w:val="004D562D"/>
    <w:rsid w:val="004F1BAC"/>
    <w:rsid w:val="004F2225"/>
    <w:rsid w:val="004F244D"/>
    <w:rsid w:val="004F3B02"/>
    <w:rsid w:val="004F4F53"/>
    <w:rsid w:val="005021BC"/>
    <w:rsid w:val="00506763"/>
    <w:rsid w:val="00506E30"/>
    <w:rsid w:val="00507DF0"/>
    <w:rsid w:val="00510A9A"/>
    <w:rsid w:val="005139C0"/>
    <w:rsid w:val="00515F5D"/>
    <w:rsid w:val="00517450"/>
    <w:rsid w:val="00517BCD"/>
    <w:rsid w:val="0052086A"/>
    <w:rsid w:val="00520881"/>
    <w:rsid w:val="00520D4E"/>
    <w:rsid w:val="00521E0C"/>
    <w:rsid w:val="00521FB2"/>
    <w:rsid w:val="00522812"/>
    <w:rsid w:val="00522BF1"/>
    <w:rsid w:val="00525118"/>
    <w:rsid w:val="0052540E"/>
    <w:rsid w:val="00525456"/>
    <w:rsid w:val="00526C5E"/>
    <w:rsid w:val="0053116E"/>
    <w:rsid w:val="00531638"/>
    <w:rsid w:val="005328CB"/>
    <w:rsid w:val="00534A89"/>
    <w:rsid w:val="00542E6F"/>
    <w:rsid w:val="00544D9C"/>
    <w:rsid w:val="0055035D"/>
    <w:rsid w:val="005547F4"/>
    <w:rsid w:val="005561FB"/>
    <w:rsid w:val="00557F5A"/>
    <w:rsid w:val="00560815"/>
    <w:rsid w:val="00560AF1"/>
    <w:rsid w:val="00561279"/>
    <w:rsid w:val="00562D23"/>
    <w:rsid w:val="005633B3"/>
    <w:rsid w:val="00564708"/>
    <w:rsid w:val="00566223"/>
    <w:rsid w:val="00566C91"/>
    <w:rsid w:val="005673CD"/>
    <w:rsid w:val="00571AAA"/>
    <w:rsid w:val="005721BA"/>
    <w:rsid w:val="005728C2"/>
    <w:rsid w:val="00576441"/>
    <w:rsid w:val="005768A0"/>
    <w:rsid w:val="00576E58"/>
    <w:rsid w:val="00576F94"/>
    <w:rsid w:val="0058027D"/>
    <w:rsid w:val="00580CD6"/>
    <w:rsid w:val="0058149A"/>
    <w:rsid w:val="00581C6C"/>
    <w:rsid w:val="005821EE"/>
    <w:rsid w:val="00583206"/>
    <w:rsid w:val="005833DD"/>
    <w:rsid w:val="00584354"/>
    <w:rsid w:val="00585C78"/>
    <w:rsid w:val="00587364"/>
    <w:rsid w:val="00587434"/>
    <w:rsid w:val="005875E3"/>
    <w:rsid w:val="0059061E"/>
    <w:rsid w:val="0059122D"/>
    <w:rsid w:val="00592150"/>
    <w:rsid w:val="00593B3E"/>
    <w:rsid w:val="005957D0"/>
    <w:rsid w:val="00596742"/>
    <w:rsid w:val="00596EEA"/>
    <w:rsid w:val="005A12AC"/>
    <w:rsid w:val="005A1E4D"/>
    <w:rsid w:val="005A6DCC"/>
    <w:rsid w:val="005B0679"/>
    <w:rsid w:val="005B092E"/>
    <w:rsid w:val="005B2B85"/>
    <w:rsid w:val="005B6991"/>
    <w:rsid w:val="005C0907"/>
    <w:rsid w:val="005C136A"/>
    <w:rsid w:val="005C15F0"/>
    <w:rsid w:val="005C459F"/>
    <w:rsid w:val="005C466E"/>
    <w:rsid w:val="005C73CD"/>
    <w:rsid w:val="005D1233"/>
    <w:rsid w:val="005D2704"/>
    <w:rsid w:val="005D29FF"/>
    <w:rsid w:val="005D53FD"/>
    <w:rsid w:val="005D6243"/>
    <w:rsid w:val="005E1463"/>
    <w:rsid w:val="005E2B50"/>
    <w:rsid w:val="005E413B"/>
    <w:rsid w:val="005E5655"/>
    <w:rsid w:val="005F1A66"/>
    <w:rsid w:val="005F1C53"/>
    <w:rsid w:val="005F4B05"/>
    <w:rsid w:val="005F673C"/>
    <w:rsid w:val="005F75C0"/>
    <w:rsid w:val="005F79A9"/>
    <w:rsid w:val="0060029E"/>
    <w:rsid w:val="00601A28"/>
    <w:rsid w:val="0060255A"/>
    <w:rsid w:val="00602C20"/>
    <w:rsid w:val="00611813"/>
    <w:rsid w:val="00611C68"/>
    <w:rsid w:val="0061337A"/>
    <w:rsid w:val="00613CA5"/>
    <w:rsid w:val="00617E77"/>
    <w:rsid w:val="00620D86"/>
    <w:rsid w:val="0062259C"/>
    <w:rsid w:val="006241D5"/>
    <w:rsid w:val="00625435"/>
    <w:rsid w:val="0062564A"/>
    <w:rsid w:val="00625A76"/>
    <w:rsid w:val="0062787F"/>
    <w:rsid w:val="00631669"/>
    <w:rsid w:val="0063322C"/>
    <w:rsid w:val="0063537B"/>
    <w:rsid w:val="00635E40"/>
    <w:rsid w:val="00636B92"/>
    <w:rsid w:val="006416FF"/>
    <w:rsid w:val="006453A7"/>
    <w:rsid w:val="006466B9"/>
    <w:rsid w:val="00650226"/>
    <w:rsid w:val="00650355"/>
    <w:rsid w:val="00653870"/>
    <w:rsid w:val="0065415B"/>
    <w:rsid w:val="00655C5C"/>
    <w:rsid w:val="00656E49"/>
    <w:rsid w:val="00657092"/>
    <w:rsid w:val="00660022"/>
    <w:rsid w:val="0066255E"/>
    <w:rsid w:val="006633EE"/>
    <w:rsid w:val="00665FB7"/>
    <w:rsid w:val="00670DF0"/>
    <w:rsid w:val="00671052"/>
    <w:rsid w:val="00671B14"/>
    <w:rsid w:val="00671BD7"/>
    <w:rsid w:val="006723E0"/>
    <w:rsid w:val="006752C4"/>
    <w:rsid w:val="00677235"/>
    <w:rsid w:val="00680DA3"/>
    <w:rsid w:val="006814CD"/>
    <w:rsid w:val="00682271"/>
    <w:rsid w:val="00683665"/>
    <w:rsid w:val="00683DDD"/>
    <w:rsid w:val="00685C03"/>
    <w:rsid w:val="00685D0C"/>
    <w:rsid w:val="00686888"/>
    <w:rsid w:val="00686CC3"/>
    <w:rsid w:val="00687D71"/>
    <w:rsid w:val="00687F4D"/>
    <w:rsid w:val="006906E6"/>
    <w:rsid w:val="00690D1B"/>
    <w:rsid w:val="0069287E"/>
    <w:rsid w:val="006934C1"/>
    <w:rsid w:val="006951AB"/>
    <w:rsid w:val="00695B74"/>
    <w:rsid w:val="00696979"/>
    <w:rsid w:val="006A24C7"/>
    <w:rsid w:val="006A3F9A"/>
    <w:rsid w:val="006A4AD8"/>
    <w:rsid w:val="006A5D5B"/>
    <w:rsid w:val="006A6ADD"/>
    <w:rsid w:val="006A73DA"/>
    <w:rsid w:val="006B06B3"/>
    <w:rsid w:val="006B2895"/>
    <w:rsid w:val="006B3945"/>
    <w:rsid w:val="006B4A22"/>
    <w:rsid w:val="006B6BB2"/>
    <w:rsid w:val="006C027A"/>
    <w:rsid w:val="006C044A"/>
    <w:rsid w:val="006C0A73"/>
    <w:rsid w:val="006C1AA6"/>
    <w:rsid w:val="006C4068"/>
    <w:rsid w:val="006C5C03"/>
    <w:rsid w:val="006D325C"/>
    <w:rsid w:val="006D3541"/>
    <w:rsid w:val="006E3201"/>
    <w:rsid w:val="006E7B61"/>
    <w:rsid w:val="006F071C"/>
    <w:rsid w:val="006F2FC6"/>
    <w:rsid w:val="006F33A3"/>
    <w:rsid w:val="006F54BC"/>
    <w:rsid w:val="006F709C"/>
    <w:rsid w:val="006F7258"/>
    <w:rsid w:val="0070066C"/>
    <w:rsid w:val="0070088C"/>
    <w:rsid w:val="0070130F"/>
    <w:rsid w:val="007032B9"/>
    <w:rsid w:val="00704083"/>
    <w:rsid w:val="00704FFF"/>
    <w:rsid w:val="00706C69"/>
    <w:rsid w:val="00711BB6"/>
    <w:rsid w:val="00711C80"/>
    <w:rsid w:val="0071370B"/>
    <w:rsid w:val="007175D3"/>
    <w:rsid w:val="00721122"/>
    <w:rsid w:val="00721B46"/>
    <w:rsid w:val="00722FBB"/>
    <w:rsid w:val="00731087"/>
    <w:rsid w:val="00731428"/>
    <w:rsid w:val="00732364"/>
    <w:rsid w:val="00732442"/>
    <w:rsid w:val="00734929"/>
    <w:rsid w:val="00735264"/>
    <w:rsid w:val="007352E4"/>
    <w:rsid w:val="00741A99"/>
    <w:rsid w:val="007427F8"/>
    <w:rsid w:val="00746B5A"/>
    <w:rsid w:val="00747C8C"/>
    <w:rsid w:val="00751E0A"/>
    <w:rsid w:val="00752014"/>
    <w:rsid w:val="00752C80"/>
    <w:rsid w:val="00754998"/>
    <w:rsid w:val="00755451"/>
    <w:rsid w:val="00755D1F"/>
    <w:rsid w:val="00756BEF"/>
    <w:rsid w:val="00757F43"/>
    <w:rsid w:val="00763B46"/>
    <w:rsid w:val="00763DE0"/>
    <w:rsid w:val="00770FB1"/>
    <w:rsid w:val="0077233C"/>
    <w:rsid w:val="00775F0A"/>
    <w:rsid w:val="007808C8"/>
    <w:rsid w:val="00782478"/>
    <w:rsid w:val="00782FBD"/>
    <w:rsid w:val="00784674"/>
    <w:rsid w:val="007852B5"/>
    <w:rsid w:val="00786C22"/>
    <w:rsid w:val="00787530"/>
    <w:rsid w:val="00790729"/>
    <w:rsid w:val="007922A9"/>
    <w:rsid w:val="00793A66"/>
    <w:rsid w:val="007947AB"/>
    <w:rsid w:val="007952E6"/>
    <w:rsid w:val="00795EB3"/>
    <w:rsid w:val="0079607C"/>
    <w:rsid w:val="00796807"/>
    <w:rsid w:val="007A0590"/>
    <w:rsid w:val="007A1117"/>
    <w:rsid w:val="007A1556"/>
    <w:rsid w:val="007A2D9A"/>
    <w:rsid w:val="007A3134"/>
    <w:rsid w:val="007A4D42"/>
    <w:rsid w:val="007A4E5B"/>
    <w:rsid w:val="007A5F90"/>
    <w:rsid w:val="007A7922"/>
    <w:rsid w:val="007B0240"/>
    <w:rsid w:val="007B03DA"/>
    <w:rsid w:val="007B25BF"/>
    <w:rsid w:val="007B411F"/>
    <w:rsid w:val="007B46DC"/>
    <w:rsid w:val="007B58AC"/>
    <w:rsid w:val="007B6AD5"/>
    <w:rsid w:val="007B6BD2"/>
    <w:rsid w:val="007B6F87"/>
    <w:rsid w:val="007D076F"/>
    <w:rsid w:val="007D2D60"/>
    <w:rsid w:val="007D5096"/>
    <w:rsid w:val="007D5502"/>
    <w:rsid w:val="007D7C1A"/>
    <w:rsid w:val="007E11CC"/>
    <w:rsid w:val="007E1B86"/>
    <w:rsid w:val="007E2336"/>
    <w:rsid w:val="007E367E"/>
    <w:rsid w:val="007E3DC8"/>
    <w:rsid w:val="007E4E18"/>
    <w:rsid w:val="007E5CE7"/>
    <w:rsid w:val="007F1070"/>
    <w:rsid w:val="007F1F6B"/>
    <w:rsid w:val="007F2293"/>
    <w:rsid w:val="007F4CBA"/>
    <w:rsid w:val="007F60B4"/>
    <w:rsid w:val="007F62D0"/>
    <w:rsid w:val="007F7F08"/>
    <w:rsid w:val="0080387B"/>
    <w:rsid w:val="00803B56"/>
    <w:rsid w:val="00806CFE"/>
    <w:rsid w:val="00812AF3"/>
    <w:rsid w:val="00812B88"/>
    <w:rsid w:val="00814D7C"/>
    <w:rsid w:val="00816AD9"/>
    <w:rsid w:val="008223A5"/>
    <w:rsid w:val="00822535"/>
    <w:rsid w:val="00826877"/>
    <w:rsid w:val="00826CEF"/>
    <w:rsid w:val="008272AA"/>
    <w:rsid w:val="008273D9"/>
    <w:rsid w:val="00827AFB"/>
    <w:rsid w:val="00827CCE"/>
    <w:rsid w:val="008306E2"/>
    <w:rsid w:val="00832387"/>
    <w:rsid w:val="00832DE6"/>
    <w:rsid w:val="00833FB6"/>
    <w:rsid w:val="00835CBC"/>
    <w:rsid w:val="00836226"/>
    <w:rsid w:val="0083684C"/>
    <w:rsid w:val="00840980"/>
    <w:rsid w:val="00841EE8"/>
    <w:rsid w:val="008425DC"/>
    <w:rsid w:val="00843509"/>
    <w:rsid w:val="008436F9"/>
    <w:rsid w:val="00843BC5"/>
    <w:rsid w:val="00845028"/>
    <w:rsid w:val="00846311"/>
    <w:rsid w:val="008469BA"/>
    <w:rsid w:val="00847184"/>
    <w:rsid w:val="00850C39"/>
    <w:rsid w:val="00851CAC"/>
    <w:rsid w:val="00851F74"/>
    <w:rsid w:val="00852060"/>
    <w:rsid w:val="00852795"/>
    <w:rsid w:val="00854F0C"/>
    <w:rsid w:val="0085770F"/>
    <w:rsid w:val="00862200"/>
    <w:rsid w:val="00863ADA"/>
    <w:rsid w:val="00864191"/>
    <w:rsid w:val="00864E0F"/>
    <w:rsid w:val="0086508B"/>
    <w:rsid w:val="0086520B"/>
    <w:rsid w:val="00866CB3"/>
    <w:rsid w:val="00870560"/>
    <w:rsid w:val="00871613"/>
    <w:rsid w:val="00873D88"/>
    <w:rsid w:val="00875EDD"/>
    <w:rsid w:val="00876FC4"/>
    <w:rsid w:val="008773A2"/>
    <w:rsid w:val="008777FB"/>
    <w:rsid w:val="008835FB"/>
    <w:rsid w:val="008840F5"/>
    <w:rsid w:val="00884853"/>
    <w:rsid w:val="00884C42"/>
    <w:rsid w:val="0088568D"/>
    <w:rsid w:val="00885FA9"/>
    <w:rsid w:val="00886061"/>
    <w:rsid w:val="008911E8"/>
    <w:rsid w:val="00891923"/>
    <w:rsid w:val="00892692"/>
    <w:rsid w:val="00892A6E"/>
    <w:rsid w:val="008936B9"/>
    <w:rsid w:val="00893F08"/>
    <w:rsid w:val="0089428F"/>
    <w:rsid w:val="00896623"/>
    <w:rsid w:val="00897D7D"/>
    <w:rsid w:val="008A089A"/>
    <w:rsid w:val="008A27E7"/>
    <w:rsid w:val="008A38AA"/>
    <w:rsid w:val="008A4B0D"/>
    <w:rsid w:val="008A7A6E"/>
    <w:rsid w:val="008A7AAA"/>
    <w:rsid w:val="008B00E6"/>
    <w:rsid w:val="008B245B"/>
    <w:rsid w:val="008B2E5F"/>
    <w:rsid w:val="008B36E2"/>
    <w:rsid w:val="008B4AD6"/>
    <w:rsid w:val="008B4D90"/>
    <w:rsid w:val="008B53DA"/>
    <w:rsid w:val="008B548C"/>
    <w:rsid w:val="008B5A41"/>
    <w:rsid w:val="008C1086"/>
    <w:rsid w:val="008C40E4"/>
    <w:rsid w:val="008C4628"/>
    <w:rsid w:val="008C4749"/>
    <w:rsid w:val="008C6118"/>
    <w:rsid w:val="008D5B1F"/>
    <w:rsid w:val="008D5F60"/>
    <w:rsid w:val="008E05DC"/>
    <w:rsid w:val="008E2606"/>
    <w:rsid w:val="008E4422"/>
    <w:rsid w:val="008E4A77"/>
    <w:rsid w:val="008E4C90"/>
    <w:rsid w:val="008E7975"/>
    <w:rsid w:val="008E7C13"/>
    <w:rsid w:val="008F0FC0"/>
    <w:rsid w:val="008F2BDC"/>
    <w:rsid w:val="008F3B93"/>
    <w:rsid w:val="008F6E94"/>
    <w:rsid w:val="008F7995"/>
    <w:rsid w:val="00900A65"/>
    <w:rsid w:val="009039FE"/>
    <w:rsid w:val="009045AB"/>
    <w:rsid w:val="00907649"/>
    <w:rsid w:val="00907AD0"/>
    <w:rsid w:val="00912506"/>
    <w:rsid w:val="0091397A"/>
    <w:rsid w:val="00913F77"/>
    <w:rsid w:val="00914911"/>
    <w:rsid w:val="00914B2E"/>
    <w:rsid w:val="0092037C"/>
    <w:rsid w:val="0092079C"/>
    <w:rsid w:val="00920C8D"/>
    <w:rsid w:val="00924BC4"/>
    <w:rsid w:val="0092662F"/>
    <w:rsid w:val="009332CD"/>
    <w:rsid w:val="00933B01"/>
    <w:rsid w:val="00934F3D"/>
    <w:rsid w:val="00935825"/>
    <w:rsid w:val="00935E0A"/>
    <w:rsid w:val="00935E16"/>
    <w:rsid w:val="00945301"/>
    <w:rsid w:val="009460D1"/>
    <w:rsid w:val="00946242"/>
    <w:rsid w:val="00952775"/>
    <w:rsid w:val="00952AC1"/>
    <w:rsid w:val="00955456"/>
    <w:rsid w:val="0095783F"/>
    <w:rsid w:val="00957F72"/>
    <w:rsid w:val="00961B76"/>
    <w:rsid w:val="00961C5E"/>
    <w:rsid w:val="009623D3"/>
    <w:rsid w:val="00963DA1"/>
    <w:rsid w:val="00965852"/>
    <w:rsid w:val="0097219D"/>
    <w:rsid w:val="0097285D"/>
    <w:rsid w:val="00974DE3"/>
    <w:rsid w:val="00975573"/>
    <w:rsid w:val="00976C98"/>
    <w:rsid w:val="00977363"/>
    <w:rsid w:val="00977898"/>
    <w:rsid w:val="00977F8B"/>
    <w:rsid w:val="00981EED"/>
    <w:rsid w:val="0098317F"/>
    <w:rsid w:val="009833FC"/>
    <w:rsid w:val="00984BA9"/>
    <w:rsid w:val="00985FD0"/>
    <w:rsid w:val="0099237E"/>
    <w:rsid w:val="00994A4F"/>
    <w:rsid w:val="00995085"/>
    <w:rsid w:val="0099521B"/>
    <w:rsid w:val="0099674D"/>
    <w:rsid w:val="009972F3"/>
    <w:rsid w:val="009A0631"/>
    <w:rsid w:val="009A126B"/>
    <w:rsid w:val="009A5107"/>
    <w:rsid w:val="009A6281"/>
    <w:rsid w:val="009A6413"/>
    <w:rsid w:val="009A7678"/>
    <w:rsid w:val="009B1930"/>
    <w:rsid w:val="009B1B30"/>
    <w:rsid w:val="009B21B4"/>
    <w:rsid w:val="009B3CE5"/>
    <w:rsid w:val="009C0C04"/>
    <w:rsid w:val="009C1610"/>
    <w:rsid w:val="009C5D70"/>
    <w:rsid w:val="009C7EE5"/>
    <w:rsid w:val="009D0507"/>
    <w:rsid w:val="009D1136"/>
    <w:rsid w:val="009D1EE6"/>
    <w:rsid w:val="009D3B60"/>
    <w:rsid w:val="009D6A3F"/>
    <w:rsid w:val="009D76D4"/>
    <w:rsid w:val="009E1C4D"/>
    <w:rsid w:val="009E1DF7"/>
    <w:rsid w:val="009E5CAB"/>
    <w:rsid w:val="009E653B"/>
    <w:rsid w:val="009F0561"/>
    <w:rsid w:val="009F2253"/>
    <w:rsid w:val="009F3C65"/>
    <w:rsid w:val="009F4DFB"/>
    <w:rsid w:val="009F6791"/>
    <w:rsid w:val="00A02B73"/>
    <w:rsid w:val="00A037DB"/>
    <w:rsid w:val="00A03EF0"/>
    <w:rsid w:val="00A0411E"/>
    <w:rsid w:val="00A0438A"/>
    <w:rsid w:val="00A0532D"/>
    <w:rsid w:val="00A069B0"/>
    <w:rsid w:val="00A105E7"/>
    <w:rsid w:val="00A1183D"/>
    <w:rsid w:val="00A125F7"/>
    <w:rsid w:val="00A16E9A"/>
    <w:rsid w:val="00A2003B"/>
    <w:rsid w:val="00A20763"/>
    <w:rsid w:val="00A20F5B"/>
    <w:rsid w:val="00A215EF"/>
    <w:rsid w:val="00A22743"/>
    <w:rsid w:val="00A24DDB"/>
    <w:rsid w:val="00A251BC"/>
    <w:rsid w:val="00A26F65"/>
    <w:rsid w:val="00A27B25"/>
    <w:rsid w:val="00A32E99"/>
    <w:rsid w:val="00A36414"/>
    <w:rsid w:val="00A400DF"/>
    <w:rsid w:val="00A40503"/>
    <w:rsid w:val="00A4176B"/>
    <w:rsid w:val="00A44BE2"/>
    <w:rsid w:val="00A4639D"/>
    <w:rsid w:val="00A4722A"/>
    <w:rsid w:val="00A4782B"/>
    <w:rsid w:val="00A50224"/>
    <w:rsid w:val="00A5581D"/>
    <w:rsid w:val="00A55C4A"/>
    <w:rsid w:val="00A578F1"/>
    <w:rsid w:val="00A62D1A"/>
    <w:rsid w:val="00A65D35"/>
    <w:rsid w:val="00A67D61"/>
    <w:rsid w:val="00A71D20"/>
    <w:rsid w:val="00A72467"/>
    <w:rsid w:val="00A74BB6"/>
    <w:rsid w:val="00A778A5"/>
    <w:rsid w:val="00A77E86"/>
    <w:rsid w:val="00A81229"/>
    <w:rsid w:val="00A81F6D"/>
    <w:rsid w:val="00A8387F"/>
    <w:rsid w:val="00A8390D"/>
    <w:rsid w:val="00A8689B"/>
    <w:rsid w:val="00A9215C"/>
    <w:rsid w:val="00A93EA7"/>
    <w:rsid w:val="00A953B0"/>
    <w:rsid w:val="00A973C7"/>
    <w:rsid w:val="00AA16FF"/>
    <w:rsid w:val="00AA1FFC"/>
    <w:rsid w:val="00AA2E86"/>
    <w:rsid w:val="00AA587C"/>
    <w:rsid w:val="00AA6C88"/>
    <w:rsid w:val="00AB0097"/>
    <w:rsid w:val="00AB0F05"/>
    <w:rsid w:val="00AB0F61"/>
    <w:rsid w:val="00AB2DA4"/>
    <w:rsid w:val="00AB4300"/>
    <w:rsid w:val="00AB5867"/>
    <w:rsid w:val="00AB731F"/>
    <w:rsid w:val="00AC07F1"/>
    <w:rsid w:val="00AC262A"/>
    <w:rsid w:val="00AC51B0"/>
    <w:rsid w:val="00AC54F7"/>
    <w:rsid w:val="00AC6478"/>
    <w:rsid w:val="00AC7D0F"/>
    <w:rsid w:val="00AD15AF"/>
    <w:rsid w:val="00AD18FA"/>
    <w:rsid w:val="00AD2E5F"/>
    <w:rsid w:val="00AD43CC"/>
    <w:rsid w:val="00AD6C31"/>
    <w:rsid w:val="00AE08DD"/>
    <w:rsid w:val="00AE10CF"/>
    <w:rsid w:val="00AE1306"/>
    <w:rsid w:val="00AE5E7F"/>
    <w:rsid w:val="00AE698B"/>
    <w:rsid w:val="00AE6EFB"/>
    <w:rsid w:val="00AF1FFA"/>
    <w:rsid w:val="00AF3F7C"/>
    <w:rsid w:val="00AF5E1C"/>
    <w:rsid w:val="00AF6051"/>
    <w:rsid w:val="00AF66AA"/>
    <w:rsid w:val="00AF6BC0"/>
    <w:rsid w:val="00AF7698"/>
    <w:rsid w:val="00AF77E1"/>
    <w:rsid w:val="00AF7C81"/>
    <w:rsid w:val="00B005B0"/>
    <w:rsid w:val="00B01205"/>
    <w:rsid w:val="00B029F4"/>
    <w:rsid w:val="00B0358A"/>
    <w:rsid w:val="00B03847"/>
    <w:rsid w:val="00B042F9"/>
    <w:rsid w:val="00B046BD"/>
    <w:rsid w:val="00B05BCB"/>
    <w:rsid w:val="00B05E1E"/>
    <w:rsid w:val="00B10F84"/>
    <w:rsid w:val="00B117F7"/>
    <w:rsid w:val="00B13CE3"/>
    <w:rsid w:val="00B14D0E"/>
    <w:rsid w:val="00B16186"/>
    <w:rsid w:val="00B16DA0"/>
    <w:rsid w:val="00B20B36"/>
    <w:rsid w:val="00B23E57"/>
    <w:rsid w:val="00B23FFD"/>
    <w:rsid w:val="00B24B2F"/>
    <w:rsid w:val="00B47095"/>
    <w:rsid w:val="00B47AE2"/>
    <w:rsid w:val="00B51D89"/>
    <w:rsid w:val="00B5252C"/>
    <w:rsid w:val="00B53107"/>
    <w:rsid w:val="00B5465D"/>
    <w:rsid w:val="00B60290"/>
    <w:rsid w:val="00B60A8D"/>
    <w:rsid w:val="00B611E6"/>
    <w:rsid w:val="00B61438"/>
    <w:rsid w:val="00B621D8"/>
    <w:rsid w:val="00B63049"/>
    <w:rsid w:val="00B6491F"/>
    <w:rsid w:val="00B745C9"/>
    <w:rsid w:val="00B765B1"/>
    <w:rsid w:val="00B808DF"/>
    <w:rsid w:val="00B80FEF"/>
    <w:rsid w:val="00B80FF4"/>
    <w:rsid w:val="00B816E4"/>
    <w:rsid w:val="00B82931"/>
    <w:rsid w:val="00B83E57"/>
    <w:rsid w:val="00B84473"/>
    <w:rsid w:val="00B867E6"/>
    <w:rsid w:val="00B90152"/>
    <w:rsid w:val="00B91891"/>
    <w:rsid w:val="00B92C14"/>
    <w:rsid w:val="00B93C09"/>
    <w:rsid w:val="00B94201"/>
    <w:rsid w:val="00B95043"/>
    <w:rsid w:val="00B97DDD"/>
    <w:rsid w:val="00BA0575"/>
    <w:rsid w:val="00BA06CE"/>
    <w:rsid w:val="00BA0D3D"/>
    <w:rsid w:val="00BA2939"/>
    <w:rsid w:val="00BA55B7"/>
    <w:rsid w:val="00BB023E"/>
    <w:rsid w:val="00BB04A4"/>
    <w:rsid w:val="00BB26EE"/>
    <w:rsid w:val="00BB2D6B"/>
    <w:rsid w:val="00BB3684"/>
    <w:rsid w:val="00BB66CF"/>
    <w:rsid w:val="00BB772E"/>
    <w:rsid w:val="00BB7B1B"/>
    <w:rsid w:val="00BC03FF"/>
    <w:rsid w:val="00BC080D"/>
    <w:rsid w:val="00BC0C9A"/>
    <w:rsid w:val="00BC31FC"/>
    <w:rsid w:val="00BC7D06"/>
    <w:rsid w:val="00BD0FDA"/>
    <w:rsid w:val="00BD3DE2"/>
    <w:rsid w:val="00BD418D"/>
    <w:rsid w:val="00BD62BB"/>
    <w:rsid w:val="00BD6C72"/>
    <w:rsid w:val="00BD6F03"/>
    <w:rsid w:val="00BD75B7"/>
    <w:rsid w:val="00BE1A98"/>
    <w:rsid w:val="00BE2159"/>
    <w:rsid w:val="00BE2899"/>
    <w:rsid w:val="00BE3484"/>
    <w:rsid w:val="00BE3BA5"/>
    <w:rsid w:val="00BE4A5D"/>
    <w:rsid w:val="00BE5432"/>
    <w:rsid w:val="00BE5A0A"/>
    <w:rsid w:val="00BE61CC"/>
    <w:rsid w:val="00BE62C8"/>
    <w:rsid w:val="00BE71FE"/>
    <w:rsid w:val="00BE7A82"/>
    <w:rsid w:val="00BE7D9F"/>
    <w:rsid w:val="00BE7E7F"/>
    <w:rsid w:val="00BF0773"/>
    <w:rsid w:val="00BF1725"/>
    <w:rsid w:val="00BF1761"/>
    <w:rsid w:val="00BF2ED9"/>
    <w:rsid w:val="00BF7667"/>
    <w:rsid w:val="00C00E3B"/>
    <w:rsid w:val="00C0136C"/>
    <w:rsid w:val="00C0191A"/>
    <w:rsid w:val="00C02736"/>
    <w:rsid w:val="00C030E7"/>
    <w:rsid w:val="00C04583"/>
    <w:rsid w:val="00C0499F"/>
    <w:rsid w:val="00C04F92"/>
    <w:rsid w:val="00C108FC"/>
    <w:rsid w:val="00C10DE1"/>
    <w:rsid w:val="00C130F8"/>
    <w:rsid w:val="00C1328D"/>
    <w:rsid w:val="00C147EB"/>
    <w:rsid w:val="00C15278"/>
    <w:rsid w:val="00C2053D"/>
    <w:rsid w:val="00C2057D"/>
    <w:rsid w:val="00C222E0"/>
    <w:rsid w:val="00C22DDE"/>
    <w:rsid w:val="00C255A6"/>
    <w:rsid w:val="00C27918"/>
    <w:rsid w:val="00C3165B"/>
    <w:rsid w:val="00C3184C"/>
    <w:rsid w:val="00C34264"/>
    <w:rsid w:val="00C35A25"/>
    <w:rsid w:val="00C37311"/>
    <w:rsid w:val="00C3748F"/>
    <w:rsid w:val="00C425F6"/>
    <w:rsid w:val="00C44915"/>
    <w:rsid w:val="00C506FB"/>
    <w:rsid w:val="00C52BE1"/>
    <w:rsid w:val="00C5387E"/>
    <w:rsid w:val="00C5434A"/>
    <w:rsid w:val="00C5441C"/>
    <w:rsid w:val="00C54E36"/>
    <w:rsid w:val="00C57098"/>
    <w:rsid w:val="00C60242"/>
    <w:rsid w:val="00C61D6F"/>
    <w:rsid w:val="00C6211C"/>
    <w:rsid w:val="00C62D80"/>
    <w:rsid w:val="00C66E17"/>
    <w:rsid w:val="00C7167F"/>
    <w:rsid w:val="00C71E5C"/>
    <w:rsid w:val="00C72D56"/>
    <w:rsid w:val="00C75260"/>
    <w:rsid w:val="00C82BBA"/>
    <w:rsid w:val="00C83513"/>
    <w:rsid w:val="00C837F7"/>
    <w:rsid w:val="00C83D7E"/>
    <w:rsid w:val="00C845C8"/>
    <w:rsid w:val="00C85AB4"/>
    <w:rsid w:val="00C86DBF"/>
    <w:rsid w:val="00C8713B"/>
    <w:rsid w:val="00C9151C"/>
    <w:rsid w:val="00C92F7A"/>
    <w:rsid w:val="00C94567"/>
    <w:rsid w:val="00C95566"/>
    <w:rsid w:val="00C9645F"/>
    <w:rsid w:val="00C9725C"/>
    <w:rsid w:val="00CA1429"/>
    <w:rsid w:val="00CA2114"/>
    <w:rsid w:val="00CA316A"/>
    <w:rsid w:val="00CA5AA9"/>
    <w:rsid w:val="00CB1815"/>
    <w:rsid w:val="00CB199C"/>
    <w:rsid w:val="00CC1D9F"/>
    <w:rsid w:val="00CC4A0B"/>
    <w:rsid w:val="00CC5EBE"/>
    <w:rsid w:val="00CC6416"/>
    <w:rsid w:val="00CC6549"/>
    <w:rsid w:val="00CD05F1"/>
    <w:rsid w:val="00CD20CC"/>
    <w:rsid w:val="00CD2E12"/>
    <w:rsid w:val="00CD3CE9"/>
    <w:rsid w:val="00CD52A8"/>
    <w:rsid w:val="00CD55E6"/>
    <w:rsid w:val="00CD713D"/>
    <w:rsid w:val="00CD7B51"/>
    <w:rsid w:val="00CE0AFC"/>
    <w:rsid w:val="00CE137B"/>
    <w:rsid w:val="00D00483"/>
    <w:rsid w:val="00D00A38"/>
    <w:rsid w:val="00D01B00"/>
    <w:rsid w:val="00D01F09"/>
    <w:rsid w:val="00D02B22"/>
    <w:rsid w:val="00D069E3"/>
    <w:rsid w:val="00D072EB"/>
    <w:rsid w:val="00D07F90"/>
    <w:rsid w:val="00D10F63"/>
    <w:rsid w:val="00D12261"/>
    <w:rsid w:val="00D12894"/>
    <w:rsid w:val="00D14A29"/>
    <w:rsid w:val="00D1628A"/>
    <w:rsid w:val="00D302D9"/>
    <w:rsid w:val="00D30397"/>
    <w:rsid w:val="00D31394"/>
    <w:rsid w:val="00D314CB"/>
    <w:rsid w:val="00D32FB1"/>
    <w:rsid w:val="00D33B39"/>
    <w:rsid w:val="00D34A6E"/>
    <w:rsid w:val="00D34C24"/>
    <w:rsid w:val="00D352BF"/>
    <w:rsid w:val="00D3657F"/>
    <w:rsid w:val="00D375C6"/>
    <w:rsid w:val="00D41F2E"/>
    <w:rsid w:val="00D43DFC"/>
    <w:rsid w:val="00D5054E"/>
    <w:rsid w:val="00D50571"/>
    <w:rsid w:val="00D50F0D"/>
    <w:rsid w:val="00D53B6C"/>
    <w:rsid w:val="00D56280"/>
    <w:rsid w:val="00D63197"/>
    <w:rsid w:val="00D6501F"/>
    <w:rsid w:val="00D6528F"/>
    <w:rsid w:val="00D67970"/>
    <w:rsid w:val="00D744D3"/>
    <w:rsid w:val="00D750CD"/>
    <w:rsid w:val="00D76113"/>
    <w:rsid w:val="00D808FD"/>
    <w:rsid w:val="00D81186"/>
    <w:rsid w:val="00D819ED"/>
    <w:rsid w:val="00D84C9C"/>
    <w:rsid w:val="00D870EA"/>
    <w:rsid w:val="00D87DAF"/>
    <w:rsid w:val="00D91260"/>
    <w:rsid w:val="00D956DC"/>
    <w:rsid w:val="00D95994"/>
    <w:rsid w:val="00D973E3"/>
    <w:rsid w:val="00DA03C4"/>
    <w:rsid w:val="00DA0AC3"/>
    <w:rsid w:val="00DA1097"/>
    <w:rsid w:val="00DA110A"/>
    <w:rsid w:val="00DA3B77"/>
    <w:rsid w:val="00DA55DD"/>
    <w:rsid w:val="00DA5DAA"/>
    <w:rsid w:val="00DA5E4C"/>
    <w:rsid w:val="00DA6027"/>
    <w:rsid w:val="00DA6058"/>
    <w:rsid w:val="00DA645D"/>
    <w:rsid w:val="00DA65B4"/>
    <w:rsid w:val="00DA66C2"/>
    <w:rsid w:val="00DA7A06"/>
    <w:rsid w:val="00DB03BE"/>
    <w:rsid w:val="00DB0C6A"/>
    <w:rsid w:val="00DB0DF3"/>
    <w:rsid w:val="00DB279B"/>
    <w:rsid w:val="00DB2BA1"/>
    <w:rsid w:val="00DB3E57"/>
    <w:rsid w:val="00DB495B"/>
    <w:rsid w:val="00DB5727"/>
    <w:rsid w:val="00DB79F3"/>
    <w:rsid w:val="00DC0BE5"/>
    <w:rsid w:val="00DD02A3"/>
    <w:rsid w:val="00DD28B9"/>
    <w:rsid w:val="00DD2B63"/>
    <w:rsid w:val="00DD3C6D"/>
    <w:rsid w:val="00DD5843"/>
    <w:rsid w:val="00DD737E"/>
    <w:rsid w:val="00DD744F"/>
    <w:rsid w:val="00DE3E9B"/>
    <w:rsid w:val="00DE618C"/>
    <w:rsid w:val="00DE75CD"/>
    <w:rsid w:val="00DF1554"/>
    <w:rsid w:val="00DF196E"/>
    <w:rsid w:val="00DF1D34"/>
    <w:rsid w:val="00DF2236"/>
    <w:rsid w:val="00DF2A93"/>
    <w:rsid w:val="00DF3793"/>
    <w:rsid w:val="00DF5B41"/>
    <w:rsid w:val="00DF6000"/>
    <w:rsid w:val="00E00D4C"/>
    <w:rsid w:val="00E01E65"/>
    <w:rsid w:val="00E027C9"/>
    <w:rsid w:val="00E06013"/>
    <w:rsid w:val="00E06028"/>
    <w:rsid w:val="00E07913"/>
    <w:rsid w:val="00E110EE"/>
    <w:rsid w:val="00E14DFB"/>
    <w:rsid w:val="00E1644B"/>
    <w:rsid w:val="00E16FD6"/>
    <w:rsid w:val="00E17CD9"/>
    <w:rsid w:val="00E20190"/>
    <w:rsid w:val="00E20584"/>
    <w:rsid w:val="00E2645D"/>
    <w:rsid w:val="00E27EF3"/>
    <w:rsid w:val="00E304BA"/>
    <w:rsid w:val="00E31561"/>
    <w:rsid w:val="00E33488"/>
    <w:rsid w:val="00E33DC4"/>
    <w:rsid w:val="00E34670"/>
    <w:rsid w:val="00E3549F"/>
    <w:rsid w:val="00E36D32"/>
    <w:rsid w:val="00E40165"/>
    <w:rsid w:val="00E407C6"/>
    <w:rsid w:val="00E45B96"/>
    <w:rsid w:val="00E46E21"/>
    <w:rsid w:val="00E4723F"/>
    <w:rsid w:val="00E52064"/>
    <w:rsid w:val="00E52C32"/>
    <w:rsid w:val="00E567C4"/>
    <w:rsid w:val="00E56D05"/>
    <w:rsid w:val="00E62C01"/>
    <w:rsid w:val="00E643D3"/>
    <w:rsid w:val="00E66285"/>
    <w:rsid w:val="00E66299"/>
    <w:rsid w:val="00E66894"/>
    <w:rsid w:val="00E744A8"/>
    <w:rsid w:val="00E753F4"/>
    <w:rsid w:val="00E77F69"/>
    <w:rsid w:val="00E81A3B"/>
    <w:rsid w:val="00E81CCA"/>
    <w:rsid w:val="00E82409"/>
    <w:rsid w:val="00E82E2D"/>
    <w:rsid w:val="00E832BF"/>
    <w:rsid w:val="00E841D6"/>
    <w:rsid w:val="00E85796"/>
    <w:rsid w:val="00E86CA1"/>
    <w:rsid w:val="00E9166B"/>
    <w:rsid w:val="00E95BC2"/>
    <w:rsid w:val="00E96CBE"/>
    <w:rsid w:val="00EA42E9"/>
    <w:rsid w:val="00EA5283"/>
    <w:rsid w:val="00EA536D"/>
    <w:rsid w:val="00EA62AC"/>
    <w:rsid w:val="00EB7C15"/>
    <w:rsid w:val="00ED1A69"/>
    <w:rsid w:val="00ED1DBD"/>
    <w:rsid w:val="00ED224C"/>
    <w:rsid w:val="00ED7222"/>
    <w:rsid w:val="00EE1379"/>
    <w:rsid w:val="00EE3263"/>
    <w:rsid w:val="00EE3D35"/>
    <w:rsid w:val="00EE6AB9"/>
    <w:rsid w:val="00EF05D7"/>
    <w:rsid w:val="00EF1CD4"/>
    <w:rsid w:val="00EF69A6"/>
    <w:rsid w:val="00EF7462"/>
    <w:rsid w:val="00F0073A"/>
    <w:rsid w:val="00F00BC5"/>
    <w:rsid w:val="00F0194B"/>
    <w:rsid w:val="00F03C01"/>
    <w:rsid w:val="00F04D84"/>
    <w:rsid w:val="00F06263"/>
    <w:rsid w:val="00F064A4"/>
    <w:rsid w:val="00F06572"/>
    <w:rsid w:val="00F07BFE"/>
    <w:rsid w:val="00F100CB"/>
    <w:rsid w:val="00F11ED3"/>
    <w:rsid w:val="00F13D12"/>
    <w:rsid w:val="00F14C22"/>
    <w:rsid w:val="00F156F2"/>
    <w:rsid w:val="00F15DC6"/>
    <w:rsid w:val="00F16007"/>
    <w:rsid w:val="00F165E3"/>
    <w:rsid w:val="00F17D61"/>
    <w:rsid w:val="00F21B31"/>
    <w:rsid w:val="00F23AFF"/>
    <w:rsid w:val="00F274E1"/>
    <w:rsid w:val="00F27603"/>
    <w:rsid w:val="00F31B05"/>
    <w:rsid w:val="00F33408"/>
    <w:rsid w:val="00F345C3"/>
    <w:rsid w:val="00F347C2"/>
    <w:rsid w:val="00F368BA"/>
    <w:rsid w:val="00F414BC"/>
    <w:rsid w:val="00F43082"/>
    <w:rsid w:val="00F44F8F"/>
    <w:rsid w:val="00F45833"/>
    <w:rsid w:val="00F50B56"/>
    <w:rsid w:val="00F536B9"/>
    <w:rsid w:val="00F53894"/>
    <w:rsid w:val="00F54155"/>
    <w:rsid w:val="00F568FF"/>
    <w:rsid w:val="00F56965"/>
    <w:rsid w:val="00F569F0"/>
    <w:rsid w:val="00F57453"/>
    <w:rsid w:val="00F604FF"/>
    <w:rsid w:val="00F63488"/>
    <w:rsid w:val="00F63914"/>
    <w:rsid w:val="00F63DF2"/>
    <w:rsid w:val="00F650FD"/>
    <w:rsid w:val="00F672A6"/>
    <w:rsid w:val="00F67C6C"/>
    <w:rsid w:val="00F70706"/>
    <w:rsid w:val="00F71716"/>
    <w:rsid w:val="00F72483"/>
    <w:rsid w:val="00F72754"/>
    <w:rsid w:val="00F75199"/>
    <w:rsid w:val="00F765F7"/>
    <w:rsid w:val="00F76BC5"/>
    <w:rsid w:val="00F772CF"/>
    <w:rsid w:val="00F81BE5"/>
    <w:rsid w:val="00F81F42"/>
    <w:rsid w:val="00F841D4"/>
    <w:rsid w:val="00F87426"/>
    <w:rsid w:val="00F92034"/>
    <w:rsid w:val="00F92FC4"/>
    <w:rsid w:val="00F938AC"/>
    <w:rsid w:val="00F94F59"/>
    <w:rsid w:val="00F958A9"/>
    <w:rsid w:val="00F95E2E"/>
    <w:rsid w:val="00F962B3"/>
    <w:rsid w:val="00F97941"/>
    <w:rsid w:val="00FA0BF9"/>
    <w:rsid w:val="00FA0CBD"/>
    <w:rsid w:val="00FA3A0C"/>
    <w:rsid w:val="00FA41D9"/>
    <w:rsid w:val="00FA6D18"/>
    <w:rsid w:val="00FA7B7F"/>
    <w:rsid w:val="00FB14F5"/>
    <w:rsid w:val="00FB4A1C"/>
    <w:rsid w:val="00FB5E0D"/>
    <w:rsid w:val="00FB6352"/>
    <w:rsid w:val="00FB6B90"/>
    <w:rsid w:val="00FC14B3"/>
    <w:rsid w:val="00FC1CEF"/>
    <w:rsid w:val="00FC1E5C"/>
    <w:rsid w:val="00FC21C3"/>
    <w:rsid w:val="00FC2DDD"/>
    <w:rsid w:val="00FC35B8"/>
    <w:rsid w:val="00FC4456"/>
    <w:rsid w:val="00FD07C1"/>
    <w:rsid w:val="00FD0B11"/>
    <w:rsid w:val="00FD102F"/>
    <w:rsid w:val="00FD13B6"/>
    <w:rsid w:val="00FD28CB"/>
    <w:rsid w:val="00FD77E3"/>
    <w:rsid w:val="00FE026B"/>
    <w:rsid w:val="00FE4066"/>
    <w:rsid w:val="00FF0E82"/>
    <w:rsid w:val="00FF267D"/>
    <w:rsid w:val="00FF397F"/>
    <w:rsid w:val="00FF4DA4"/>
    <w:rsid w:val="00FF5F32"/>
    <w:rsid w:val="00FF63C6"/>
    <w:rsid w:val="00FF74B6"/>
    <w:rsid w:val="00FF75A6"/>
    <w:rsid w:val="00FF77A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EA388C"/>
  <w15:docId w15:val="{8D86628E-2DB6-46FC-A4CB-5B7911B7D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9D3B60"/>
    <w:pPr>
      <w:spacing w:after="0" w:line="240" w:lineRule="auto"/>
    </w:pPr>
    <w:rPr>
      <w:rFonts w:asciiTheme="majorHAnsi" w:hAnsiTheme="majorHAnsi" w:cs="Arial"/>
      <w:color w:val="666463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5D09"/>
    <w:pPr>
      <w:numPr>
        <w:numId w:val="7"/>
      </w:numPr>
      <w:spacing w:line="480" w:lineRule="auto"/>
      <w:outlineLvl w:val="0"/>
    </w:pPr>
    <w:rPr>
      <w:rFonts w:ascii="Arial" w:hAnsi="Arial"/>
      <w:color w:val="262B34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2408AD"/>
    <w:pPr>
      <w:numPr>
        <w:ilvl w:val="1"/>
      </w:numPr>
      <w:outlineLvl w:val="1"/>
    </w:pPr>
    <w:rPr>
      <w:sz w:val="28"/>
      <w:szCs w:val="28"/>
    </w:rPr>
  </w:style>
  <w:style w:type="paragraph" w:styleId="Heading3">
    <w:name w:val="heading 3"/>
    <w:basedOn w:val="Normal"/>
    <w:next w:val="NoSpacing"/>
    <w:link w:val="Heading3Char"/>
    <w:uiPriority w:val="9"/>
    <w:unhideWhenUsed/>
    <w:qFormat/>
    <w:rsid w:val="00234A11"/>
    <w:pPr>
      <w:keepNext/>
      <w:keepLines/>
      <w:numPr>
        <w:ilvl w:val="2"/>
        <w:numId w:val="7"/>
      </w:numPr>
      <w:spacing w:before="200"/>
      <w:outlineLvl w:val="2"/>
    </w:pPr>
    <w:rPr>
      <w:rFonts w:eastAsiaTheme="majorEastAsia" w:cstheme="majorBidi"/>
      <w:bCs/>
      <w:color w:val="262B34"/>
      <w:sz w:val="24"/>
      <w:szCs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65D09"/>
    <w:pPr>
      <w:keepNext/>
      <w:keepLines/>
      <w:numPr>
        <w:ilvl w:val="3"/>
        <w:numId w:val="7"/>
      </w:numPr>
      <w:spacing w:before="200"/>
      <w:outlineLvl w:val="3"/>
    </w:pPr>
    <w:rPr>
      <w:rFonts w:eastAsiaTheme="majorEastAsia"/>
      <w:bCs/>
      <w:iCs/>
    </w:rPr>
  </w:style>
  <w:style w:type="paragraph" w:styleId="Heading5">
    <w:name w:val="heading 5"/>
    <w:basedOn w:val="TOCHeading"/>
    <w:next w:val="Normal"/>
    <w:link w:val="Heading5Char"/>
    <w:uiPriority w:val="9"/>
    <w:unhideWhenUsed/>
    <w:qFormat/>
    <w:rsid w:val="00465D09"/>
    <w:pPr>
      <w:pageBreakBefore/>
      <w:numPr>
        <w:ilvl w:val="4"/>
        <w:numId w:val="7"/>
      </w:numPr>
      <w:outlineLvl w:val="4"/>
    </w:p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465D09"/>
    <w:pPr>
      <w:numPr>
        <w:ilvl w:val="5"/>
        <w:numId w:val="7"/>
      </w:numPr>
      <w:spacing w:before="240" w:after="60"/>
      <w:outlineLvl w:val="5"/>
    </w:pPr>
    <w:rPr>
      <w:rFonts w:ascii="ChevinLight" w:hAnsi="ChevinLight" w:cs="Times New Roman"/>
    </w:rPr>
  </w:style>
  <w:style w:type="paragraph" w:styleId="Heading7">
    <w:name w:val="heading 7"/>
    <w:basedOn w:val="Normal"/>
    <w:link w:val="Heading7Char"/>
    <w:uiPriority w:val="99"/>
    <w:semiHidden/>
    <w:unhideWhenUsed/>
    <w:qFormat/>
    <w:rsid w:val="00465D09"/>
    <w:pPr>
      <w:numPr>
        <w:ilvl w:val="6"/>
        <w:numId w:val="7"/>
      </w:numPr>
      <w:spacing w:before="240" w:after="60"/>
      <w:outlineLvl w:val="6"/>
    </w:pPr>
    <w:rPr>
      <w:rFonts w:ascii="ChevinLight" w:hAnsi="ChevinLight" w:cs="Times New Roman"/>
      <w:sz w:val="24"/>
      <w:szCs w:val="24"/>
    </w:rPr>
  </w:style>
  <w:style w:type="paragraph" w:styleId="Heading8">
    <w:name w:val="heading 8"/>
    <w:basedOn w:val="Normal"/>
    <w:link w:val="Heading8Char"/>
    <w:uiPriority w:val="99"/>
    <w:semiHidden/>
    <w:unhideWhenUsed/>
    <w:qFormat/>
    <w:rsid w:val="00465D09"/>
    <w:pPr>
      <w:numPr>
        <w:ilvl w:val="7"/>
        <w:numId w:val="7"/>
      </w:numPr>
      <w:spacing w:before="240" w:after="60"/>
      <w:outlineLvl w:val="7"/>
    </w:pPr>
    <w:rPr>
      <w:rFonts w:ascii="ChevinLight" w:hAnsi="ChevinLight" w:cs="Times New Roman"/>
      <w:sz w:val="24"/>
      <w:szCs w:val="24"/>
    </w:rPr>
  </w:style>
  <w:style w:type="paragraph" w:styleId="Heading9">
    <w:name w:val="heading 9"/>
    <w:basedOn w:val="Normal"/>
    <w:link w:val="Heading9Char"/>
    <w:uiPriority w:val="99"/>
    <w:semiHidden/>
    <w:unhideWhenUsed/>
    <w:qFormat/>
    <w:rsid w:val="00465D09"/>
    <w:pPr>
      <w:numPr>
        <w:ilvl w:val="8"/>
        <w:numId w:val="7"/>
      </w:numPr>
      <w:spacing w:before="240" w:after="60"/>
      <w:outlineLvl w:val="8"/>
    </w:pPr>
    <w:rPr>
      <w:rFonts w:ascii="ChevinLight" w:hAnsi="ChevinLight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9D3B60"/>
    <w:pPr>
      <w:pBdr>
        <w:bottom w:val="single" w:sz="12" w:space="16" w:color="auto"/>
      </w:pBdr>
      <w:tabs>
        <w:tab w:val="center" w:pos="4513"/>
        <w:tab w:val="right" w:pos="9026"/>
      </w:tabs>
    </w:pPr>
    <w:rPr>
      <w:rFonts w:ascii="Arial" w:hAnsi="Arial"/>
      <w:color w:val="262B34"/>
    </w:rPr>
  </w:style>
  <w:style w:type="character" w:customStyle="1" w:styleId="HeaderChar">
    <w:name w:val="Header Char"/>
    <w:basedOn w:val="DefaultParagraphFont"/>
    <w:link w:val="Header"/>
    <w:rsid w:val="009D3B60"/>
    <w:rPr>
      <w:rFonts w:ascii="Arial" w:hAnsi="Arial" w:cs="Arial"/>
      <w:color w:val="262B3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9D3B60"/>
    <w:pPr>
      <w:tabs>
        <w:tab w:val="center" w:pos="4513"/>
        <w:tab w:val="right" w:pos="9026"/>
      </w:tabs>
      <w:jc w:val="right"/>
    </w:pPr>
    <w:rPr>
      <w:rFonts w:ascii="Arial" w:hAnsi="Arial"/>
      <w:color w:val="262B34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9D3B60"/>
    <w:rPr>
      <w:rFonts w:ascii="Arial" w:hAnsi="Arial" w:cs="Arial"/>
      <w:color w:val="262B34"/>
      <w:sz w:val="16"/>
      <w:szCs w:val="16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5D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5D11"/>
    <w:rPr>
      <w:rFonts w:ascii="Tahoma" w:hAnsi="Tahoma" w:cs="Tahoma"/>
      <w:sz w:val="16"/>
      <w:szCs w:val="16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9D3B60"/>
    <w:rPr>
      <w:rFonts w:ascii="Arial" w:hAnsi="Arial" w:cs="Arial"/>
      <w:color w:val="262B34"/>
      <w:sz w:val="32"/>
      <w:szCs w:val="32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2408AD"/>
    <w:rPr>
      <w:rFonts w:ascii="Arial" w:hAnsi="Arial" w:cs="Arial"/>
      <w:color w:val="262B34"/>
      <w:sz w:val="28"/>
      <w:szCs w:val="28"/>
      <w:lang w:eastAsia="en-GB"/>
    </w:rPr>
  </w:style>
  <w:style w:type="table" w:styleId="TableGrid">
    <w:name w:val="Table Grid"/>
    <w:basedOn w:val="TableNormal"/>
    <w:uiPriority w:val="39"/>
    <w:rsid w:val="00C86DB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234A11"/>
    <w:rPr>
      <w:rFonts w:asciiTheme="majorHAnsi" w:eastAsiaTheme="majorEastAsia" w:hAnsiTheme="majorHAnsi" w:cstheme="majorBidi"/>
      <w:bCs/>
      <w:color w:val="262B34"/>
      <w:sz w:val="24"/>
      <w:szCs w:val="20"/>
      <w:lang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110854"/>
    <w:pPr>
      <w:numPr>
        <w:numId w:val="0"/>
      </w:numPr>
      <w:spacing w:line="276" w:lineRule="auto"/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63DF2"/>
    <w:pPr>
      <w:tabs>
        <w:tab w:val="left" w:pos="284"/>
        <w:tab w:val="left" w:pos="851"/>
        <w:tab w:val="right" w:leader="dot" w:pos="13948"/>
      </w:tabs>
      <w:spacing w:after="120"/>
    </w:pPr>
    <w:rPr>
      <w:rFonts w:ascii="Arial" w:hAnsi="Arial"/>
      <w:noProof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F63DF2"/>
    <w:pPr>
      <w:tabs>
        <w:tab w:val="left" w:pos="709"/>
        <w:tab w:val="left" w:pos="851"/>
        <w:tab w:val="right" w:leader="dot" w:pos="9070"/>
      </w:tabs>
      <w:spacing w:after="100"/>
      <w:ind w:left="220"/>
    </w:pPr>
    <w:rPr>
      <w:rFonts w:ascii="Arial" w:hAnsi="Arial"/>
      <w:noProof/>
      <w:sz w:val="24"/>
      <w:szCs w:val="24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F63DF2"/>
    <w:pPr>
      <w:tabs>
        <w:tab w:val="left" w:pos="1320"/>
        <w:tab w:val="right" w:leader="dot" w:pos="9072"/>
      </w:tabs>
      <w:spacing w:after="100"/>
      <w:ind w:left="720"/>
    </w:pPr>
    <w:rPr>
      <w:rFonts w:ascii="Arial" w:hAnsi="Arial"/>
      <w:noProof/>
    </w:rPr>
  </w:style>
  <w:style w:type="character" w:styleId="Hyperlink">
    <w:name w:val="Hyperlink"/>
    <w:basedOn w:val="DefaultParagraphFont"/>
    <w:uiPriority w:val="99"/>
    <w:unhideWhenUsed/>
    <w:rsid w:val="00F569F0"/>
    <w:rPr>
      <w:color w:val="0070C0"/>
      <w:u w:val="single"/>
    </w:rPr>
  </w:style>
  <w:style w:type="paragraph" w:styleId="ListParagraph">
    <w:name w:val="List Paragraph"/>
    <w:basedOn w:val="Normal"/>
    <w:uiPriority w:val="34"/>
    <w:qFormat/>
    <w:rsid w:val="009D3B60"/>
    <w:pPr>
      <w:spacing w:after="120"/>
      <w:ind w:left="720"/>
    </w:pPr>
  </w:style>
  <w:style w:type="paragraph" w:styleId="NoSpacing">
    <w:name w:val="No Spacing"/>
    <w:uiPriority w:val="1"/>
    <w:qFormat/>
    <w:rsid w:val="007F62D0"/>
    <w:pPr>
      <w:spacing w:after="0" w:line="240" w:lineRule="auto"/>
      <w:ind w:left="720"/>
    </w:pPr>
    <w:rPr>
      <w:rFonts w:ascii="Arial" w:hAnsi="Arial" w:cs="Arial"/>
      <w:sz w:val="20"/>
      <w:szCs w:val="20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DD744F"/>
    <w:rPr>
      <w:rFonts w:asciiTheme="majorHAnsi" w:eastAsiaTheme="majorEastAsia" w:hAnsiTheme="majorHAnsi" w:cs="Arial"/>
      <w:bCs/>
      <w:iCs/>
      <w:color w:val="666463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F274E1"/>
    <w:rPr>
      <w:rFonts w:ascii="Arial" w:hAnsi="Arial" w:cs="Arial"/>
      <w:color w:val="262B34"/>
      <w:sz w:val="32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3214D"/>
    <w:rPr>
      <w:rFonts w:ascii="ChevinLight" w:hAnsi="ChevinLight" w:cs="Times New Roman"/>
      <w:color w:val="66646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33214D"/>
    <w:rPr>
      <w:rFonts w:ascii="ChevinLight" w:hAnsi="ChevinLight" w:cs="Times New Roman"/>
      <w:color w:val="666463"/>
      <w:sz w:val="24"/>
      <w:szCs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33214D"/>
    <w:rPr>
      <w:rFonts w:ascii="ChevinLight" w:hAnsi="ChevinLight" w:cs="Times New Roman"/>
      <w:color w:val="666463"/>
      <w:sz w:val="24"/>
      <w:szCs w:val="24"/>
      <w:lang w:eastAsia="en-GB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33214D"/>
    <w:rPr>
      <w:rFonts w:ascii="ChevinLight" w:hAnsi="ChevinLight" w:cs="Times New Roman"/>
      <w:color w:val="666463"/>
      <w:lang w:eastAsia="en-GB"/>
    </w:rPr>
  </w:style>
  <w:style w:type="character" w:customStyle="1" w:styleId="Callout-HiddenChar">
    <w:name w:val="Callout - Hidden Char"/>
    <w:basedOn w:val="DefaultParagraphFont"/>
    <w:link w:val="Callout-Hidden"/>
    <w:locked/>
    <w:rsid w:val="0033214D"/>
    <w:rPr>
      <w:rFonts w:ascii="MS Gothic" w:eastAsia="MS Gothic" w:hAnsi="MS Gothic"/>
      <w:vanish/>
    </w:rPr>
  </w:style>
  <w:style w:type="paragraph" w:customStyle="1" w:styleId="Callout-Hidden">
    <w:name w:val="Callout - Hidden"/>
    <w:basedOn w:val="Normal"/>
    <w:link w:val="Callout-HiddenChar"/>
    <w:rsid w:val="0033214D"/>
    <w:pPr>
      <w:spacing w:before="120" w:after="120" w:line="276" w:lineRule="auto"/>
      <w:ind w:right="176"/>
    </w:pPr>
    <w:rPr>
      <w:rFonts w:ascii="MS Gothic" w:eastAsia="MS Gothic" w:hAnsi="MS Gothic" w:cstheme="minorBidi"/>
      <w:vanish/>
      <w:lang w:eastAsia="en-US"/>
    </w:rPr>
  </w:style>
  <w:style w:type="paragraph" w:styleId="BodyTextIndent">
    <w:name w:val="Body Text Indent"/>
    <w:basedOn w:val="Normal"/>
    <w:link w:val="BodyTextIndentChar"/>
    <w:unhideWhenUsed/>
    <w:rsid w:val="0047467A"/>
    <w:pPr>
      <w:ind w:left="720"/>
    </w:pPr>
    <w:rPr>
      <w:rFonts w:ascii="Verdana" w:hAnsi="Verdana" w:cs="Times New Roman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47467A"/>
    <w:rPr>
      <w:rFonts w:ascii="Verdana" w:hAnsi="Verdana" w:cs="Times New Roman"/>
      <w:sz w:val="20"/>
      <w:szCs w:val="20"/>
      <w:lang w:eastAsia="en-GB"/>
    </w:rPr>
  </w:style>
  <w:style w:type="paragraph" w:styleId="BodyText">
    <w:name w:val="Body Text"/>
    <w:basedOn w:val="Normal"/>
    <w:link w:val="BodyTextChar"/>
    <w:uiPriority w:val="99"/>
    <w:unhideWhenUsed/>
    <w:rsid w:val="00425B1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425B12"/>
    <w:rPr>
      <w:rFonts w:ascii="Arial" w:hAnsi="Arial" w:cs="Arial"/>
      <w:lang w:eastAsia="en-GB"/>
    </w:rPr>
  </w:style>
  <w:style w:type="paragraph" w:customStyle="1" w:styleId="11pt">
    <w:name w:val="11 pt"/>
    <w:basedOn w:val="Normal"/>
    <w:rsid w:val="002A455C"/>
    <w:rPr>
      <w:rFonts w:ascii="Trebuchet MS" w:hAnsi="Trebuchet MS" w:cs="Times New Roman"/>
    </w:rPr>
  </w:style>
  <w:style w:type="character" w:customStyle="1" w:styleId="gmail-m-7321741669825819890gmail-m-197475073590119059gmail-m7579695728114209133gmail-hoenzb">
    <w:name w:val="gmail-m_-7321741669825819890gmail-m_-197475073590119059gmail-m_7579695728114209133gmail-hoenzb"/>
    <w:basedOn w:val="DefaultParagraphFont"/>
    <w:rsid w:val="00275C58"/>
  </w:style>
  <w:style w:type="character" w:customStyle="1" w:styleId="gmail-m-7321741669825819890gmail-il">
    <w:name w:val="gmail-m_-7321741669825819890gmail-il"/>
    <w:basedOn w:val="DefaultParagraphFont"/>
    <w:rsid w:val="00275C58"/>
  </w:style>
  <w:style w:type="numbering" w:customStyle="1" w:styleId="NoList1">
    <w:name w:val="No List1"/>
    <w:next w:val="NoList"/>
    <w:uiPriority w:val="99"/>
    <w:semiHidden/>
    <w:unhideWhenUsed/>
    <w:rsid w:val="002D41A4"/>
  </w:style>
  <w:style w:type="table" w:customStyle="1" w:styleId="TableGrid1">
    <w:name w:val="Table Grid1"/>
    <w:basedOn w:val="TableNormal"/>
    <w:next w:val="TableGrid"/>
    <w:uiPriority w:val="59"/>
    <w:rsid w:val="002D41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D41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D41A4"/>
    <w:pPr>
      <w:spacing w:after="200"/>
    </w:pPr>
    <w:rPr>
      <w:rFonts w:cs="Times New Roman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D41A4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1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1A4"/>
    <w:rPr>
      <w:rFonts w:ascii="Calibri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D41A4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2D41A4"/>
    <w:rPr>
      <w:rFonts w:cs="Times New Roman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D41A4"/>
    <w:rPr>
      <w:rFonts w:ascii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D41A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5F79A9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rsid w:val="0092037C"/>
    <w:pPr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color w:val="000000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465D09"/>
    <w:pPr>
      <w:spacing w:after="600"/>
    </w:pPr>
    <w:rPr>
      <w:i/>
      <w:iCs/>
      <w:color w:val="464653" w:themeColor="text2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F4075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F4075"/>
    <w:rPr>
      <w:color w:val="6B5680" w:themeColor="followed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1F4075"/>
  </w:style>
  <w:style w:type="numbering" w:styleId="111111">
    <w:name w:val="Outline List 2"/>
    <w:basedOn w:val="NoList"/>
    <w:uiPriority w:val="99"/>
    <w:semiHidden/>
    <w:unhideWhenUsed/>
    <w:rsid w:val="00704083"/>
    <w:pPr>
      <w:numPr>
        <w:numId w:val="4"/>
      </w:numPr>
    </w:pPr>
  </w:style>
  <w:style w:type="paragraph" w:styleId="Title">
    <w:name w:val="Title"/>
    <w:basedOn w:val="Heading1"/>
    <w:next w:val="Normal"/>
    <w:link w:val="TitleChar"/>
    <w:uiPriority w:val="10"/>
    <w:qFormat/>
    <w:rsid w:val="00DE3E9B"/>
    <w:pPr>
      <w:numPr>
        <w:numId w:val="0"/>
      </w:numPr>
    </w:pPr>
    <w:rPr>
      <w:b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3E9B"/>
    <w:rPr>
      <w:rFonts w:ascii="Arial" w:hAnsi="Arial" w:cs="Arial"/>
      <w:b/>
      <w:color w:val="262B34"/>
      <w:sz w:val="56"/>
      <w:szCs w:val="56"/>
      <w:lang w:eastAsia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9D3B60"/>
    <w:rPr>
      <w:rFonts w:ascii="Arial" w:hAnsi="Arial"/>
      <w:iCs/>
      <w:sz w:val="44"/>
      <w:szCs w:val="44"/>
    </w:rPr>
  </w:style>
  <w:style w:type="character" w:customStyle="1" w:styleId="SubtitleChar">
    <w:name w:val="Subtitle Char"/>
    <w:basedOn w:val="DefaultParagraphFont"/>
    <w:link w:val="Subtitle"/>
    <w:uiPriority w:val="11"/>
    <w:rsid w:val="009D3B60"/>
    <w:rPr>
      <w:rFonts w:ascii="Arial" w:hAnsi="Arial" w:cs="Arial"/>
      <w:iCs/>
      <w:color w:val="666463"/>
      <w:sz w:val="44"/>
      <w:szCs w:val="44"/>
      <w:lang w:eastAsia="en-GB"/>
    </w:rPr>
  </w:style>
  <w:style w:type="paragraph" w:customStyle="1" w:styleId="TableHeader">
    <w:name w:val="Table Header"/>
    <w:basedOn w:val="Normal"/>
    <w:qFormat/>
    <w:rsid w:val="009D3B60"/>
    <w:rPr>
      <w:rFonts w:ascii="Arial" w:hAnsi="Arial"/>
      <w:color w:val="262B34"/>
      <w:sz w:val="20"/>
      <w:szCs w:val="20"/>
    </w:rPr>
  </w:style>
  <w:style w:type="paragraph" w:customStyle="1" w:styleId="TableContent">
    <w:name w:val="Table Content"/>
    <w:basedOn w:val="Normal"/>
    <w:qFormat/>
    <w:rsid w:val="009D3B60"/>
    <w:rPr>
      <w:rFonts w:ascii="Arial" w:hAnsi="Arial"/>
      <w:sz w:val="20"/>
      <w:szCs w:val="20"/>
    </w:rPr>
  </w:style>
  <w:style w:type="paragraph" w:customStyle="1" w:styleId="Smallprint">
    <w:name w:val="Smallprint"/>
    <w:basedOn w:val="Normal"/>
    <w:qFormat/>
    <w:rsid w:val="009D3B60"/>
    <w:rPr>
      <w:rFonts w:ascii="Arial" w:hAnsi="Arial"/>
      <w:sz w:val="18"/>
      <w:szCs w:val="18"/>
    </w:rPr>
  </w:style>
  <w:style w:type="paragraph" w:customStyle="1" w:styleId="Notice">
    <w:name w:val="Notice"/>
    <w:basedOn w:val="ListParagraph"/>
    <w:qFormat/>
    <w:rsid w:val="009D3B60"/>
    <w:pPr>
      <w:ind w:left="709"/>
    </w:pPr>
    <w:rPr>
      <w:rFonts w:ascii="Arial" w:hAnsi="Arial"/>
      <w:b/>
      <w:color w:val="auto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9D3B60"/>
    <w:rPr>
      <w:i/>
      <w:iCs/>
    </w:rPr>
  </w:style>
  <w:style w:type="character" w:styleId="SubtleReference">
    <w:name w:val="Subtle Reference"/>
    <w:basedOn w:val="DefaultParagraphFont"/>
    <w:uiPriority w:val="31"/>
    <w:qFormat/>
    <w:rsid w:val="00465D09"/>
    <w:rPr>
      <w:smallCaps/>
      <w:color w:val="5A5A5A" w:themeColor="text1" w:themeTint="A5"/>
    </w:rPr>
  </w:style>
  <w:style w:type="paragraph" w:customStyle="1" w:styleId="Highlight">
    <w:name w:val="Highlight"/>
    <w:basedOn w:val="Normal"/>
    <w:qFormat/>
    <w:rsid w:val="00DE3E9B"/>
    <w:rPr>
      <w:rFonts w:ascii="Arial" w:hAnsi="Arial"/>
      <w:iCs/>
    </w:rPr>
  </w:style>
  <w:style w:type="paragraph" w:customStyle="1" w:styleId="Heading2List">
    <w:name w:val="Heading 2 List"/>
    <w:basedOn w:val="Heading2"/>
    <w:qFormat/>
    <w:rsid w:val="00103C72"/>
    <w:pPr>
      <w:numPr>
        <w:ilvl w:val="0"/>
        <w:numId w:val="8"/>
      </w:numPr>
    </w:pPr>
  </w:style>
  <w:style w:type="character" w:styleId="UnresolvedMention">
    <w:name w:val="Unresolved Mention"/>
    <w:basedOn w:val="DefaultParagraphFont"/>
    <w:uiPriority w:val="99"/>
    <w:rsid w:val="00CE13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78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6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7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69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2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9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8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4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3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5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9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1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8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9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5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0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1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9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8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7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7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1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1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7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6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0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39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7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3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3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0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2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2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9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6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2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5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0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nboarding@intersoft.co.u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rigin">
      <a:dk1>
        <a:sysClr val="windowText" lastClr="000000"/>
      </a:dk1>
      <a:lt1>
        <a:sysClr val="window" lastClr="FFFFFF"/>
      </a:lt1>
      <a:dk2>
        <a:srgbClr val="464653"/>
      </a:dk2>
      <a:lt2>
        <a:srgbClr val="DDE9EC"/>
      </a:lt2>
      <a:accent1>
        <a:srgbClr val="727CA3"/>
      </a:accent1>
      <a:accent2>
        <a:srgbClr val="9FB8CD"/>
      </a:accent2>
      <a:accent3>
        <a:srgbClr val="D2DA7A"/>
      </a:accent3>
      <a:accent4>
        <a:srgbClr val="FADA7A"/>
      </a:accent4>
      <a:accent5>
        <a:srgbClr val="B88472"/>
      </a:accent5>
      <a:accent6>
        <a:srgbClr val="8E736A"/>
      </a:accent6>
      <a:hlink>
        <a:srgbClr val="B292CA"/>
      </a:hlink>
      <a:folHlink>
        <a:srgbClr val="6B56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E2B212-D14F-452B-A44D-C1B3EFCC3E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2</Pages>
  <Words>269</Words>
  <Characters>153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</Company>
  <LinksUpToDate>false</LinksUpToDate>
  <CharactersWithSpaces>1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Smith</dc:creator>
  <cp:keywords/>
  <dc:description/>
  <cp:lastModifiedBy>Ilona Powell</cp:lastModifiedBy>
  <cp:revision>20</cp:revision>
  <cp:lastPrinted>2018-03-20T17:01:00Z</cp:lastPrinted>
  <dcterms:created xsi:type="dcterms:W3CDTF">2020-09-23T11:00:00Z</dcterms:created>
  <dcterms:modified xsi:type="dcterms:W3CDTF">2025-05-20T12:54:00Z</dcterms:modified>
</cp:coreProperties>
</file>